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8EEF8"/>
  <w:body>
    <w:p w14:paraId="73CDA9AB" w14:textId="4F9A174D" w:rsidR="00380DD1" w:rsidRPr="000E12F4" w:rsidRDefault="006E7B9A" w:rsidP="008800E9">
      <w:pPr>
        <w:pStyle w:val="a3"/>
        <w:spacing w:before="0" w:beforeAutospacing="0" w:after="0" w:afterAutospacing="0" w:line="0" w:lineRule="atLeast"/>
        <w:jc w:val="center"/>
        <w:rPr>
          <w:rFonts w:ascii="a고딕13" w:eastAsia="a고딕13" w:hAnsi="a고딕13"/>
        </w:rPr>
      </w:pPr>
      <w:r w:rsidRPr="006E7B9A">
        <w:rPr>
          <w:rFonts w:ascii="a고딕13" w:eastAsia="a고딕13" w:hAnsi="a고딕13"/>
          <w:noProof/>
        </w:rPr>
        <w:drawing>
          <wp:anchor distT="0" distB="0" distL="114300" distR="114300" simplePos="0" relativeHeight="251658240" behindDoc="0" locked="0" layoutInCell="1" allowOverlap="1" wp14:anchorId="657CB931" wp14:editId="472B9457">
            <wp:simplePos x="0" y="0"/>
            <wp:positionH relativeFrom="column">
              <wp:posOffset>76353</wp:posOffset>
            </wp:positionH>
            <wp:positionV relativeFrom="paragraph">
              <wp:posOffset>15265</wp:posOffset>
            </wp:positionV>
            <wp:extent cx="727775" cy="614477"/>
            <wp:effectExtent l="0" t="0" r="0" b="0"/>
            <wp:wrapNone/>
            <wp:docPr id="5" name="그래픽 4">
              <a:extLst xmlns:a="http://schemas.openxmlformats.org/drawingml/2006/main">
                <a:ext uri="{FF2B5EF4-FFF2-40B4-BE49-F238E27FC236}">
                  <a16:creationId xmlns:a16="http://schemas.microsoft.com/office/drawing/2014/main" id="{73CBB7BC-6660-9BA5-47B4-544014CEB6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래픽 4">
                      <a:extLst>
                        <a:ext uri="{FF2B5EF4-FFF2-40B4-BE49-F238E27FC236}">
                          <a16:creationId xmlns:a16="http://schemas.microsoft.com/office/drawing/2014/main" id="{73CBB7BC-6660-9BA5-47B4-544014CEB6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75" cy="614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ECAC40" w14:textId="77777777" w:rsidR="005D4906" w:rsidRPr="000E12F4" w:rsidRDefault="005D4906" w:rsidP="000F33A2">
      <w:pPr>
        <w:pStyle w:val="a3"/>
        <w:spacing w:before="0" w:beforeAutospacing="0" w:after="0" w:afterAutospacing="0" w:line="0" w:lineRule="atLeast"/>
        <w:jc w:val="both"/>
        <w:rPr>
          <w:rFonts w:ascii="a고딕13" w:eastAsia="a고딕13" w:hAnsi="a고딕13"/>
        </w:rPr>
      </w:pPr>
    </w:p>
    <w:p w14:paraId="60D8852B" w14:textId="77777777" w:rsidR="00240737" w:rsidRDefault="00B0636D" w:rsidP="00240737">
      <w:pPr>
        <w:pStyle w:val="a3"/>
        <w:spacing w:before="0" w:beforeAutospacing="0" w:after="0" w:afterAutospacing="0" w:line="0" w:lineRule="atLeast"/>
        <w:jc w:val="center"/>
        <w:rPr>
          <w:rFonts w:ascii="HY헤드라인M" w:eastAsia="HY헤드라인M" w:hAnsi="a고딕13"/>
          <w:b/>
          <w:color w:val="7030A0"/>
          <w:sz w:val="32"/>
        </w:rPr>
      </w:pPr>
      <w:r w:rsidRPr="00B0636D">
        <w:rPr>
          <w:rFonts w:ascii="HY헤드라인M" w:eastAsia="HY헤드라인M" w:hAnsi="a고딕13" w:hint="eastAsia"/>
          <w:b/>
          <w:color w:val="7030A0"/>
          <w:sz w:val="32"/>
        </w:rPr>
        <w:t>현장 라이브 및 보도자료 신청 안내</w:t>
      </w:r>
      <w:r w:rsidR="00380DD1" w:rsidRPr="00B0636D">
        <w:rPr>
          <w:rFonts w:ascii="HY헤드라인M" w:eastAsia="HY헤드라인M" w:hAnsi="a고딕13" w:hint="eastAsia"/>
          <w:b/>
          <w:color w:val="7030A0"/>
          <w:sz w:val="32"/>
        </w:rPr>
        <w:t xml:space="preserve"> </w:t>
      </w:r>
    </w:p>
    <w:p w14:paraId="350350C8" w14:textId="15D73494" w:rsidR="0024490E" w:rsidRDefault="0024490E" w:rsidP="0024490E">
      <w:pPr>
        <w:pStyle w:val="a3"/>
        <w:spacing w:before="0" w:beforeAutospacing="0" w:after="0" w:afterAutospacing="0" w:line="0" w:lineRule="atLeast"/>
        <w:rPr>
          <w:rFonts w:ascii="나눔고딕" w:eastAsia="나눔고딕" w:hAnsi="나눔고딕"/>
        </w:rPr>
      </w:pPr>
    </w:p>
    <w:tbl>
      <w:tblPr>
        <w:tblW w:w="9844" w:type="dxa"/>
        <w:tblInd w:w="-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44"/>
      </w:tblGrid>
      <w:tr w:rsidR="0024490E" w14:paraId="5FC8B71F" w14:textId="77777777" w:rsidTr="00A1605D">
        <w:trPr>
          <w:trHeight w:val="1193"/>
        </w:trPr>
        <w:tc>
          <w:tcPr>
            <w:tcW w:w="9844" w:type="dxa"/>
            <w:tcBorders>
              <w:top w:val="double" w:sz="4" w:space="0" w:color="5B9BD5" w:themeColor="accent1"/>
              <w:left w:val="double" w:sz="4" w:space="0" w:color="5B9BD5" w:themeColor="accent1"/>
              <w:bottom w:val="double" w:sz="4" w:space="0" w:color="5B9BD5" w:themeColor="accent1"/>
              <w:right w:val="double" w:sz="4" w:space="0" w:color="5B9BD5" w:themeColor="accent1"/>
            </w:tcBorders>
            <w:vAlign w:val="center"/>
          </w:tcPr>
          <w:p w14:paraId="12DDBDD8" w14:textId="17D02FBD" w:rsidR="0024490E" w:rsidRDefault="0024490E" w:rsidP="0024490E">
            <w:pPr>
              <w:pStyle w:val="a3"/>
              <w:spacing w:before="0" w:after="0" w:line="0" w:lineRule="atLeast"/>
              <w:rPr>
                <w:rFonts w:ascii="나눔고딕" w:eastAsia="나눔고딕" w:hAnsi="나눔고딕"/>
              </w:rPr>
            </w:pPr>
            <w:r w:rsidRPr="00B0636D">
              <w:rPr>
                <w:rFonts w:ascii="나눔고딕" w:eastAsia="나눔고딕" w:hAnsi="나눔고딕" w:hint="eastAsia"/>
              </w:rPr>
              <w:t>W</w:t>
            </w:r>
            <w:r w:rsidRPr="00B0636D">
              <w:rPr>
                <w:rFonts w:ascii="나눔고딕" w:eastAsia="나눔고딕" w:hAnsi="나눔고딕"/>
              </w:rPr>
              <w:t>I</w:t>
            </w:r>
            <w:r w:rsidRPr="00B0636D">
              <w:rPr>
                <w:rFonts w:ascii="나눔고딕" w:eastAsia="나눔고딕" w:hAnsi="나눔고딕" w:hint="eastAsia"/>
              </w:rPr>
              <w:t>S</w:t>
            </w:r>
            <w:r w:rsidRPr="00B0636D">
              <w:rPr>
                <w:rFonts w:ascii="나눔고딕" w:eastAsia="나눔고딕" w:hAnsi="나눔고딕"/>
              </w:rPr>
              <w:t xml:space="preserve"> 202</w:t>
            </w:r>
            <w:r w:rsidR="006E7B9A">
              <w:rPr>
                <w:rFonts w:ascii="나눔고딕" w:eastAsia="나눔고딕" w:hAnsi="나눔고딕"/>
              </w:rPr>
              <w:t>4</w:t>
            </w:r>
            <w:r w:rsidRPr="00B0636D">
              <w:rPr>
                <w:rFonts w:ascii="나눔고딕" w:eastAsia="나눔고딕" w:hAnsi="나눔고딕"/>
              </w:rPr>
              <w:t xml:space="preserve"> </w:t>
            </w:r>
            <w:r w:rsidRPr="00B0636D">
              <w:rPr>
                <w:rFonts w:ascii="나눔고딕" w:eastAsia="나눔고딕" w:hAnsi="나눔고딕" w:hint="eastAsia"/>
              </w:rPr>
              <w:t xml:space="preserve">사무국에서는 미디어파트너 </w:t>
            </w:r>
            <w:proofErr w:type="spellStart"/>
            <w:r w:rsidRPr="00B0636D">
              <w:rPr>
                <w:rFonts w:ascii="나눔고딕" w:eastAsia="나눔고딕" w:hAnsi="나눔고딕" w:hint="eastAsia"/>
              </w:rPr>
              <w:t>에이빙</w:t>
            </w:r>
            <w:proofErr w:type="spellEnd"/>
            <w:r>
              <w:rPr>
                <w:rFonts w:ascii="나눔고딕" w:eastAsia="나눔고딕" w:hAnsi="나눔고딕" w:hint="eastAsia"/>
              </w:rPr>
              <w:t xml:space="preserve"> </w:t>
            </w:r>
            <w:r w:rsidRPr="00B0636D">
              <w:rPr>
                <w:rFonts w:ascii="나눔고딕" w:eastAsia="나눔고딕" w:hAnsi="나눔고딕" w:hint="eastAsia"/>
              </w:rPr>
              <w:t>뉴스(</w:t>
            </w:r>
            <w:r w:rsidRPr="00B0636D">
              <w:rPr>
                <w:rFonts w:ascii="나눔고딕" w:eastAsia="나눔고딕" w:hAnsi="나눔고딕"/>
              </w:rPr>
              <w:t>AVING News)</w:t>
            </w:r>
            <w:r w:rsidRPr="00B0636D">
              <w:rPr>
                <w:rFonts w:ascii="나눔고딕" w:eastAsia="나눔고딕" w:hAnsi="나눔고딕" w:hint="eastAsia"/>
              </w:rPr>
              <w:t xml:space="preserve">와 함께 참가사의 </w:t>
            </w:r>
            <w:r>
              <w:rPr>
                <w:rFonts w:ascii="나눔고딕" w:eastAsia="나눔고딕" w:hAnsi="나눔고딕" w:hint="eastAsia"/>
              </w:rPr>
              <w:t xml:space="preserve">마케팅 효과 증진을 위해 </w:t>
            </w:r>
            <w:r w:rsidRPr="00B0636D">
              <w:rPr>
                <w:rFonts w:ascii="나눔고딕" w:eastAsia="나눔고딕" w:hAnsi="나눔고딕" w:hint="eastAsia"/>
                <w:b/>
                <w:bCs/>
                <w:color w:val="7030A0"/>
              </w:rPr>
              <w:t>『W</w:t>
            </w:r>
            <w:r w:rsidRPr="00B0636D">
              <w:rPr>
                <w:rFonts w:ascii="나눔고딕" w:eastAsia="나눔고딕" w:hAnsi="나눔고딕"/>
                <w:b/>
                <w:bCs/>
                <w:color w:val="7030A0"/>
              </w:rPr>
              <w:t>IS 202</w:t>
            </w:r>
            <w:r w:rsidR="00096CDE">
              <w:rPr>
                <w:rFonts w:ascii="나눔고딕" w:eastAsia="나눔고딕" w:hAnsi="나눔고딕"/>
                <w:b/>
                <w:bCs/>
                <w:color w:val="7030A0"/>
              </w:rPr>
              <w:t>4</w:t>
            </w:r>
            <w:r w:rsidRPr="00B0636D">
              <w:rPr>
                <w:rFonts w:ascii="나눔고딕" w:eastAsia="나눔고딕" w:hAnsi="나눔고딕" w:hint="eastAsia"/>
                <w:b/>
                <w:bCs/>
                <w:color w:val="7030A0"/>
              </w:rPr>
              <w:t>현장라이브』</w:t>
            </w:r>
            <w:r w:rsidRPr="00B0636D">
              <w:rPr>
                <w:rFonts w:ascii="나눔고딕" w:eastAsia="나눔고딕" w:hAnsi="나눔고딕" w:hint="eastAsia"/>
              </w:rPr>
              <w:t>를 기획하여</w:t>
            </w:r>
            <w:r>
              <w:rPr>
                <w:rFonts w:ascii="나눔고딕" w:eastAsia="나눔고딕" w:hAnsi="나눔고딕" w:hint="eastAsia"/>
              </w:rPr>
              <w:t xml:space="preserve"> 참가사의 비즈니스를</w:t>
            </w:r>
            <w:r w:rsidR="00096CDE">
              <w:rPr>
                <w:rFonts w:ascii="나눔고딕" w:eastAsia="나눔고딕" w:hAnsi="나눔고딕" w:hint="eastAsia"/>
              </w:rPr>
              <w:t xml:space="preserve"> 전세계</w:t>
            </w:r>
            <w:r>
              <w:rPr>
                <w:rFonts w:ascii="나눔고딕" w:eastAsia="나눔고딕" w:hAnsi="나눔고딕" w:hint="eastAsia"/>
              </w:rPr>
              <w:t>미디어에 보도해 그 가치를 알리고자 합니다.</w:t>
            </w:r>
          </w:p>
        </w:tc>
      </w:tr>
    </w:tbl>
    <w:p w14:paraId="3DA8E776" w14:textId="77777777" w:rsidR="00B0636D" w:rsidRDefault="00B0636D" w:rsidP="0024490E">
      <w:pPr>
        <w:jc w:val="left"/>
        <w:rPr>
          <w:rFonts w:ascii="나눔고딕" w:eastAsia="나눔고딕" w:hAnsi="나눔고딕"/>
          <w:sz w:val="24"/>
        </w:rPr>
      </w:pPr>
    </w:p>
    <w:p w14:paraId="6557305E" w14:textId="1DC6DD07" w:rsidR="00612BA4" w:rsidRPr="00B0636D" w:rsidRDefault="00B0636D" w:rsidP="00612BA4">
      <w:pPr>
        <w:rPr>
          <w:rFonts w:ascii="나눔고딕" w:eastAsia="나눔고딕" w:hAnsi="나눔고딕"/>
          <w:sz w:val="24"/>
        </w:rPr>
      </w:pPr>
      <w:r w:rsidRPr="00B0636D">
        <w:rPr>
          <w:rFonts w:ascii="나눔고딕" w:eastAsia="나눔고딕" w:hAnsi="나눔고딕" w:hint="eastAsia"/>
          <w:sz w:val="18"/>
          <w:szCs w:val="18"/>
        </w:rPr>
        <w:t>&lt;</w:t>
      </w:r>
      <w:proofErr w:type="spellStart"/>
      <w:r w:rsidRPr="00B0636D">
        <w:rPr>
          <w:rFonts w:ascii="나눔고딕" w:eastAsia="나눔고딕" w:hAnsi="나눔고딕" w:hint="eastAsia"/>
          <w:sz w:val="18"/>
          <w:szCs w:val="18"/>
        </w:rPr>
        <w:t>에이빙</w:t>
      </w:r>
      <w:proofErr w:type="spellEnd"/>
      <w:r w:rsidRPr="00B0636D">
        <w:rPr>
          <w:rFonts w:ascii="나눔고딕" w:eastAsia="나눔고딕" w:hAnsi="나눔고딕" w:hint="eastAsia"/>
          <w:sz w:val="18"/>
          <w:szCs w:val="18"/>
        </w:rPr>
        <w:t xml:space="preserve"> 뉴스&gt;</w:t>
      </w:r>
      <w:r w:rsidRPr="00B0636D">
        <w:rPr>
          <w:rFonts w:ascii="나눔고딕" w:eastAsia="나눔고딕" w:hAnsi="나눔고딕"/>
          <w:sz w:val="18"/>
          <w:szCs w:val="18"/>
        </w:rPr>
        <w:t xml:space="preserve"> </w:t>
      </w:r>
      <w:r w:rsidRPr="00B0636D">
        <w:rPr>
          <w:rFonts w:ascii="나눔고딕" w:eastAsia="나눔고딕" w:hAnsi="나눔고딕" w:hint="eastAsia"/>
          <w:sz w:val="18"/>
          <w:szCs w:val="18"/>
        </w:rPr>
        <w:t>미국 라스베가스에 포스트를 가지고</w:t>
      </w:r>
      <w:r w:rsidRPr="00B0636D">
        <w:rPr>
          <w:rFonts w:ascii="나눔고딕" w:eastAsia="나눔고딕" w:hAnsi="나눔고딕"/>
          <w:sz w:val="18"/>
          <w:szCs w:val="18"/>
        </w:rPr>
        <w:t xml:space="preserve"> </w:t>
      </w:r>
      <w:r w:rsidRPr="00B0636D">
        <w:rPr>
          <w:rFonts w:ascii="나눔고딕" w:eastAsia="나눔고딕" w:hAnsi="나눔고딕" w:hint="eastAsia"/>
          <w:sz w:val="18"/>
          <w:szCs w:val="18"/>
        </w:rPr>
        <w:t>C</w:t>
      </w:r>
      <w:r w:rsidRPr="00B0636D">
        <w:rPr>
          <w:rFonts w:ascii="나눔고딕" w:eastAsia="나눔고딕" w:hAnsi="나눔고딕"/>
          <w:sz w:val="18"/>
          <w:szCs w:val="18"/>
        </w:rPr>
        <w:t xml:space="preserve">ES, MWC, IFA </w:t>
      </w:r>
      <w:r w:rsidRPr="00B0636D">
        <w:rPr>
          <w:rFonts w:ascii="나눔고딕" w:eastAsia="나눔고딕" w:hAnsi="나눔고딕" w:hint="eastAsia"/>
          <w:sz w:val="18"/>
          <w:szCs w:val="18"/>
        </w:rPr>
        <w:t xml:space="preserve">등 글로벌 전시회를 </w:t>
      </w:r>
      <w:r w:rsidR="006E7B9A">
        <w:rPr>
          <w:rFonts w:ascii="나눔고딕" w:eastAsia="나눔고딕" w:hAnsi="나눔고딕"/>
          <w:sz w:val="18"/>
          <w:szCs w:val="18"/>
        </w:rPr>
        <w:t>19</w:t>
      </w:r>
      <w:r w:rsidRPr="00B0636D">
        <w:rPr>
          <w:rFonts w:ascii="나눔고딕" w:eastAsia="나눔고딕" w:hAnsi="나눔고딕" w:hint="eastAsia"/>
          <w:sz w:val="18"/>
          <w:szCs w:val="18"/>
        </w:rPr>
        <w:t xml:space="preserve">년 연속 취재하고 전세계에 가장 많은 뉴스를 </w:t>
      </w:r>
      <w:r>
        <w:rPr>
          <w:rFonts w:ascii="나눔고딕" w:eastAsia="나눔고딕" w:hAnsi="나눔고딕" w:hint="eastAsia"/>
          <w:sz w:val="18"/>
          <w:szCs w:val="18"/>
        </w:rPr>
        <w:t>보도</w:t>
      </w:r>
      <w:r w:rsidRPr="00B0636D">
        <w:rPr>
          <w:rFonts w:ascii="나눔고딕" w:eastAsia="나눔고딕" w:hAnsi="나눔고딕" w:hint="eastAsia"/>
          <w:sz w:val="18"/>
          <w:szCs w:val="18"/>
        </w:rPr>
        <w:t>하고 있으며,</w:t>
      </w:r>
      <w:r w:rsidRPr="00B0636D">
        <w:rPr>
          <w:rFonts w:ascii="나눔고딕" w:eastAsia="나눔고딕" w:hAnsi="나눔고딕"/>
          <w:sz w:val="18"/>
          <w:szCs w:val="18"/>
        </w:rPr>
        <w:t xml:space="preserve"> </w:t>
      </w:r>
      <w:r w:rsidRPr="00B0636D">
        <w:rPr>
          <w:rFonts w:ascii="나눔고딕" w:eastAsia="나눔고딕" w:hAnsi="나눔고딕" w:hint="eastAsia"/>
          <w:sz w:val="18"/>
          <w:szCs w:val="18"/>
        </w:rPr>
        <w:t>주요 전시회 글로벌 미디어파트너</w:t>
      </w:r>
      <w:r>
        <w:rPr>
          <w:rFonts w:ascii="나눔고딕" w:eastAsia="나눔고딕" w:hAnsi="나눔고딕" w:hint="eastAsia"/>
          <w:sz w:val="18"/>
          <w:szCs w:val="18"/>
        </w:rPr>
        <w:t>로</w:t>
      </w:r>
      <w:r w:rsidRPr="00B0636D">
        <w:rPr>
          <w:rFonts w:ascii="나눔고딕" w:eastAsia="나눔고딕" w:hAnsi="나눔고딕" w:hint="eastAsia"/>
          <w:sz w:val="18"/>
          <w:szCs w:val="18"/>
        </w:rPr>
        <w:t xml:space="preserve"> 활약하고 있습니다.</w:t>
      </w:r>
    </w:p>
    <w:p w14:paraId="00C8B11E" w14:textId="65D1FDF0" w:rsidR="00B0636D" w:rsidRDefault="00B0636D" w:rsidP="00612BA4">
      <w:pPr>
        <w:rPr>
          <w:rFonts w:ascii="나눔고딕" w:eastAsia="나눔고딕" w:hAnsi="나눔고딕"/>
          <w:sz w:val="24"/>
        </w:rPr>
      </w:pPr>
    </w:p>
    <w:p w14:paraId="39ED657A" w14:textId="00B594BB" w:rsidR="00B0636D" w:rsidRPr="00BB1A54" w:rsidRDefault="00B0636D" w:rsidP="00612BA4">
      <w:pPr>
        <w:rPr>
          <w:rFonts w:ascii="나눔고딕" w:eastAsia="나눔고딕" w:hAnsi="나눔고딕"/>
          <w:sz w:val="22"/>
          <w:szCs w:val="22"/>
        </w:rPr>
      </w:pPr>
      <w:r w:rsidRPr="00BB1A54">
        <w:rPr>
          <w:rFonts w:ascii="나눔고딕" w:eastAsia="나눔고딕" w:hAnsi="나눔고딕" w:hint="eastAsia"/>
          <w:sz w:val="22"/>
          <w:szCs w:val="22"/>
        </w:rPr>
        <w:t>해당 자료는 바이어</w:t>
      </w:r>
      <w:r w:rsidR="00BB1A54" w:rsidRPr="00BB1A54">
        <w:rPr>
          <w:rFonts w:ascii="나눔고딕" w:eastAsia="나눔고딕" w:hAnsi="나눔고딕" w:hint="eastAsia"/>
          <w:sz w:val="22"/>
          <w:szCs w:val="22"/>
        </w:rPr>
        <w:t>,</w:t>
      </w:r>
      <w:r w:rsidRPr="00BB1A54">
        <w:rPr>
          <w:rFonts w:ascii="나눔고딕" w:eastAsia="나눔고딕" w:hAnsi="나눔고딕"/>
          <w:sz w:val="22"/>
          <w:szCs w:val="22"/>
        </w:rPr>
        <w:t xml:space="preserve"> </w:t>
      </w:r>
      <w:proofErr w:type="spellStart"/>
      <w:r w:rsidR="00A70DF8">
        <w:rPr>
          <w:rFonts w:ascii="나눔고딕" w:eastAsia="나눔고딕" w:hAnsi="나눔고딕" w:hint="eastAsia"/>
          <w:sz w:val="22"/>
          <w:szCs w:val="22"/>
        </w:rPr>
        <w:t>주관사</w:t>
      </w:r>
      <w:proofErr w:type="spellEnd"/>
      <w:r w:rsidR="00A70DF8">
        <w:rPr>
          <w:rFonts w:ascii="나눔고딕" w:eastAsia="나눔고딕" w:hAnsi="나눔고딕"/>
          <w:sz w:val="22"/>
          <w:szCs w:val="22"/>
        </w:rPr>
        <w:t>,</w:t>
      </w:r>
      <w:r w:rsidRPr="00BB1A54">
        <w:rPr>
          <w:rFonts w:ascii="나눔고딕" w:eastAsia="나눔고딕" w:hAnsi="나눔고딕"/>
          <w:sz w:val="22"/>
          <w:szCs w:val="22"/>
        </w:rPr>
        <w:t xml:space="preserve"> </w:t>
      </w:r>
      <w:r w:rsidRPr="00BB1A54">
        <w:rPr>
          <w:rFonts w:ascii="나눔고딕" w:eastAsia="나눔고딕" w:hAnsi="나눔고딕" w:hint="eastAsia"/>
          <w:sz w:val="22"/>
          <w:szCs w:val="22"/>
        </w:rPr>
        <w:t>미디어들에게 해당 정보를 전달합니다.</w:t>
      </w:r>
    </w:p>
    <w:p w14:paraId="34E57200" w14:textId="28CAA575" w:rsidR="00B0636D" w:rsidRPr="00BB1A54" w:rsidRDefault="00BB1A54" w:rsidP="00612BA4">
      <w:pPr>
        <w:rPr>
          <w:rFonts w:ascii="나눔고딕" w:eastAsia="나눔고딕" w:hAnsi="나눔고딕"/>
          <w:sz w:val="22"/>
          <w:szCs w:val="22"/>
        </w:rPr>
      </w:pPr>
      <w:r w:rsidRPr="004C2543">
        <w:rPr>
          <w:rFonts w:ascii="나눔고딕" w:eastAsia="나눔고딕" w:hAnsi="나눔고딕" w:hint="eastAsia"/>
          <w:b/>
          <w:bCs/>
          <w:color w:val="1F4E79" w:themeColor="accent1" w:themeShade="80"/>
          <w:sz w:val="22"/>
          <w:szCs w:val="22"/>
        </w:rPr>
        <w:t>본 신청서는 참가사의 기사보도와 현장 라이브인터뷰에 있어 중요한 자료가 됩니다</w:t>
      </w:r>
      <w:r w:rsidRPr="00BB1A54">
        <w:rPr>
          <w:rFonts w:ascii="나눔고딕" w:eastAsia="나눔고딕" w:hAnsi="나눔고딕" w:hint="eastAsia"/>
          <w:sz w:val="22"/>
          <w:szCs w:val="22"/>
        </w:rPr>
        <w:t>.</w:t>
      </w:r>
    </w:p>
    <w:p w14:paraId="1C11478B" w14:textId="2D02B12F" w:rsidR="00BB1A54" w:rsidRPr="00BB1A54" w:rsidRDefault="00BB1A54" w:rsidP="00612BA4">
      <w:pPr>
        <w:rPr>
          <w:rFonts w:ascii="나눔고딕" w:eastAsia="나눔고딕" w:hAnsi="나눔고딕"/>
          <w:sz w:val="22"/>
          <w:szCs w:val="22"/>
        </w:rPr>
      </w:pPr>
      <w:r w:rsidRPr="00BB1A54">
        <w:rPr>
          <w:rFonts w:ascii="나눔고딕" w:eastAsia="나눔고딕" w:hAnsi="나눔고딕" w:hint="eastAsia"/>
          <w:sz w:val="22"/>
          <w:szCs w:val="22"/>
        </w:rPr>
        <w:t>귀 사가 전달하고자 하는 스토리를 알차게 제공해주시면 널릴 알릴 수 있도록 최선을 다하겠습니다.</w:t>
      </w:r>
    </w:p>
    <w:p w14:paraId="6EA33FE5" w14:textId="77777777" w:rsidR="002B13EA" w:rsidRDefault="002B13EA" w:rsidP="002B13EA">
      <w:pPr>
        <w:rPr>
          <w:rFonts w:ascii="나눔고딕" w:eastAsia="나눔고딕" w:hAnsi="나눔고딕"/>
          <w:b/>
          <w:bCs/>
          <w:sz w:val="22"/>
          <w:szCs w:val="22"/>
        </w:rPr>
      </w:pPr>
    </w:p>
    <w:p w14:paraId="3DDDB318" w14:textId="79AADE33" w:rsidR="00B0636D" w:rsidRPr="00A1605D" w:rsidRDefault="00BB1A54" w:rsidP="00BB1A54">
      <w:pPr>
        <w:jc w:val="center"/>
        <w:rPr>
          <w:rFonts w:ascii="나눔고딕" w:eastAsia="나눔고딕" w:hAnsi="나눔고딕"/>
          <w:b/>
          <w:bCs/>
          <w:sz w:val="22"/>
          <w:szCs w:val="22"/>
        </w:rPr>
      </w:pPr>
      <w:r w:rsidRPr="00A1605D">
        <w:rPr>
          <w:rFonts w:ascii="나눔고딕" w:eastAsia="나눔고딕" w:hAnsi="나눔고딕" w:hint="eastAsia"/>
          <w:b/>
          <w:bCs/>
          <w:sz w:val="22"/>
          <w:szCs w:val="22"/>
        </w:rPr>
        <w:t>&lt;작성 시 주의사항&gt;</w:t>
      </w:r>
    </w:p>
    <w:p w14:paraId="2C184D74" w14:textId="3B60264B" w:rsidR="00B0636D" w:rsidRPr="00240737" w:rsidRDefault="00B0636D" w:rsidP="00612BA4">
      <w:pPr>
        <w:rPr>
          <w:rFonts w:ascii="나눔고딕" w:eastAsia="나눔고딕" w:hAnsi="나눔고딕"/>
          <w:sz w:val="22"/>
          <w:szCs w:val="22"/>
        </w:rPr>
      </w:pPr>
    </w:p>
    <w:p w14:paraId="5E027168" w14:textId="77777777" w:rsidR="00240737" w:rsidRPr="00240737" w:rsidRDefault="00240737" w:rsidP="00240737">
      <w:pPr>
        <w:rPr>
          <w:rFonts w:ascii="나눔고딕" w:eastAsia="나눔고딕" w:hAnsi="나눔고딕"/>
          <w:sz w:val="22"/>
          <w:szCs w:val="22"/>
        </w:rPr>
      </w:pPr>
      <w:r w:rsidRPr="00240737">
        <w:rPr>
          <w:rFonts w:ascii="나눔고딕" w:eastAsia="나눔고딕" w:hAnsi="나눔고딕" w:hint="eastAsia"/>
          <w:sz w:val="22"/>
          <w:szCs w:val="22"/>
        </w:rPr>
        <w:t>1. 거짓 진술(EX. 세계 최초, 국내최초, 가장 앞선, 최고의 등)이나 과장된 내용은 절대 불가합니다.</w:t>
      </w:r>
    </w:p>
    <w:p w14:paraId="1EC593C7" w14:textId="5C9E0160" w:rsidR="00240737" w:rsidRPr="00240737" w:rsidRDefault="00240737" w:rsidP="00240737">
      <w:pPr>
        <w:rPr>
          <w:rFonts w:ascii="나눔고딕" w:eastAsia="나눔고딕" w:hAnsi="나눔고딕"/>
          <w:sz w:val="22"/>
          <w:szCs w:val="22"/>
        </w:rPr>
      </w:pPr>
      <w:r w:rsidRPr="00240737">
        <w:rPr>
          <w:rFonts w:ascii="나눔고딕" w:eastAsia="나눔고딕" w:hAnsi="나눔고딕" w:hint="eastAsia"/>
          <w:sz w:val="22"/>
          <w:szCs w:val="22"/>
        </w:rPr>
        <w:t>2. 제품 사진은 별도 파일로 첨부 (2장 이상, 1000*666px</w:t>
      </w:r>
      <w:r w:rsidR="006E7B9A">
        <w:rPr>
          <w:rFonts w:ascii="나눔고딕" w:eastAsia="나눔고딕" w:hAnsi="나눔고딕" w:hint="eastAsia"/>
          <w:sz w:val="22"/>
          <w:szCs w:val="22"/>
        </w:rPr>
        <w:t xml:space="preserve"> </w:t>
      </w:r>
      <w:proofErr w:type="gramStart"/>
      <w:r w:rsidRPr="00240737">
        <w:rPr>
          <w:rFonts w:ascii="나눔고딕" w:eastAsia="나눔고딕" w:hAnsi="나눔고딕" w:hint="eastAsia"/>
          <w:sz w:val="22"/>
          <w:szCs w:val="22"/>
        </w:rPr>
        <w:t>이상/</w:t>
      </w:r>
      <w:r w:rsidR="006E7B9A">
        <w:rPr>
          <w:rFonts w:ascii="나눔고딕" w:eastAsia="나눔고딕" w:hAnsi="나눔고딕"/>
          <w:sz w:val="22"/>
          <w:szCs w:val="22"/>
        </w:rPr>
        <w:t xml:space="preserve"> </w:t>
      </w:r>
      <w:r w:rsidRPr="00240737">
        <w:rPr>
          <w:rFonts w:ascii="나눔고딕" w:eastAsia="나눔고딕" w:hAnsi="나눔고딕" w:hint="eastAsia"/>
          <w:sz w:val="22"/>
          <w:szCs w:val="22"/>
        </w:rPr>
        <w:t>jpg</w:t>
      </w:r>
      <w:proofErr w:type="gramEnd"/>
      <w:r w:rsidRPr="00240737">
        <w:rPr>
          <w:rFonts w:ascii="나눔고딕" w:eastAsia="나눔고딕" w:hAnsi="나눔고딕" w:hint="eastAsia"/>
          <w:sz w:val="22"/>
          <w:szCs w:val="22"/>
        </w:rPr>
        <w:t>, jpeg 파일만 접수 가능)</w:t>
      </w:r>
    </w:p>
    <w:p w14:paraId="1CC2E979" w14:textId="25DF7E85" w:rsidR="00240737" w:rsidRPr="006E7B9A" w:rsidRDefault="00240737" w:rsidP="00240737">
      <w:pPr>
        <w:rPr>
          <w:rFonts w:ascii="나눔고딕" w:eastAsia="나눔고딕" w:hAnsi="나눔고딕"/>
          <w:sz w:val="16"/>
          <w:szCs w:val="16"/>
        </w:rPr>
      </w:pPr>
      <w:r w:rsidRPr="00240737">
        <w:rPr>
          <w:rFonts w:ascii="나눔고딕" w:eastAsia="나눔고딕" w:hAnsi="나눔고딕" w:hint="eastAsia"/>
          <w:sz w:val="22"/>
          <w:szCs w:val="22"/>
        </w:rPr>
        <w:t xml:space="preserve">3. 홍보 영상이 있으신 경우, 영상 파일 혹은 영상 링크 기재해주시면 </w:t>
      </w:r>
      <w:proofErr w:type="gramStart"/>
      <w:r w:rsidRPr="00240737">
        <w:rPr>
          <w:rFonts w:ascii="나눔고딕" w:eastAsia="나눔고딕" w:hAnsi="나눔고딕" w:hint="eastAsia"/>
          <w:sz w:val="22"/>
          <w:szCs w:val="22"/>
        </w:rPr>
        <w:t>됩니다.</w:t>
      </w:r>
      <w:r w:rsidR="006E7B9A" w:rsidRPr="006E7B9A">
        <w:rPr>
          <w:rFonts w:ascii="나눔고딕" w:eastAsia="나눔고딕" w:hAnsi="나눔고딕"/>
          <w:sz w:val="16"/>
          <w:szCs w:val="16"/>
        </w:rPr>
        <w:t>(</w:t>
      </w:r>
      <w:proofErr w:type="gramEnd"/>
      <w:r w:rsidR="006E7B9A" w:rsidRPr="006E7B9A">
        <w:rPr>
          <w:rFonts w:ascii="나눔고딕" w:eastAsia="나눔고딕" w:hAnsi="나눔고딕" w:hint="eastAsia"/>
          <w:sz w:val="16"/>
          <w:szCs w:val="16"/>
        </w:rPr>
        <w:t>뉴스보도</w:t>
      </w:r>
      <w:r w:rsidR="006E7B9A">
        <w:rPr>
          <w:rFonts w:ascii="나눔고딕" w:eastAsia="나눔고딕" w:hAnsi="나눔고딕" w:hint="eastAsia"/>
          <w:sz w:val="16"/>
          <w:szCs w:val="16"/>
        </w:rPr>
        <w:t xml:space="preserve"> </w:t>
      </w:r>
      <w:r w:rsidR="006E7B9A" w:rsidRPr="006E7B9A">
        <w:rPr>
          <w:rFonts w:ascii="나눔고딕" w:eastAsia="나눔고딕" w:hAnsi="나눔고딕" w:hint="eastAsia"/>
          <w:sz w:val="16"/>
          <w:szCs w:val="16"/>
        </w:rPr>
        <w:t>시</w:t>
      </w:r>
      <w:r w:rsidR="006E7B9A">
        <w:rPr>
          <w:rFonts w:ascii="나눔고딕" w:eastAsia="나눔고딕" w:hAnsi="나눔고딕" w:hint="eastAsia"/>
          <w:sz w:val="16"/>
          <w:szCs w:val="16"/>
        </w:rPr>
        <w:t xml:space="preserve"> </w:t>
      </w:r>
      <w:r w:rsidR="006E7B9A" w:rsidRPr="006E7B9A">
        <w:rPr>
          <w:rFonts w:ascii="나눔고딕" w:eastAsia="나눔고딕" w:hAnsi="나눔고딕" w:hint="eastAsia"/>
          <w:sz w:val="16"/>
          <w:szCs w:val="16"/>
        </w:rPr>
        <w:t>영</w:t>
      </w:r>
      <w:r w:rsidR="006E7B9A">
        <w:rPr>
          <w:rFonts w:ascii="나눔고딕" w:eastAsia="나눔고딕" w:hAnsi="나눔고딕" w:hint="eastAsia"/>
          <w:sz w:val="16"/>
          <w:szCs w:val="16"/>
        </w:rPr>
        <w:t>상 방영)</w:t>
      </w:r>
    </w:p>
    <w:p w14:paraId="2ED68ED2" w14:textId="5DB32476" w:rsidR="00612BA4" w:rsidRPr="000E12F4" w:rsidRDefault="00612BA4" w:rsidP="00240737">
      <w:pPr>
        <w:rPr>
          <w:rFonts w:ascii="a고딕13" w:eastAsia="a고딕13" w:hAnsi="a고딕13"/>
          <w:sz w:val="24"/>
        </w:rPr>
      </w:pPr>
      <w:r w:rsidRPr="00B0636D">
        <w:rPr>
          <w:rFonts w:ascii="나눔고딕" w:eastAsia="나눔고딕" w:hAnsi="나눔고딕" w:hint="eastAsia"/>
          <w:sz w:val="24"/>
        </w:rPr>
        <w:t xml:space="preserve">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8"/>
        <w:gridCol w:w="3686"/>
        <w:gridCol w:w="1330"/>
        <w:gridCol w:w="2756"/>
      </w:tblGrid>
      <w:tr w:rsidR="00240737" w:rsidRPr="00240737" w14:paraId="1301D4FA" w14:textId="77777777" w:rsidTr="00A1605D">
        <w:trPr>
          <w:trHeight w:val="20"/>
        </w:trPr>
        <w:tc>
          <w:tcPr>
            <w:tcW w:w="169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31806D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회사명</w:t>
            </w:r>
          </w:p>
        </w:tc>
        <w:tc>
          <w:tcPr>
            <w:tcW w:w="3686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189A15" w14:textId="066FFC72" w:rsidR="00240737" w:rsidRPr="00240737" w:rsidRDefault="00240737" w:rsidP="00240737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(국)</w:t>
            </w:r>
          </w:p>
          <w:p w14:paraId="39DBF238" w14:textId="77777777" w:rsidR="00240737" w:rsidRPr="00240737" w:rsidRDefault="00240737" w:rsidP="00240737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(영)</w:t>
            </w:r>
          </w:p>
        </w:tc>
        <w:tc>
          <w:tcPr>
            <w:tcW w:w="1330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E818F9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홈페이지</w:t>
            </w:r>
          </w:p>
        </w:tc>
        <w:tc>
          <w:tcPr>
            <w:tcW w:w="2756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12DEFF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2F6CFED6" w14:textId="77777777" w:rsidTr="00A1605D">
        <w:trPr>
          <w:trHeight w:val="20"/>
        </w:trPr>
        <w:tc>
          <w:tcPr>
            <w:tcW w:w="1698" w:type="dxa"/>
            <w:vMerge w:val="restart"/>
            <w:tcBorders>
              <w:top w:val="single" w:sz="12" w:space="0" w:color="4472C4" w:themeColor="accent5"/>
              <w:left w:val="single" w:sz="12" w:space="0" w:color="4472C4" w:themeColor="accent5"/>
              <w:bottom w:val="single" w:sz="2" w:space="0" w:color="000000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8542382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대표자명</w:t>
            </w:r>
          </w:p>
        </w:tc>
        <w:tc>
          <w:tcPr>
            <w:tcW w:w="3686" w:type="dxa"/>
            <w:vMerge w:val="restart"/>
            <w:tcBorders>
              <w:top w:val="single" w:sz="12" w:space="0" w:color="4472C4" w:themeColor="accent5"/>
              <w:left w:val="single" w:sz="12" w:space="0" w:color="4472C4" w:themeColor="accent5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E2FDE7" w14:textId="77777777" w:rsidR="00240737" w:rsidRPr="00240737" w:rsidRDefault="00240737" w:rsidP="00240737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(국)</w:t>
            </w:r>
          </w:p>
          <w:p w14:paraId="4533724A" w14:textId="77777777" w:rsidR="00240737" w:rsidRPr="00240737" w:rsidRDefault="00240737" w:rsidP="00240737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(영)</w:t>
            </w:r>
          </w:p>
        </w:tc>
        <w:tc>
          <w:tcPr>
            <w:tcW w:w="1330" w:type="dxa"/>
            <w:tcBorders>
              <w:top w:val="single" w:sz="12" w:space="0" w:color="4472C4" w:themeColor="accent5"/>
              <w:left w:val="single" w:sz="2" w:space="0" w:color="000000"/>
              <w:bottom w:val="single" w:sz="12" w:space="0" w:color="4472C4" w:themeColor="accent5"/>
              <w:right w:val="single" w:sz="2" w:space="0" w:color="000000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B465E2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E-mail</w:t>
            </w:r>
          </w:p>
        </w:tc>
        <w:tc>
          <w:tcPr>
            <w:tcW w:w="2756" w:type="dxa"/>
            <w:tcBorders>
              <w:top w:val="single" w:sz="12" w:space="0" w:color="4472C4" w:themeColor="accent5"/>
              <w:left w:val="single" w:sz="2" w:space="0" w:color="000000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B5899C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335A5B20" w14:textId="77777777" w:rsidTr="00A1605D">
        <w:trPr>
          <w:trHeight w:val="20"/>
        </w:trPr>
        <w:tc>
          <w:tcPr>
            <w:tcW w:w="1698" w:type="dxa"/>
            <w:vMerge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vAlign w:val="center"/>
            <w:hideMark/>
          </w:tcPr>
          <w:p w14:paraId="0379376E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</w:p>
        </w:tc>
        <w:tc>
          <w:tcPr>
            <w:tcW w:w="3686" w:type="dxa"/>
            <w:vMerge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2" w:space="0" w:color="000000"/>
            </w:tcBorders>
            <w:vAlign w:val="center"/>
            <w:hideMark/>
          </w:tcPr>
          <w:p w14:paraId="5C5028B6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</w:p>
        </w:tc>
        <w:tc>
          <w:tcPr>
            <w:tcW w:w="1330" w:type="dxa"/>
            <w:tcBorders>
              <w:top w:val="single" w:sz="12" w:space="0" w:color="4472C4" w:themeColor="accent5"/>
              <w:left w:val="single" w:sz="2" w:space="0" w:color="000000"/>
              <w:bottom w:val="single" w:sz="12" w:space="0" w:color="4472C4" w:themeColor="accent5"/>
              <w:right w:val="single" w:sz="2" w:space="0" w:color="000000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36BF56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연락처</w:t>
            </w:r>
          </w:p>
        </w:tc>
        <w:tc>
          <w:tcPr>
            <w:tcW w:w="2756" w:type="dxa"/>
            <w:tcBorders>
              <w:top w:val="single" w:sz="12" w:space="0" w:color="4472C4" w:themeColor="accent5"/>
              <w:left w:val="single" w:sz="2" w:space="0" w:color="000000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570B53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7DBB5385" w14:textId="77777777" w:rsidTr="00A1605D">
        <w:trPr>
          <w:trHeight w:val="20"/>
        </w:trPr>
        <w:tc>
          <w:tcPr>
            <w:tcW w:w="169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66AABA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전시회명</w:t>
            </w:r>
          </w:p>
        </w:tc>
        <w:tc>
          <w:tcPr>
            <w:tcW w:w="7772" w:type="dxa"/>
            <w:gridSpan w:val="3"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B05BB6" w14:textId="1DB52829" w:rsidR="00240737" w:rsidRPr="00240737" w:rsidRDefault="0024490E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  <w:r>
              <w:rPr>
                <w:rFonts w:ascii="나눔고딕" w:eastAsia="나눔고딕" w:hAnsi="나눔고딕"/>
                <w:b/>
                <w:sz w:val="22"/>
              </w:rPr>
              <w:t>World IT Show 202</w:t>
            </w:r>
            <w:r w:rsidR="006E7B9A">
              <w:rPr>
                <w:rFonts w:ascii="나눔고딕" w:eastAsia="나눔고딕" w:hAnsi="나눔고딕"/>
                <w:b/>
                <w:sz w:val="22"/>
              </w:rPr>
              <w:t>4</w:t>
            </w:r>
          </w:p>
        </w:tc>
      </w:tr>
      <w:tr w:rsidR="00240737" w:rsidRPr="00240737" w14:paraId="6F35BB18" w14:textId="77777777" w:rsidTr="00A1605D">
        <w:trPr>
          <w:trHeight w:val="20"/>
        </w:trPr>
        <w:tc>
          <w:tcPr>
            <w:tcW w:w="169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7FFFA4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회사 주소</w:t>
            </w:r>
          </w:p>
        </w:tc>
        <w:tc>
          <w:tcPr>
            <w:tcW w:w="7772" w:type="dxa"/>
            <w:gridSpan w:val="3"/>
            <w:tcBorders>
              <w:top w:val="single" w:sz="12" w:space="0" w:color="4472C4" w:themeColor="accent5"/>
              <w:left w:val="single" w:sz="12" w:space="0" w:color="4472C4" w:themeColor="accent5"/>
              <w:bottom w:val="single" w:sz="2" w:space="0" w:color="000000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7F06D4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175C3905" w14:textId="77777777" w:rsidTr="00A1605D">
        <w:trPr>
          <w:trHeight w:val="20"/>
        </w:trPr>
        <w:tc>
          <w:tcPr>
            <w:tcW w:w="1698" w:type="dxa"/>
            <w:vMerge w:val="restart"/>
            <w:tcBorders>
              <w:top w:val="single" w:sz="12" w:space="0" w:color="4472C4" w:themeColor="accent5"/>
              <w:left w:val="single" w:sz="12" w:space="0" w:color="4472C4" w:themeColor="accent5"/>
              <w:bottom w:val="single" w:sz="2" w:space="0" w:color="000000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577DE1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담당자</w:t>
            </w:r>
          </w:p>
        </w:tc>
        <w:tc>
          <w:tcPr>
            <w:tcW w:w="3686" w:type="dxa"/>
            <w:vMerge w:val="restart"/>
            <w:tcBorders>
              <w:top w:val="single" w:sz="12" w:space="0" w:color="4472C4" w:themeColor="accent5"/>
              <w:left w:val="single" w:sz="12" w:space="0" w:color="4472C4" w:themeColor="accent5"/>
              <w:bottom w:val="single" w:sz="2" w:space="0" w:color="000000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50BCF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  <w:tc>
          <w:tcPr>
            <w:tcW w:w="1330" w:type="dxa"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22F3C5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E-mail</w:t>
            </w:r>
          </w:p>
        </w:tc>
        <w:tc>
          <w:tcPr>
            <w:tcW w:w="2756" w:type="dxa"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EE91CC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59B4354B" w14:textId="77777777" w:rsidTr="00A1605D">
        <w:trPr>
          <w:trHeight w:val="20"/>
        </w:trPr>
        <w:tc>
          <w:tcPr>
            <w:tcW w:w="1698" w:type="dxa"/>
            <w:vMerge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vAlign w:val="center"/>
            <w:hideMark/>
          </w:tcPr>
          <w:p w14:paraId="48043CAC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</w:p>
        </w:tc>
        <w:tc>
          <w:tcPr>
            <w:tcW w:w="3686" w:type="dxa"/>
            <w:vMerge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  <w:hideMark/>
          </w:tcPr>
          <w:p w14:paraId="659873BD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</w:p>
        </w:tc>
        <w:tc>
          <w:tcPr>
            <w:tcW w:w="1330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9D1106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연락처</w:t>
            </w:r>
          </w:p>
        </w:tc>
        <w:tc>
          <w:tcPr>
            <w:tcW w:w="2756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A2D438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  <w:tr w:rsidR="00240737" w:rsidRPr="00240737" w14:paraId="73DE5BB7" w14:textId="77777777" w:rsidTr="00A1605D">
        <w:trPr>
          <w:trHeight w:val="20"/>
        </w:trPr>
        <w:tc>
          <w:tcPr>
            <w:tcW w:w="169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B4C6E7" w:themeFill="accent5" w:themeFillTint="6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6D6CFD" w14:textId="77777777" w:rsidR="00240737" w:rsidRPr="00240737" w:rsidRDefault="00240737" w:rsidP="00240737">
            <w:pPr>
              <w:pStyle w:val="a3"/>
              <w:spacing w:line="0" w:lineRule="atLeast"/>
              <w:jc w:val="center"/>
              <w:rPr>
                <w:rFonts w:ascii="나눔고딕" w:eastAsia="나눔고딕" w:hAnsi="나눔고딕"/>
                <w:b/>
                <w:sz w:val="22"/>
              </w:rPr>
            </w:pPr>
            <w:r w:rsidRPr="00240737">
              <w:rPr>
                <w:rFonts w:ascii="나눔고딕" w:eastAsia="나눔고딕" w:hAnsi="나눔고딕" w:hint="eastAsia"/>
                <w:b/>
                <w:sz w:val="22"/>
              </w:rPr>
              <w:t>소개 영상 링크</w:t>
            </w:r>
          </w:p>
        </w:tc>
        <w:tc>
          <w:tcPr>
            <w:tcW w:w="7772" w:type="dxa"/>
            <w:gridSpan w:val="3"/>
            <w:tcBorders>
              <w:top w:val="single" w:sz="2" w:space="0" w:color="000000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FB1196" w14:textId="77777777" w:rsidR="00240737" w:rsidRPr="00240737" w:rsidRDefault="00240737" w:rsidP="0024490E">
            <w:pPr>
              <w:pStyle w:val="a3"/>
              <w:spacing w:line="0" w:lineRule="atLeast"/>
              <w:rPr>
                <w:rFonts w:ascii="나눔고딕" w:eastAsia="나눔고딕" w:hAnsi="나눔고딕"/>
                <w:b/>
                <w:sz w:val="22"/>
              </w:rPr>
            </w:pPr>
          </w:p>
        </w:tc>
      </w:tr>
    </w:tbl>
    <w:p w14:paraId="2C9FE7F8" w14:textId="77777777" w:rsidR="00A1605D" w:rsidRDefault="00A1605D" w:rsidP="00612BA4">
      <w:pPr>
        <w:pStyle w:val="a3"/>
        <w:spacing w:before="0" w:beforeAutospacing="0" w:after="0" w:afterAutospacing="0" w:line="0" w:lineRule="atLeast"/>
        <w:jc w:val="center"/>
        <w:rPr>
          <w:rFonts w:ascii="나눔고딕" w:eastAsia="나눔고딕" w:hAnsi="나눔고딕"/>
          <w:bCs/>
          <w:sz w:val="20"/>
          <w:szCs w:val="22"/>
        </w:rPr>
      </w:pPr>
    </w:p>
    <w:tbl>
      <w:tblPr>
        <w:tblW w:w="0" w:type="auto"/>
        <w:tblInd w:w="-5" w:type="dxa"/>
        <w:tblBorders>
          <w:top w:val="double" w:sz="4" w:space="0" w:color="5B9BD5" w:themeColor="accent1"/>
          <w:left w:val="double" w:sz="4" w:space="0" w:color="5B9BD5" w:themeColor="accent1"/>
          <w:bottom w:val="double" w:sz="4" w:space="0" w:color="5B9BD5" w:themeColor="accent1"/>
          <w:right w:val="double" w:sz="4" w:space="0" w:color="5B9BD5" w:themeColor="accent1"/>
          <w:insideH w:val="double" w:sz="4" w:space="0" w:color="5B9BD5" w:themeColor="accent1"/>
          <w:insideV w:val="double" w:sz="4" w:space="0" w:color="5B9BD5" w:themeColor="accent1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498"/>
      </w:tblGrid>
      <w:tr w:rsidR="00A1605D" w14:paraId="4C5037C7" w14:textId="77777777" w:rsidTr="00DC3F56">
        <w:trPr>
          <w:trHeight w:val="1687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A183" w14:textId="77777777" w:rsidR="00A1605D" w:rsidRPr="005311A7" w:rsidRDefault="00A1605D" w:rsidP="00A1605D">
            <w:pPr>
              <w:pStyle w:val="a3"/>
              <w:spacing w:before="0" w:beforeAutospacing="0" w:after="0" w:afterAutospacing="0" w:line="0" w:lineRule="atLeast"/>
              <w:jc w:val="center"/>
              <w:rPr>
                <w:rFonts w:ascii="나눔고딕" w:eastAsia="나눔고딕" w:hAnsi="나눔고딕"/>
                <w:b/>
                <w:sz w:val="20"/>
                <w:szCs w:val="22"/>
              </w:rPr>
            </w:pPr>
            <w:r w:rsidRPr="005311A7">
              <w:rPr>
                <w:rFonts w:ascii="나눔고딕" w:eastAsia="나눔고딕" w:hAnsi="나눔고딕" w:hint="eastAsia"/>
                <w:b/>
                <w:sz w:val="20"/>
                <w:szCs w:val="22"/>
              </w:rPr>
              <w:t>[개인정보활용 동의]</w:t>
            </w:r>
          </w:p>
          <w:p w14:paraId="7AD8FEB8" w14:textId="77777777" w:rsidR="00A1605D" w:rsidRDefault="00A1605D" w:rsidP="00A1605D">
            <w:pPr>
              <w:pStyle w:val="a3"/>
              <w:spacing w:before="0" w:beforeAutospacing="0" w:after="0" w:afterAutospacing="0" w:line="0" w:lineRule="atLeast"/>
              <w:jc w:val="center"/>
              <w:rPr>
                <w:rFonts w:ascii="나눔고딕" w:eastAsia="나눔고딕" w:hAnsi="나눔고딕"/>
                <w:bCs/>
                <w:sz w:val="20"/>
                <w:szCs w:val="22"/>
              </w:rPr>
            </w:pPr>
          </w:p>
          <w:p w14:paraId="71B0DAC4" w14:textId="77777777" w:rsidR="00A1605D" w:rsidRDefault="00A1605D" w:rsidP="00A1605D">
            <w:pPr>
              <w:pStyle w:val="a3"/>
              <w:spacing w:before="0" w:beforeAutospacing="0" w:after="0" w:afterAutospacing="0" w:line="0" w:lineRule="atLeast"/>
              <w:jc w:val="center"/>
              <w:rPr>
                <w:rFonts w:ascii="나눔고딕" w:eastAsia="나눔고딕" w:hAnsi="나눔고딕"/>
                <w:bCs/>
                <w:sz w:val="20"/>
                <w:szCs w:val="22"/>
              </w:rPr>
            </w:pPr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해당 정보는 기사 보도 및 영상 제작 목적으로 활용되면,</w:t>
            </w:r>
            <w:r>
              <w:rPr>
                <w:rFonts w:ascii="나눔고딕" w:eastAsia="나눔고딕" w:hAnsi="나눔고딕"/>
                <w:bCs/>
                <w:sz w:val="20"/>
                <w:szCs w:val="22"/>
              </w:rPr>
              <w:t xml:space="preserve"> </w:t>
            </w:r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 xml:space="preserve">개인정보 보관기간은 </w:t>
            </w:r>
            <w:r>
              <w:rPr>
                <w:rFonts w:ascii="나눔고딕" w:eastAsia="나눔고딕" w:hAnsi="나눔고딕"/>
                <w:bCs/>
                <w:sz w:val="20"/>
                <w:szCs w:val="22"/>
              </w:rPr>
              <w:t>3</w:t>
            </w:r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년으로 제한합니다.</w:t>
            </w:r>
          </w:p>
          <w:p w14:paraId="28C59035" w14:textId="77777777" w:rsidR="00A1605D" w:rsidRDefault="00A1605D" w:rsidP="00A1605D">
            <w:pPr>
              <w:pStyle w:val="a3"/>
              <w:spacing w:before="0" w:beforeAutospacing="0" w:after="0" w:afterAutospacing="0" w:line="0" w:lineRule="atLeast"/>
              <w:jc w:val="center"/>
              <w:rPr>
                <w:rFonts w:ascii="나눔고딕" w:eastAsia="나눔고딕" w:hAnsi="나눔고딕"/>
                <w:bCs/>
                <w:sz w:val="20"/>
                <w:szCs w:val="22"/>
              </w:rPr>
            </w:pPr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 xml:space="preserve">해당 정보 활용에 </w:t>
            </w:r>
            <w:proofErr w:type="gramStart"/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동의 합니다</w:t>
            </w:r>
            <w:proofErr w:type="gramEnd"/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.</w:t>
            </w:r>
          </w:p>
          <w:p w14:paraId="5913166D" w14:textId="6FF89B26" w:rsidR="00A1605D" w:rsidRDefault="00A1605D" w:rsidP="00A1605D">
            <w:pPr>
              <w:pStyle w:val="a3"/>
              <w:spacing w:before="0" w:after="0" w:line="0" w:lineRule="atLeast"/>
              <w:jc w:val="center"/>
              <w:rPr>
                <w:rFonts w:ascii="나눔고딕" w:eastAsia="나눔고딕" w:hAnsi="나눔고딕"/>
                <w:bCs/>
                <w:sz w:val="20"/>
                <w:szCs w:val="22"/>
              </w:rPr>
            </w:pPr>
            <w:proofErr w:type="gramStart"/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동의(</w:t>
            </w:r>
            <w:r>
              <w:rPr>
                <w:rFonts w:ascii="나눔고딕" w:eastAsia="나눔고딕" w:hAnsi="나눔고딕"/>
                <w:bCs/>
                <w:sz w:val="20"/>
                <w:szCs w:val="22"/>
              </w:rPr>
              <w:t xml:space="preserve">  </w:t>
            </w:r>
            <w:proofErr w:type="gramEnd"/>
            <w:r>
              <w:rPr>
                <w:rFonts w:ascii="나눔고딕" w:eastAsia="나눔고딕" w:hAnsi="나눔고딕"/>
                <w:bCs/>
                <w:sz w:val="20"/>
                <w:szCs w:val="22"/>
              </w:rPr>
              <w:t xml:space="preserve"> )     </w:t>
            </w:r>
            <w:proofErr w:type="spellStart"/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비동의</w:t>
            </w:r>
            <w:proofErr w:type="spellEnd"/>
            <w:r>
              <w:rPr>
                <w:rFonts w:ascii="나눔고딕" w:eastAsia="나눔고딕" w:hAnsi="나눔고딕" w:hint="eastAsia"/>
                <w:bCs/>
                <w:sz w:val="20"/>
                <w:szCs w:val="22"/>
              </w:rPr>
              <w:t>(</w:t>
            </w:r>
            <w:r>
              <w:rPr>
                <w:rFonts w:ascii="나눔고딕" w:eastAsia="나눔고딕" w:hAnsi="나눔고딕"/>
                <w:bCs/>
                <w:sz w:val="20"/>
                <w:szCs w:val="22"/>
              </w:rPr>
              <w:t xml:space="preserve">  )</w:t>
            </w:r>
          </w:p>
        </w:tc>
      </w:tr>
    </w:tbl>
    <w:p w14:paraId="65116300" w14:textId="77777777" w:rsidR="005311A7" w:rsidRDefault="005311A7" w:rsidP="005311A7">
      <w:pPr>
        <w:rPr>
          <w:rFonts w:ascii="HY헤드라인M" w:eastAsia="HY헤드라인M"/>
          <w:b/>
          <w:sz w:val="30"/>
          <w:szCs w:val="30"/>
        </w:rPr>
      </w:pPr>
    </w:p>
    <w:p w14:paraId="15D6AA13" w14:textId="73FDA78B" w:rsidR="00A1605D" w:rsidRPr="00A1605D" w:rsidRDefault="00A1605D" w:rsidP="005311A7">
      <w:pPr>
        <w:jc w:val="center"/>
        <w:rPr>
          <w:rFonts w:ascii="HY헤드라인M" w:eastAsia="HY헤드라인M"/>
          <w:b/>
          <w:sz w:val="30"/>
          <w:szCs w:val="30"/>
        </w:rPr>
      </w:pPr>
      <w:r w:rsidRPr="00A1605D">
        <w:rPr>
          <w:rFonts w:ascii="HY헤드라인M" w:eastAsia="HY헤드라인M" w:hint="eastAsia"/>
          <w:b/>
          <w:sz w:val="30"/>
          <w:szCs w:val="30"/>
        </w:rPr>
        <w:lastRenderedPageBreak/>
        <w:t>질문지</w:t>
      </w:r>
    </w:p>
    <w:p w14:paraId="674768FA" w14:textId="2D9EC736" w:rsidR="00A1605D" w:rsidRPr="00830291" w:rsidRDefault="00A1605D" w:rsidP="00A1605D">
      <w:pPr>
        <w:widowControl/>
        <w:wordWrap/>
        <w:autoSpaceDE/>
        <w:autoSpaceDN/>
        <w:rPr>
          <w:rFonts w:ascii="굴림" w:eastAsia="굴림" w:hAnsi="굴림" w:cs="굴림"/>
          <w:kern w:val="0"/>
          <w:szCs w:val="20"/>
        </w:rPr>
      </w:pPr>
      <w:r w:rsidRPr="00830291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*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글자크기10</w:t>
      </w:r>
      <w:r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  <w:t xml:space="preserve"> point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로 각 항목 별,</w:t>
      </w:r>
      <w:r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  <w:t xml:space="preserve"> 5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줄이상 서술 요망</w:t>
      </w:r>
      <w:r w:rsidRPr="00165F95">
        <w:rPr>
          <w:rFonts w:ascii="맑은 고딕" w:eastAsia="맑은 고딕" w:hAnsi="맑은 고딕" w:cs="굴림" w:hint="eastAsia"/>
          <w:b/>
          <w:bCs/>
          <w:color w:val="FF0000"/>
          <w:kern w:val="0"/>
          <w:szCs w:val="20"/>
        </w:rPr>
        <w:t>(</w:t>
      </w:r>
      <w:r w:rsidRPr="00165F95">
        <w:rPr>
          <w:rFonts w:ascii="맑은 고딕" w:eastAsia="맑은 고딕" w:hAnsi="맑은 고딕" w:cs="굴림"/>
          <w:b/>
          <w:bCs/>
          <w:color w:val="FF0000"/>
          <w:kern w:val="0"/>
          <w:szCs w:val="20"/>
        </w:rPr>
        <w:t>1~6</w:t>
      </w:r>
      <w:r w:rsidRPr="00165F95">
        <w:rPr>
          <w:rFonts w:ascii="맑은 고딕" w:eastAsia="맑은 고딕" w:hAnsi="맑은 고딕" w:cs="굴림" w:hint="eastAsia"/>
          <w:b/>
          <w:bCs/>
          <w:color w:val="FF0000"/>
          <w:kern w:val="0"/>
          <w:szCs w:val="20"/>
        </w:rPr>
        <w:t>번 문항은 국문으로 작성)</w:t>
      </w:r>
    </w:p>
    <w:tbl>
      <w:tblPr>
        <w:tblStyle w:val="a7"/>
        <w:tblW w:w="949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A1605D" w:rsidRPr="00A1605D" w14:paraId="4893C37A" w14:textId="77777777" w:rsidTr="00A1605D">
        <w:tc>
          <w:tcPr>
            <w:tcW w:w="9497" w:type="dxa"/>
          </w:tcPr>
          <w:p w14:paraId="39932300" w14:textId="40D2598E" w:rsidR="00A1605D" w:rsidRPr="00A1605D" w:rsidRDefault="00A1605D" w:rsidP="00870BA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 w:rsidRPr="00A1605D">
              <w:rPr>
                <w:rFonts w:ascii="나눔고딕" w:eastAsia="나눔고딕" w:hAnsi="나눔고딕" w:hint="eastAsia"/>
              </w:rPr>
              <w:t>1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 w:rsidRPr="00A1605D">
              <w:rPr>
                <w:rFonts w:ascii="나눔고딕" w:eastAsia="나눔고딕" w:hAnsi="나눔고딕" w:cs="맑은 고딕" w:hint="eastAsia"/>
              </w:rPr>
              <w:t>회사소개</w:t>
            </w:r>
          </w:p>
          <w:p w14:paraId="757C4037" w14:textId="77777777" w:rsidR="00A1605D" w:rsidRDefault="00A1605D" w:rsidP="00870BA6">
            <w:pPr>
              <w:rPr>
                <w:rFonts w:ascii="나눔고딕" w:eastAsia="나눔고딕" w:hAnsi="나눔고딕"/>
              </w:rPr>
            </w:pPr>
          </w:p>
          <w:p w14:paraId="4F33D66D" w14:textId="77777777" w:rsidR="00DC3F56" w:rsidRDefault="00DC3F56" w:rsidP="00870BA6">
            <w:pPr>
              <w:rPr>
                <w:rFonts w:ascii="나눔고딕" w:eastAsia="나눔고딕" w:hAnsi="나눔고딕"/>
              </w:rPr>
            </w:pPr>
          </w:p>
          <w:p w14:paraId="5CB28B38" w14:textId="7FE7440D" w:rsidR="008C042B" w:rsidRPr="00A1605D" w:rsidRDefault="008C042B" w:rsidP="00870BA6">
            <w:pPr>
              <w:rPr>
                <w:rFonts w:ascii="나눔고딕" w:eastAsia="나눔고딕" w:hAnsi="나눔고딕"/>
              </w:rPr>
            </w:pPr>
          </w:p>
        </w:tc>
      </w:tr>
    </w:tbl>
    <w:p w14:paraId="67BEFAE1" w14:textId="77777777" w:rsidR="00A1605D" w:rsidRPr="00A1605D" w:rsidRDefault="00A1605D" w:rsidP="00A1605D">
      <w:pPr>
        <w:jc w:val="center"/>
        <w:rPr>
          <w:rFonts w:ascii="나눔고딕" w:eastAsia="나눔고딕" w:hAnsi="나눔고딕"/>
        </w:rPr>
      </w:pPr>
    </w:p>
    <w:tbl>
      <w:tblPr>
        <w:tblStyle w:val="a7"/>
        <w:tblW w:w="949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A1605D" w:rsidRPr="005C76C4" w14:paraId="24365611" w14:textId="77777777" w:rsidTr="00A1605D">
        <w:tc>
          <w:tcPr>
            <w:tcW w:w="9497" w:type="dxa"/>
          </w:tcPr>
          <w:p w14:paraId="3CEFCBAA" w14:textId="6FB65471" w:rsidR="00A1605D" w:rsidRPr="00A1605D" w:rsidRDefault="00A1605D" w:rsidP="00A1605D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t>2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>
              <w:rPr>
                <w:rFonts w:ascii="나눔고딕" w:eastAsia="나눔고딕" w:hAnsi="나눔고딕" w:hint="eastAsia"/>
              </w:rPr>
              <w:t>이번 전시회에 참가하게 된 목적(배경)은?</w:t>
            </w:r>
          </w:p>
          <w:p w14:paraId="1ABAC067" w14:textId="77777777" w:rsidR="00A1605D" w:rsidRDefault="00A1605D" w:rsidP="00A1605D">
            <w:pPr>
              <w:jc w:val="left"/>
            </w:pPr>
          </w:p>
          <w:p w14:paraId="7B1848FA" w14:textId="77777777" w:rsidR="00DC3F56" w:rsidRDefault="00DC3F56" w:rsidP="00A1605D">
            <w:pPr>
              <w:jc w:val="left"/>
            </w:pPr>
          </w:p>
          <w:p w14:paraId="63A3F68C" w14:textId="67FB6454" w:rsidR="008C042B" w:rsidRPr="00263158" w:rsidRDefault="008C042B" w:rsidP="00A1605D">
            <w:pPr>
              <w:jc w:val="left"/>
            </w:pPr>
          </w:p>
        </w:tc>
      </w:tr>
    </w:tbl>
    <w:p w14:paraId="539091A8" w14:textId="77777777" w:rsidR="00A1605D" w:rsidRDefault="00A1605D" w:rsidP="00A1605D"/>
    <w:tbl>
      <w:tblPr>
        <w:tblStyle w:val="a7"/>
        <w:tblW w:w="949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A1605D" w:rsidRPr="00DC3F56" w14:paraId="2F66CE00" w14:textId="77777777" w:rsidTr="00A1605D">
        <w:tc>
          <w:tcPr>
            <w:tcW w:w="9497" w:type="dxa"/>
          </w:tcPr>
          <w:p w14:paraId="2B6DE357" w14:textId="396A092E" w:rsidR="00A1605D" w:rsidRPr="00A1605D" w:rsidRDefault="00A1605D" w:rsidP="00A1605D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t>3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>
              <w:rPr>
                <w:rFonts w:ascii="나눔고딕" w:eastAsia="나눔고딕" w:hAnsi="나눔고딕" w:hint="eastAsia"/>
              </w:rPr>
              <w:t xml:space="preserve">이번 전시회에 </w:t>
            </w:r>
            <w:r w:rsidR="00DC3F56">
              <w:rPr>
                <w:rFonts w:ascii="나눔고딕" w:eastAsia="나눔고딕" w:hAnsi="나눔고딕" w:hint="eastAsia"/>
              </w:rPr>
              <w:t>출품하는</w:t>
            </w:r>
            <w:r>
              <w:rPr>
                <w:rFonts w:ascii="나눔고딕" w:eastAsia="나눔고딕" w:hAnsi="나눔고딕" w:hint="eastAsia"/>
              </w:rPr>
              <w:t xml:space="preserve"> 주력 제품 및 장점 소개</w:t>
            </w:r>
          </w:p>
          <w:p w14:paraId="4071FEBB" w14:textId="77777777" w:rsidR="00A1605D" w:rsidRDefault="00A1605D" w:rsidP="00870BA6"/>
          <w:p w14:paraId="686421CF" w14:textId="77777777" w:rsidR="00DC3F56" w:rsidRDefault="00DC3F56" w:rsidP="00870BA6"/>
          <w:p w14:paraId="2514F0CE" w14:textId="66CBD0F2" w:rsidR="008C042B" w:rsidRPr="00A1605D" w:rsidRDefault="008C042B" w:rsidP="00870BA6"/>
        </w:tc>
      </w:tr>
    </w:tbl>
    <w:p w14:paraId="15F9B490" w14:textId="51E3FF50" w:rsidR="00A1605D" w:rsidRDefault="00A1605D" w:rsidP="00A1605D"/>
    <w:tbl>
      <w:tblPr>
        <w:tblStyle w:val="a7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A1605D" w:rsidRPr="005C76C4" w14:paraId="36E15E8C" w14:textId="77777777" w:rsidTr="00DC3F56">
        <w:trPr>
          <w:trHeight w:val="906"/>
        </w:trPr>
        <w:tc>
          <w:tcPr>
            <w:tcW w:w="9498" w:type="dxa"/>
          </w:tcPr>
          <w:p w14:paraId="0EF590F0" w14:textId="19785BE4" w:rsidR="00A1605D" w:rsidRDefault="00096404" w:rsidP="00096404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t>4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>
              <w:rPr>
                <w:rFonts w:ascii="나눔고딕" w:eastAsia="나눔고딕" w:hAnsi="나눔고딕" w:hint="eastAsia"/>
              </w:rPr>
              <w:t>이번 전시회에 선보일 제품 및 서비스의 개발 배경은?</w:t>
            </w:r>
          </w:p>
          <w:p w14:paraId="2E3128D0" w14:textId="2A3B04D2" w:rsidR="00096404" w:rsidRDefault="00096404" w:rsidP="00096404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3534BCB0" w14:textId="433781F5" w:rsidR="008C042B" w:rsidRDefault="008C042B" w:rsidP="00096404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5959C9E0" w14:textId="77777777" w:rsidR="00096404" w:rsidRDefault="00096404" w:rsidP="005311A7">
            <w:pPr>
              <w:jc w:val="left"/>
            </w:pPr>
          </w:p>
          <w:p w14:paraId="276A5F93" w14:textId="75CD2037" w:rsidR="005311A7" w:rsidRPr="00DC3F56" w:rsidRDefault="005311A7" w:rsidP="005311A7">
            <w:pPr>
              <w:jc w:val="left"/>
            </w:pPr>
          </w:p>
        </w:tc>
      </w:tr>
    </w:tbl>
    <w:tbl>
      <w:tblPr>
        <w:tblStyle w:val="a7"/>
        <w:tblpPr w:leftFromText="142" w:rightFromText="142" w:vertAnchor="text" w:horzAnchor="margin" w:tblpY="295"/>
        <w:tblW w:w="9497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A1605D" w:rsidRPr="005C76C4" w14:paraId="65CEE0C4" w14:textId="77777777" w:rsidTr="00A1605D">
        <w:tc>
          <w:tcPr>
            <w:tcW w:w="9497" w:type="dxa"/>
          </w:tcPr>
          <w:p w14:paraId="4125C8CC" w14:textId="77777777" w:rsidR="00165F95" w:rsidRDefault="00DC3F56" w:rsidP="00165F95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t>5</w:t>
            </w:r>
            <w:r w:rsidR="00165F95" w:rsidRPr="00A1605D">
              <w:rPr>
                <w:rFonts w:ascii="나눔고딕" w:eastAsia="나눔고딕" w:hAnsi="나눔고딕"/>
              </w:rPr>
              <w:t>.</w:t>
            </w:r>
            <w:r w:rsidR="00165F95">
              <w:rPr>
                <w:rFonts w:ascii="나눔고딕" w:eastAsia="나눔고딕" w:hAnsi="나눔고딕"/>
              </w:rPr>
              <w:t xml:space="preserve"> </w:t>
            </w:r>
            <w:r w:rsidR="00165F95">
              <w:rPr>
                <w:rFonts w:ascii="나눔고딕" w:eastAsia="나눔고딕" w:hAnsi="나눔고딕" w:hint="eastAsia"/>
              </w:rPr>
              <w:t>해외 진출 타깃 국가 외 실적 및 성과 소개(실적이 없을 경우 해외 진출 희망 국가만 작성)</w:t>
            </w:r>
          </w:p>
          <w:p w14:paraId="61950CC1" w14:textId="77777777" w:rsidR="00165F95" w:rsidRPr="00662F83" w:rsidRDefault="00165F95" w:rsidP="00165F95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18F0CE04" w14:textId="2E172F5E" w:rsidR="00DC3F56" w:rsidRPr="00165F95" w:rsidRDefault="00DC3F56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65E39E01" w14:textId="683180CD" w:rsidR="008C042B" w:rsidRDefault="008C042B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647BA09A" w14:textId="77777777" w:rsidR="00A1605D" w:rsidRDefault="00A1605D" w:rsidP="00A1605D">
            <w:pPr>
              <w:pStyle w:val="ac"/>
              <w:spacing w:line="240" w:lineRule="auto"/>
              <w:rPr>
                <w:rFonts w:eastAsiaTheme="minorEastAsia"/>
              </w:rPr>
            </w:pPr>
          </w:p>
          <w:p w14:paraId="0F1CFAD1" w14:textId="72FCBA15" w:rsidR="005311A7" w:rsidRPr="005311A7" w:rsidRDefault="005311A7" w:rsidP="00A1605D">
            <w:pPr>
              <w:pStyle w:val="ac"/>
              <w:spacing w:line="240" w:lineRule="auto"/>
              <w:rPr>
                <w:rFonts w:eastAsiaTheme="minorEastAsia"/>
              </w:rPr>
            </w:pPr>
          </w:p>
        </w:tc>
      </w:tr>
    </w:tbl>
    <w:p w14:paraId="75D59C77" w14:textId="77777777" w:rsidR="005311A7" w:rsidRPr="00DC3F56" w:rsidRDefault="005311A7" w:rsidP="00A1605D"/>
    <w:tbl>
      <w:tblPr>
        <w:tblStyle w:val="a7"/>
        <w:tblpPr w:leftFromText="142" w:rightFromText="142" w:vertAnchor="text" w:horzAnchor="margin" w:tblpY="-24"/>
        <w:tblW w:w="9497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DC3F56" w:rsidRPr="005C76C4" w14:paraId="0BAE84CE" w14:textId="77777777" w:rsidTr="00DC3F56">
        <w:tc>
          <w:tcPr>
            <w:tcW w:w="9497" w:type="dxa"/>
          </w:tcPr>
          <w:p w14:paraId="6FDE8B71" w14:textId="27EE9D55" w:rsidR="00DC3F56" w:rsidRDefault="00DC3F56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t>6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 w:rsidR="00165F95">
              <w:rPr>
                <w:rFonts w:ascii="나눔고딕" w:eastAsia="나눔고딕" w:hAnsi="나눔고딕" w:hint="eastAsia"/>
              </w:rPr>
              <w:t xml:space="preserve"> 향후 계획</w:t>
            </w:r>
            <w:r w:rsidR="00165F95">
              <w:rPr>
                <w:rFonts w:ascii="나눔고딕" w:eastAsia="나눔고딕" w:hAnsi="나눔고딕"/>
              </w:rPr>
              <w:t>(</w:t>
            </w:r>
            <w:r w:rsidR="00165F95">
              <w:rPr>
                <w:rFonts w:ascii="나눔고딕" w:eastAsia="나눔고딕" w:hAnsi="나눔고딕" w:hint="eastAsia"/>
              </w:rPr>
              <w:t>출시를 앞둔 신제품 및 서비스 소개 포함)</w:t>
            </w:r>
          </w:p>
          <w:p w14:paraId="47986E54" w14:textId="02525326" w:rsidR="00DC3F56" w:rsidRDefault="00DC3F56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2B4C8AEF" w14:textId="1EE07FF0" w:rsidR="008C042B" w:rsidRDefault="008C042B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2598D3A9" w14:textId="77777777" w:rsidR="005311A7" w:rsidRDefault="005311A7" w:rsidP="00DC3F5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</w:p>
          <w:p w14:paraId="3DCD6528" w14:textId="77777777" w:rsidR="00DC3F56" w:rsidRPr="005311A7" w:rsidRDefault="00DC3F56" w:rsidP="00DC3F56">
            <w:pPr>
              <w:pStyle w:val="ac"/>
              <w:spacing w:line="240" w:lineRule="auto"/>
              <w:rPr>
                <w:rFonts w:eastAsiaTheme="minorEastAsia"/>
              </w:rPr>
            </w:pPr>
          </w:p>
        </w:tc>
      </w:tr>
    </w:tbl>
    <w:p w14:paraId="01AF470B" w14:textId="22C4E061" w:rsidR="00240737" w:rsidRDefault="00240737" w:rsidP="00A1605D">
      <w:pPr>
        <w:jc w:val="left"/>
        <w:rPr>
          <w:rFonts w:ascii="나눔고딕" w:eastAsia="나눔고딕" w:hAnsi="나눔고딕"/>
          <w:bCs/>
          <w:szCs w:val="22"/>
        </w:rPr>
      </w:pPr>
    </w:p>
    <w:tbl>
      <w:tblPr>
        <w:tblStyle w:val="a7"/>
        <w:tblpPr w:leftFromText="142" w:rightFromText="142" w:vertAnchor="text" w:horzAnchor="margin" w:tblpY="-24"/>
        <w:tblW w:w="9497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DC3F56" w:rsidRPr="005C76C4" w14:paraId="0080A8B8" w14:textId="77777777" w:rsidTr="00870BA6">
        <w:tc>
          <w:tcPr>
            <w:tcW w:w="9497" w:type="dxa"/>
          </w:tcPr>
          <w:p w14:paraId="12D96A4F" w14:textId="1C4F276A" w:rsidR="00DC3F56" w:rsidRDefault="00DC3F56" w:rsidP="00870BA6">
            <w:pPr>
              <w:ind w:left="188" w:hangingChars="100" w:hanging="188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/>
              </w:rPr>
              <w:lastRenderedPageBreak/>
              <w:t>7</w:t>
            </w:r>
            <w:r w:rsidRPr="00A1605D">
              <w:rPr>
                <w:rFonts w:ascii="나눔고딕" w:eastAsia="나눔고딕" w:hAnsi="나눔고딕"/>
              </w:rPr>
              <w:t>.</w:t>
            </w:r>
            <w:r w:rsidR="00C35C69">
              <w:rPr>
                <w:rFonts w:ascii="나눔고딕" w:eastAsia="나눔고딕" w:hAnsi="나눔고딕"/>
              </w:rPr>
              <w:t xml:space="preserve"> </w:t>
            </w:r>
            <w:r>
              <w:rPr>
                <w:rFonts w:ascii="나눔고딕" w:eastAsia="나눔고딕" w:hAnsi="나눔고딕" w:hint="eastAsia"/>
              </w:rPr>
              <w:t xml:space="preserve">현장 라이브 인터뷰 시 삽입될 자막을 </w:t>
            </w:r>
            <w:r w:rsidRPr="008C042B">
              <w:rPr>
                <w:rFonts w:ascii="나눔고딕" w:eastAsia="나눔고딕" w:hAnsi="나눔고딕"/>
                <w:color w:val="FF0000"/>
              </w:rPr>
              <w:t>Key-Feature(</w:t>
            </w:r>
            <w:r w:rsidR="008C042B">
              <w:rPr>
                <w:rFonts w:ascii="나눔고딕" w:eastAsia="나눔고딕" w:hAnsi="나눔고딕" w:hint="eastAsia"/>
                <w:color w:val="FF0000"/>
              </w:rPr>
              <w:t>또는</w:t>
            </w:r>
            <w:r w:rsidRPr="008C042B">
              <w:rPr>
                <w:rFonts w:ascii="나눔고딕" w:eastAsia="나눔고딕" w:hAnsi="나눔고딕" w:hint="eastAsia"/>
                <w:color w:val="FF0000"/>
              </w:rPr>
              <w:t xml:space="preserve"> K</w:t>
            </w:r>
            <w:r w:rsidRPr="008C042B">
              <w:rPr>
                <w:rFonts w:ascii="나눔고딕" w:eastAsia="나눔고딕" w:hAnsi="나눔고딕"/>
                <w:color w:val="FF0000"/>
              </w:rPr>
              <w:t>eyword)</w:t>
            </w:r>
            <w:r>
              <w:rPr>
                <w:rFonts w:ascii="나눔고딕" w:eastAsia="나눔고딕" w:hAnsi="나눔고딕" w:hint="eastAsia"/>
              </w:rPr>
              <w:t>로 작성해주세요.</w:t>
            </w:r>
          </w:p>
          <w:p w14:paraId="04416421" w14:textId="0118746E" w:rsidR="00DC3F56" w:rsidRDefault="008C042B" w:rsidP="008C042B">
            <w:pPr>
              <w:ind w:leftChars="100" w:left="200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맑은 고딕" w:eastAsia="맑은 고딕" w:hAnsi="맑은 고딕" w:hint="eastAsia"/>
              </w:rPr>
              <w:t>☞</w:t>
            </w:r>
            <w:r>
              <w:rPr>
                <w:rFonts w:ascii="나눔고딕" w:eastAsia="나눔고딕" w:hAnsi="나눔고딕" w:hint="eastAsia"/>
              </w:rPr>
              <w:t xml:space="preserve"> 하단 </w:t>
            </w:r>
            <w:r w:rsidR="00DC3F56">
              <w:rPr>
                <w:rFonts w:ascii="나눔고딕" w:eastAsia="나눔고딕" w:hAnsi="나눔고딕" w:hint="eastAsia"/>
              </w:rPr>
              <w:t>예시사진 참고</w:t>
            </w:r>
          </w:p>
          <w:p w14:paraId="2AFBFC7E" w14:textId="3473F73A" w:rsidR="00DC3F56" w:rsidRDefault="008C042B" w:rsidP="008C042B">
            <w:pPr>
              <w:ind w:firstLineChars="200" w:firstLine="376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 w:hint="eastAsia"/>
              </w:rPr>
              <w:t>본 자료는 실제 인터뷰 영상자막으로 활용됩니다</w:t>
            </w:r>
            <w:r>
              <w:rPr>
                <w:rFonts w:ascii="나눔고딕" w:eastAsia="나눔고딕" w:hAnsi="나눔고딕"/>
              </w:rPr>
              <w:t>.</w:t>
            </w:r>
          </w:p>
          <w:p w14:paraId="5FE03905" w14:textId="72EF3528" w:rsidR="008C042B" w:rsidRPr="008C042B" w:rsidRDefault="008C042B" w:rsidP="008C042B">
            <w:pPr>
              <w:ind w:firstLineChars="150" w:firstLine="300"/>
              <w:jc w:val="left"/>
              <w:rPr>
                <w:rFonts w:ascii="나눔고딕" w:eastAsia="나눔고딕" w:hAnsi="나눔고딕"/>
              </w:rPr>
            </w:pPr>
            <w:r>
              <w:rPr>
                <w:rFonts w:ascii="맑은 고딕" w:eastAsia="맑은 고딕" w:hAnsi="맑은 고딕" w:hint="eastAsia"/>
              </w:rPr>
              <w:t>▶</w:t>
            </w:r>
            <w:r w:rsidRPr="008C042B">
              <w:rPr>
                <w:rFonts w:ascii="나눔고딕" w:eastAsia="나눔고딕" w:hAnsi="나눔고딕" w:hint="eastAsia"/>
              </w:rPr>
              <w:t>기업 소개 K</w:t>
            </w:r>
            <w:r w:rsidRPr="008C042B">
              <w:rPr>
                <w:rFonts w:ascii="나눔고딕" w:eastAsia="나눔고딕" w:hAnsi="나눔고딕"/>
              </w:rPr>
              <w:t>ey-Feature 4</w:t>
            </w:r>
            <w:r w:rsidRPr="008C042B">
              <w:rPr>
                <w:rFonts w:ascii="나눔고딕" w:eastAsia="나눔고딕" w:hAnsi="나눔고딕" w:hint="eastAsia"/>
              </w:rPr>
              <w:t>개 이내</w:t>
            </w:r>
            <w:r w:rsidRPr="008C042B">
              <w:rPr>
                <w:rFonts w:ascii="나눔고딕" w:eastAsia="나눔고딕" w:hAnsi="나눔고딕" w:hint="eastAsia"/>
                <w:color w:val="FF0000"/>
              </w:rPr>
              <w:t>(영문)</w:t>
            </w:r>
          </w:p>
          <w:p w14:paraId="117D25A2" w14:textId="08F545B4" w:rsidR="008C042B" w:rsidRDefault="008C042B" w:rsidP="008C042B">
            <w:pPr>
              <w:jc w:val="left"/>
              <w:rPr>
                <w:rFonts w:eastAsiaTheme="minorEastAsia"/>
              </w:rPr>
            </w:pPr>
          </w:p>
          <w:p w14:paraId="2425EF5C" w14:textId="5E5C4FF9" w:rsidR="008C042B" w:rsidRDefault="008C042B" w:rsidP="008C042B">
            <w:pPr>
              <w:jc w:val="left"/>
              <w:rPr>
                <w:rFonts w:eastAsiaTheme="minorEastAsia"/>
              </w:rPr>
            </w:pPr>
          </w:p>
          <w:p w14:paraId="66EA262F" w14:textId="4AD95899" w:rsidR="008C042B" w:rsidRPr="008C042B" w:rsidRDefault="008C042B" w:rsidP="008C042B">
            <w:pPr>
              <w:jc w:val="left"/>
              <w:rPr>
                <w:rFonts w:ascii="나눔고딕" w:eastAsia="나눔고딕" w:hAnsi="나눔고딕"/>
              </w:rPr>
            </w:pPr>
            <w:r>
              <w:rPr>
                <w:rFonts w:ascii="맑은 고딕" w:eastAsia="맑은 고딕" w:hAnsi="맑은 고딕" w:hint="eastAsia"/>
              </w:rPr>
              <w:t xml:space="preserve"> </w:t>
            </w:r>
            <w:r>
              <w:rPr>
                <w:rFonts w:ascii="맑은 고딕" w:eastAsia="맑은 고딕" w:hAnsi="맑은 고딕"/>
              </w:rPr>
              <w:t xml:space="preserve">  </w:t>
            </w:r>
            <w:r>
              <w:rPr>
                <w:rFonts w:ascii="맑은 고딕" w:eastAsia="맑은 고딕" w:hAnsi="맑은 고딕" w:hint="eastAsia"/>
              </w:rPr>
              <w:t>▶</w:t>
            </w:r>
            <w:r>
              <w:rPr>
                <w:rFonts w:ascii="나눔고딕" w:eastAsia="나눔고딕" w:hAnsi="나눔고딕" w:hint="eastAsia"/>
              </w:rPr>
              <w:t>인터뷰로 소개할 제품 또는 서비스(기술)</w:t>
            </w:r>
            <w:r>
              <w:rPr>
                <w:rFonts w:ascii="나눔고딕" w:eastAsia="나눔고딕" w:hAnsi="나눔고딕"/>
              </w:rPr>
              <w:t xml:space="preserve"> </w:t>
            </w:r>
            <w:r>
              <w:rPr>
                <w:rFonts w:ascii="나눔고딕" w:eastAsia="나눔고딕" w:hAnsi="나눔고딕" w:hint="eastAsia"/>
              </w:rPr>
              <w:t>K</w:t>
            </w:r>
            <w:r>
              <w:rPr>
                <w:rFonts w:ascii="나눔고딕" w:eastAsia="나눔고딕" w:hAnsi="나눔고딕"/>
              </w:rPr>
              <w:t>ey-Feature 4</w:t>
            </w:r>
            <w:r>
              <w:rPr>
                <w:rFonts w:ascii="나눔고딕" w:eastAsia="나눔고딕" w:hAnsi="나눔고딕" w:hint="eastAsia"/>
              </w:rPr>
              <w:t>개 이내</w:t>
            </w:r>
            <w:r w:rsidRPr="008C042B">
              <w:rPr>
                <w:rFonts w:ascii="나눔고딕" w:eastAsia="나눔고딕" w:hAnsi="나눔고딕" w:hint="eastAsia"/>
                <w:color w:val="FF0000"/>
              </w:rPr>
              <w:t>(영문)</w:t>
            </w:r>
          </w:p>
          <w:p w14:paraId="1674DC1A" w14:textId="3FC7C9D7" w:rsidR="008C042B" w:rsidRPr="008C042B" w:rsidRDefault="008C042B" w:rsidP="008C042B">
            <w:pPr>
              <w:jc w:val="left"/>
              <w:rPr>
                <w:rFonts w:eastAsiaTheme="minorEastAsia"/>
              </w:rPr>
            </w:pPr>
          </w:p>
          <w:p w14:paraId="5B1BBE47" w14:textId="77777777" w:rsidR="008C042B" w:rsidRDefault="008C042B" w:rsidP="00870BA6">
            <w:pPr>
              <w:pStyle w:val="ac"/>
              <w:spacing w:line="240" w:lineRule="auto"/>
              <w:rPr>
                <w:rFonts w:eastAsiaTheme="minorEastAsia"/>
              </w:rPr>
            </w:pPr>
          </w:p>
          <w:p w14:paraId="39D020A2" w14:textId="7D1A0FEB" w:rsidR="008C042B" w:rsidRPr="008C042B" w:rsidRDefault="008C042B" w:rsidP="008C042B">
            <w:pPr>
              <w:wordWrap/>
              <w:spacing w:line="384" w:lineRule="auto"/>
              <w:jc w:val="center"/>
              <w:textAlignment w:val="baseline"/>
              <w:rPr>
                <w:rFonts w:eastAsiaTheme="minorEastAsia"/>
              </w:rPr>
            </w:pPr>
          </w:p>
        </w:tc>
      </w:tr>
    </w:tbl>
    <w:p w14:paraId="32C6A409" w14:textId="77777777" w:rsidR="008C042B" w:rsidRDefault="008C042B" w:rsidP="008C042B">
      <w:pPr>
        <w:pStyle w:val="ac"/>
        <w:framePr w:hSpace="142" w:wrap="around" w:vAnchor="text" w:hAnchor="margin" w:y="-24"/>
        <w:spacing w:line="240" w:lineRule="auto"/>
        <w:rPr>
          <w:rFonts w:eastAsiaTheme="minorEastAsia"/>
        </w:rPr>
      </w:pPr>
    </w:p>
    <w:p w14:paraId="475B66EF" w14:textId="06A24A15" w:rsidR="008C042B" w:rsidRDefault="008C042B" w:rsidP="005311A7">
      <w:pPr>
        <w:wordWrap/>
        <w:jc w:val="left"/>
        <w:textAlignment w:val="baseline"/>
        <w:rPr>
          <w:rFonts w:ascii="나눔고딕" w:eastAsia="나눔고딕" w:hAnsi="나눔고딕" w:cs="굴림"/>
          <w:color w:val="FF0000"/>
          <w:kern w:val="0"/>
          <w:szCs w:val="20"/>
        </w:rPr>
      </w:pPr>
      <w:r>
        <w:rPr>
          <w:rFonts w:ascii="나눔고딕" w:eastAsia="나눔고딕" w:hAnsi="나눔고딕" w:cs="굴림" w:hint="eastAsia"/>
          <w:color w:val="FF0000"/>
          <w:kern w:val="0"/>
          <w:szCs w:val="20"/>
        </w:rPr>
        <w:t>자막을 제출하지 않은 경우,</w:t>
      </w:r>
      <w:r>
        <w:rPr>
          <w:rFonts w:ascii="나눔고딕" w:eastAsia="나눔고딕" w:hAnsi="나눔고딕" w:cs="굴림"/>
          <w:color w:val="FF0000"/>
          <w:kern w:val="0"/>
          <w:szCs w:val="20"/>
        </w:rPr>
        <w:t xml:space="preserve"> </w:t>
      </w:r>
      <w:r w:rsidR="002B13EA">
        <w:rPr>
          <w:rFonts w:ascii="나눔고딕" w:eastAsia="나눔고딕" w:hAnsi="나눔고딕" w:cs="굴림" w:hint="eastAsia"/>
          <w:color w:val="FF0000"/>
          <w:kern w:val="0"/>
          <w:szCs w:val="20"/>
        </w:rPr>
        <w:t>참가사에게</w:t>
      </w:r>
      <w:r>
        <w:rPr>
          <w:rFonts w:ascii="나눔고딕" w:eastAsia="나눔고딕" w:hAnsi="나눔고딕" w:cs="굴림" w:hint="eastAsia"/>
          <w:color w:val="FF0000"/>
          <w:kern w:val="0"/>
          <w:szCs w:val="20"/>
        </w:rPr>
        <w:t xml:space="preserve"> 제공되는 양상에 자막이 추가되지 않습니다.</w:t>
      </w:r>
    </w:p>
    <w:p w14:paraId="7D57F7B4" w14:textId="0E4203F0" w:rsidR="008C042B" w:rsidRPr="002B13EA" w:rsidRDefault="008C042B" w:rsidP="005311A7">
      <w:pPr>
        <w:wordWrap/>
        <w:textAlignment w:val="baseline"/>
        <w:rPr>
          <w:rFonts w:ascii="나눔고딕" w:eastAsia="나눔고딕" w:hAnsi="나눔고딕" w:cs="굴림"/>
          <w:b/>
          <w:bCs/>
          <w:color w:val="000000"/>
          <w:kern w:val="0"/>
          <w:szCs w:val="20"/>
        </w:rPr>
      </w:pPr>
      <w:r w:rsidRPr="008C042B">
        <w:rPr>
          <w:rFonts w:ascii="나눔고딕" w:eastAsia="나눔고딕" w:hAnsi="나눔고딕" w:cs="굴림" w:hint="eastAsia"/>
          <w:b/>
          <w:bCs/>
          <w:color w:val="FF0000"/>
          <w:kern w:val="0"/>
          <w:szCs w:val="20"/>
        </w:rPr>
        <w:t xml:space="preserve">**기사 보도용 별첨 사진의 파일명은 ‘제품사진1_제품명’, ‘제품사진2_제품명’, ‘제품사진3_제품명’과 같이 송부 </w:t>
      </w:r>
    </w:p>
    <w:p w14:paraId="4F70C813" w14:textId="4445A600" w:rsidR="006E7B9A" w:rsidRPr="006E7B9A" w:rsidRDefault="006E7B9A" w:rsidP="006E7B9A">
      <w:pPr>
        <w:wordWrap/>
        <w:spacing w:line="384" w:lineRule="auto"/>
        <w:jc w:val="center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6E7B9A">
        <w:rPr>
          <w:rFonts w:ascii="함초롬바탕" w:eastAsia="굴림" w:hAnsi="굴림" w:cs="굴림"/>
          <w:noProof/>
          <w:color w:val="000000"/>
          <w:kern w:val="0"/>
          <w:szCs w:val="20"/>
        </w:rPr>
        <w:drawing>
          <wp:inline distT="0" distB="0" distL="0" distR="0" wp14:anchorId="4812480A" wp14:editId="0A223A21">
            <wp:extent cx="3774644" cy="2621836"/>
            <wp:effectExtent l="0" t="0" r="0" b="7620"/>
            <wp:docPr id="305975160" name="그림 3" descr="텍스트, 의류, 사람, 인간의 얼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975160" name="그림 3" descr="텍스트, 의류, 사람, 인간의 얼굴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204" cy="2629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28D1E0" w14:textId="6BF5CAC5" w:rsidR="008C042B" w:rsidRPr="005311A7" w:rsidRDefault="008C042B" w:rsidP="005311A7">
      <w:pPr>
        <w:jc w:val="center"/>
        <w:textAlignment w:val="baseline"/>
        <w:rPr>
          <w:rFonts w:ascii="나눔고딕" w:eastAsia="나눔고딕" w:hAnsi="나눔고딕" w:cs="굴림"/>
          <w:b/>
          <w:bCs/>
          <w:color w:val="7030A0"/>
          <w:kern w:val="0"/>
          <w:szCs w:val="20"/>
        </w:rPr>
      </w:pPr>
      <w:r w:rsidRPr="005311A7">
        <w:rPr>
          <w:rFonts w:ascii="나눔고딕" w:eastAsia="나눔고딕" w:hAnsi="나눔고딕" w:cs="굴림" w:hint="eastAsia"/>
          <w:b/>
          <w:bCs/>
          <w:color w:val="7030A0"/>
          <w:kern w:val="0"/>
          <w:szCs w:val="20"/>
        </w:rPr>
        <w:t>-현장인터뷰 자막 예시-</w:t>
      </w:r>
    </w:p>
    <w:p w14:paraId="3EEECAB2" w14:textId="51943716" w:rsidR="008C042B" w:rsidRPr="008C042B" w:rsidRDefault="008C042B" w:rsidP="00096CDE">
      <w:pPr>
        <w:spacing w:line="384" w:lineRule="auto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</w:p>
    <w:p w14:paraId="50BE9492" w14:textId="64B9C88F" w:rsidR="002B13EA" w:rsidRPr="002B13EA" w:rsidRDefault="002B13EA" w:rsidP="002B13EA">
      <w:pPr>
        <w:pStyle w:val="ac"/>
        <w:jc w:val="center"/>
        <w:rPr>
          <w:rFonts w:ascii="HY헤드라인M" w:eastAsia="HY헤드라인M"/>
          <w:sz w:val="16"/>
          <w:szCs w:val="16"/>
        </w:rPr>
      </w:pPr>
      <w:r w:rsidRPr="002B13EA">
        <w:rPr>
          <w:rFonts w:ascii="HY헤드라인M" w:eastAsia="HY헤드라인M" w:hAnsi="맑은 고딕" w:hint="eastAsia"/>
          <w:color w:val="FF0000"/>
          <w:sz w:val="32"/>
          <w:szCs w:val="32"/>
        </w:rPr>
        <w:t>&lt;신청서 제출 및 문의처&gt;</w:t>
      </w:r>
    </w:p>
    <w:p w14:paraId="3A568253" w14:textId="71FF7C64" w:rsidR="002B13EA" w:rsidRPr="002B13EA" w:rsidRDefault="00000000" w:rsidP="002B13EA">
      <w:pPr>
        <w:pStyle w:val="ac"/>
        <w:jc w:val="center"/>
        <w:rPr>
          <w:rFonts w:ascii="HY헤드라인M" w:eastAsia="HY헤드라인M"/>
          <w:color w:val="FF0000"/>
          <w:sz w:val="32"/>
          <w:szCs w:val="32"/>
        </w:rPr>
      </w:pPr>
      <w:hyperlink r:id="rId11" w:history="1">
        <w:r w:rsidR="002B13EA" w:rsidRPr="002B13EA">
          <w:rPr>
            <w:rStyle w:val="a8"/>
            <w:rFonts w:ascii="HY헤드라인M" w:eastAsia="HY헤드라인M" w:hAnsi="맑은 고딕" w:hint="eastAsia"/>
            <w:sz w:val="32"/>
            <w:szCs w:val="32"/>
            <w:u w:color="0000FF"/>
          </w:rPr>
          <w:t>mice@aving.net</w:t>
        </w:r>
      </w:hyperlink>
      <w:r w:rsidR="002B13EA" w:rsidRPr="002B13EA">
        <w:rPr>
          <w:rFonts w:ascii="HY헤드라인M" w:eastAsia="HY헤드라인M" w:hAnsi="맑은 고딕" w:hint="eastAsia"/>
          <w:color w:val="FF0000"/>
          <w:sz w:val="32"/>
          <w:szCs w:val="32"/>
        </w:rPr>
        <w:t xml:space="preserve"> </w:t>
      </w:r>
      <w:proofErr w:type="gramStart"/>
      <w:r w:rsidR="002B13EA" w:rsidRPr="002B13EA">
        <w:rPr>
          <w:rFonts w:ascii="HY헤드라인M" w:eastAsia="HY헤드라인M" w:hAnsi="맑은 고딕" w:hint="eastAsia"/>
          <w:color w:val="auto"/>
          <w:sz w:val="32"/>
          <w:szCs w:val="32"/>
        </w:rPr>
        <w:t>담당자 :</w:t>
      </w:r>
      <w:proofErr w:type="gramEnd"/>
      <w:r w:rsidR="002B13EA" w:rsidRPr="002B13EA">
        <w:rPr>
          <w:rFonts w:ascii="HY헤드라인M" w:eastAsia="HY헤드라인M" w:hAnsi="맑은 고딕" w:hint="eastAsia"/>
          <w:color w:val="auto"/>
          <w:sz w:val="32"/>
          <w:szCs w:val="32"/>
        </w:rPr>
        <w:t xml:space="preserve"> </w:t>
      </w:r>
      <w:proofErr w:type="spellStart"/>
      <w:r w:rsidR="00096CDE">
        <w:rPr>
          <w:rFonts w:ascii="HY헤드라인M" w:eastAsia="HY헤드라인M" w:hAnsi="맑은 고딕" w:hint="eastAsia"/>
          <w:color w:val="auto"/>
          <w:sz w:val="32"/>
          <w:szCs w:val="32"/>
        </w:rPr>
        <w:t>임태욱</w:t>
      </w:r>
      <w:proofErr w:type="spellEnd"/>
      <w:r w:rsidR="00096CDE">
        <w:rPr>
          <w:rFonts w:ascii="HY헤드라인M" w:eastAsia="HY헤드라인M" w:hAnsi="맑은 고딕" w:hint="eastAsia"/>
          <w:color w:val="auto"/>
          <w:sz w:val="32"/>
          <w:szCs w:val="32"/>
        </w:rPr>
        <w:t xml:space="preserve"> 기자</w:t>
      </w:r>
      <w:r w:rsidR="002D5941">
        <w:rPr>
          <w:rFonts w:ascii="HY헤드라인M" w:eastAsia="HY헤드라인M" w:hAnsi="맑은 고딕"/>
          <w:color w:val="auto"/>
          <w:sz w:val="32"/>
          <w:szCs w:val="32"/>
        </w:rPr>
        <w:t xml:space="preserve"> / 010-4</w:t>
      </w:r>
      <w:r w:rsidR="00096CDE">
        <w:rPr>
          <w:rFonts w:ascii="HY헤드라인M" w:eastAsia="HY헤드라인M" w:hAnsi="맑은 고딕"/>
          <w:color w:val="auto"/>
          <w:sz w:val="32"/>
          <w:szCs w:val="32"/>
        </w:rPr>
        <w:t>068</w:t>
      </w:r>
      <w:r w:rsidR="002D5941">
        <w:rPr>
          <w:rFonts w:ascii="HY헤드라인M" w:eastAsia="HY헤드라인M" w:hAnsi="맑은 고딕"/>
          <w:color w:val="auto"/>
          <w:sz w:val="32"/>
          <w:szCs w:val="32"/>
        </w:rPr>
        <w:t>-</w:t>
      </w:r>
      <w:r w:rsidR="00096CDE">
        <w:rPr>
          <w:rFonts w:ascii="HY헤드라인M" w:eastAsia="HY헤드라인M" w:hAnsi="맑은 고딕"/>
          <w:color w:val="auto"/>
          <w:sz w:val="32"/>
          <w:szCs w:val="32"/>
        </w:rPr>
        <w:t>0324</w:t>
      </w:r>
    </w:p>
    <w:p w14:paraId="6915AECF" w14:textId="3DDF7C95" w:rsidR="005311A7" w:rsidRDefault="002B13EA" w:rsidP="00096CDE">
      <w:pPr>
        <w:pStyle w:val="ac"/>
        <w:jc w:val="center"/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inline distT="0" distB="0" distL="0" distR="0" wp14:anchorId="4426E752" wp14:editId="23851E5D">
                <wp:extent cx="6555105" cy="1228299"/>
                <wp:effectExtent l="0" t="0" r="17145" b="10160"/>
                <wp:docPr id="8" name="직사각형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5105" cy="1228299"/>
                        </a:xfrm>
                        <a:prstGeom prst="rect">
                          <a:avLst/>
                        </a:prstGeom>
                        <a:noFill/>
                        <a:ln w="14351">
                          <a:solidFill>
                            <a:srgbClr val="ED7D3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9982DA" w14:textId="77777777" w:rsidR="002B13EA" w:rsidRPr="005311A7" w:rsidRDefault="002B13EA" w:rsidP="002B13EA">
                            <w:pPr>
                              <w:pStyle w:val="ac"/>
                              <w:rPr>
                                <w:rFonts w:ascii="나눔고딕" w:eastAsia="나눔고딕" w:hAnsi="나눔고딕"/>
                                <w:b/>
                                <w:bCs/>
                                <w:color w:val="7030A0"/>
                              </w:rPr>
                            </w:pPr>
                            <w:r w:rsidRPr="005311A7">
                              <w:rPr>
                                <w:rFonts w:ascii="나눔고딕" w:eastAsia="나눔고딕" w:hAnsi="나눔고딕" w:hint="eastAsia"/>
                                <w:b/>
                                <w:bCs/>
                                <w:color w:val="7030A0"/>
                              </w:rPr>
                              <w:t>&lt;유의사항&gt;</w:t>
                            </w:r>
                            <w:r w:rsidRPr="005311A7">
                              <w:rPr>
                                <w:rFonts w:ascii="나눔고딕" w:eastAsia="나눔고딕" w:hAnsi="나눔고딕"/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</w:p>
                          <w:p w14:paraId="4C3DD2E4" w14:textId="77777777" w:rsidR="002B13EA" w:rsidRPr="005311A7" w:rsidRDefault="002B13EA" w:rsidP="002B13EA">
                            <w:pPr>
                              <w:pStyle w:val="ac"/>
                              <w:rPr>
                                <w:rFonts w:ascii="나눔고딕" w:eastAsia="나눔고딕" w:hAnsi="나눔고딕"/>
                                <w:b/>
                                <w:bCs/>
                                <w:color w:val="7030A0"/>
                              </w:rPr>
                            </w:pPr>
                            <w:r w:rsidRPr="005311A7">
                              <w:rPr>
                                <w:rFonts w:ascii="나눔고딕" w:eastAsia="나눔고딕" w:hAnsi="나눔고딕" w:hint="eastAsia"/>
                                <w:b/>
                                <w:bCs/>
                                <w:color w:val="7030A0"/>
                              </w:rPr>
                              <w:t xml:space="preserve">1. 제품 사진은 2장 이상 필히 별첨할 것 (문서 내에 삽입 금지, jpg 변환 필수, 가로*세로 1000*666) </w:t>
                            </w:r>
                          </w:p>
                          <w:p w14:paraId="7AD04BAB" w14:textId="77777777" w:rsidR="002B13EA" w:rsidRPr="005311A7" w:rsidRDefault="002B13EA" w:rsidP="002B13EA">
                            <w:pPr>
                              <w:pStyle w:val="ac"/>
                              <w:rPr>
                                <w:rFonts w:ascii="나눔고딕" w:eastAsia="나눔고딕" w:hAnsi="나눔고딕"/>
                                <w:b/>
                                <w:bCs/>
                                <w:color w:val="7030A0"/>
                              </w:rPr>
                            </w:pPr>
                            <w:r w:rsidRPr="005311A7">
                              <w:rPr>
                                <w:rFonts w:ascii="나눔고딕" w:eastAsia="나눔고딕" w:hAnsi="나눔고딕" w:hint="eastAsia"/>
                                <w:b/>
                                <w:bCs/>
                                <w:color w:val="7030A0"/>
                              </w:rPr>
                              <w:t>2. 전문 용어나 영문 명칭의 경우 괄호 안에 정확한 영문 표기를 병기할 것</w:t>
                            </w:r>
                            <w:r w:rsidRPr="005311A7">
                              <w:rPr>
                                <w:rFonts w:ascii="나눔고딕" w:eastAsia="나눔고딕" w:hAnsi="나눔고딕"/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</w:p>
                          <w:p w14:paraId="23F3CCF8" w14:textId="77777777" w:rsidR="002B13EA" w:rsidRPr="005311A7" w:rsidRDefault="002B13EA" w:rsidP="002B13EA">
                            <w:pPr>
                              <w:pStyle w:val="ac"/>
                              <w:rPr>
                                <w:rFonts w:ascii="나눔고딕" w:eastAsia="나눔고딕" w:hAnsi="나눔고딕"/>
                                <w:color w:val="7030A0"/>
                              </w:rPr>
                            </w:pPr>
                            <w:r w:rsidRPr="005311A7">
                              <w:rPr>
                                <w:rFonts w:ascii="나눔고딕" w:eastAsia="나눔고딕" w:hAnsi="나눔고딕" w:hint="eastAsia"/>
                                <w:b/>
                                <w:bCs/>
                                <w:color w:val="7030A0"/>
                              </w:rPr>
                              <w:t xml:space="preserve">3. 수출 및 판매 촉진을 위해 지난 실적이나 향후 회사의 매출 목표 등을 포함해도 무방함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26E752" id="직사각형 8" o:spid="_x0000_s1026" style="width:516.15pt;height:9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" filled="f" strokecolor="#ed7d31" strokeweight="1.13pt">
                <v:textbox>
                  <w:txbxContent>
                    <w:p w14:paraId="709982DA" w14:textId="77777777" w:rsidR="002B13EA" w:rsidRPr="005311A7" w:rsidRDefault="002B13EA" w:rsidP="002B13EA">
                      <w:pPr>
                        <w:pStyle w:val="ac"/>
                        <w:rPr>
                          <w:rFonts w:ascii="나눔고딕" w:eastAsia="나눔고딕" w:hAnsi="나눔고딕"/>
                          <w:b/>
                          <w:bCs/>
                          <w:color w:val="7030A0"/>
                        </w:rPr>
                      </w:pPr>
                      <w:r w:rsidRPr="005311A7">
                        <w:rPr>
                          <w:rFonts w:ascii="나눔고딕" w:eastAsia="나눔고딕" w:hAnsi="나눔고딕" w:hint="eastAsia"/>
                          <w:b/>
                          <w:bCs/>
                          <w:color w:val="7030A0"/>
                        </w:rPr>
                        <w:t>&lt;유의사항&gt;</w:t>
                      </w:r>
                      <w:r w:rsidRPr="005311A7">
                        <w:rPr>
                          <w:rFonts w:ascii="나눔고딕" w:eastAsia="나눔고딕" w:hAnsi="나눔고딕"/>
                          <w:b/>
                          <w:bCs/>
                          <w:color w:val="7030A0"/>
                        </w:rPr>
                        <w:t xml:space="preserve"> </w:t>
                      </w:r>
                    </w:p>
                    <w:p w14:paraId="4C3DD2E4" w14:textId="77777777" w:rsidR="002B13EA" w:rsidRPr="005311A7" w:rsidRDefault="002B13EA" w:rsidP="002B13EA">
                      <w:pPr>
                        <w:pStyle w:val="ac"/>
                        <w:rPr>
                          <w:rFonts w:ascii="나눔고딕" w:eastAsia="나눔고딕" w:hAnsi="나눔고딕"/>
                          <w:b/>
                          <w:bCs/>
                          <w:color w:val="7030A0"/>
                        </w:rPr>
                      </w:pPr>
                      <w:r w:rsidRPr="005311A7">
                        <w:rPr>
                          <w:rFonts w:ascii="나눔고딕" w:eastAsia="나눔고딕" w:hAnsi="나눔고딕" w:hint="eastAsia"/>
                          <w:b/>
                          <w:bCs/>
                          <w:color w:val="7030A0"/>
                        </w:rPr>
                        <w:t xml:space="preserve">1. 제품 사진은 2장 이상 필히 별첨할 것 (문서 내에 삽입 금지, jpg 변환 필수, 가로*세로 1000*666) </w:t>
                      </w:r>
                    </w:p>
                    <w:p w14:paraId="7AD04BAB" w14:textId="77777777" w:rsidR="002B13EA" w:rsidRPr="005311A7" w:rsidRDefault="002B13EA" w:rsidP="002B13EA">
                      <w:pPr>
                        <w:pStyle w:val="ac"/>
                        <w:rPr>
                          <w:rFonts w:ascii="나눔고딕" w:eastAsia="나눔고딕" w:hAnsi="나눔고딕"/>
                          <w:b/>
                          <w:bCs/>
                          <w:color w:val="7030A0"/>
                        </w:rPr>
                      </w:pPr>
                      <w:r w:rsidRPr="005311A7">
                        <w:rPr>
                          <w:rFonts w:ascii="나눔고딕" w:eastAsia="나눔고딕" w:hAnsi="나눔고딕" w:hint="eastAsia"/>
                          <w:b/>
                          <w:bCs/>
                          <w:color w:val="7030A0"/>
                        </w:rPr>
                        <w:t>2. 전문 용어나 영문 명칭의 경우 괄호 안에 정확한 영문 표기를 병기할 것</w:t>
                      </w:r>
                      <w:r w:rsidRPr="005311A7">
                        <w:rPr>
                          <w:rFonts w:ascii="나눔고딕" w:eastAsia="나눔고딕" w:hAnsi="나눔고딕"/>
                          <w:b/>
                          <w:bCs/>
                          <w:color w:val="7030A0"/>
                        </w:rPr>
                        <w:t xml:space="preserve"> </w:t>
                      </w:r>
                    </w:p>
                    <w:p w14:paraId="23F3CCF8" w14:textId="77777777" w:rsidR="002B13EA" w:rsidRPr="005311A7" w:rsidRDefault="002B13EA" w:rsidP="002B13EA">
                      <w:pPr>
                        <w:pStyle w:val="ac"/>
                        <w:rPr>
                          <w:rFonts w:ascii="나눔고딕" w:eastAsia="나눔고딕" w:hAnsi="나눔고딕"/>
                          <w:color w:val="7030A0"/>
                        </w:rPr>
                      </w:pPr>
                      <w:r w:rsidRPr="005311A7">
                        <w:rPr>
                          <w:rFonts w:ascii="나눔고딕" w:eastAsia="나눔고딕" w:hAnsi="나눔고딕" w:hint="eastAsia"/>
                          <w:b/>
                          <w:bCs/>
                          <w:color w:val="7030A0"/>
                        </w:rPr>
                        <w:t xml:space="preserve">3. 수출 및 판매 촉진을 위해 지난 실적이나 향후 회사의 매출 목표 등을 포함해도 무방함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4269BBA" w14:textId="07355524" w:rsidR="002B13EA" w:rsidRPr="00096CDE" w:rsidRDefault="002B13EA" w:rsidP="00096CDE">
      <w:pPr>
        <w:pStyle w:val="ac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44EAAD00" wp14:editId="511768F4">
            <wp:extent cx="3548380" cy="38925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64735226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38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B13EA" w:rsidRPr="00096CDE" w:rsidSect="00302893">
      <w:headerReference w:type="default" r:id="rId13"/>
      <w:footerReference w:type="even" r:id="rId14"/>
      <w:footerReference w:type="default" r:id="rId15"/>
      <w:headerReference w:type="first" r:id="rId16"/>
      <w:pgSz w:w="11906" w:h="16838" w:code="9"/>
      <w:pgMar w:top="851" w:right="1077" w:bottom="851" w:left="1077" w:header="397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0F222" w14:textId="77777777" w:rsidR="00302893" w:rsidRDefault="00302893">
      <w:r>
        <w:separator/>
      </w:r>
    </w:p>
  </w:endnote>
  <w:endnote w:type="continuationSeparator" w:id="0">
    <w:p w14:paraId="796EAFF7" w14:textId="77777777" w:rsidR="00302893" w:rsidRDefault="00302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-윤고딕320"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옛체"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명조">
    <w:altName w:val="궁서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a고딕13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함초롬바탕">
    <w:altName w:val="맑은 고딕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5D1D6" w14:textId="77777777" w:rsidR="006164CA" w:rsidRDefault="006164CA" w:rsidP="001B7204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205FC9AC" w14:textId="77777777" w:rsidR="006164CA" w:rsidRDefault="006164C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A4A9F" w14:textId="77777777" w:rsidR="006164CA" w:rsidRDefault="006164CA" w:rsidP="00A240D4">
    <w:pPr>
      <w:pStyle w:val="a5"/>
      <w:jc w:val="center"/>
    </w:pP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661509">
      <w:rPr>
        <w:rStyle w:val="a6"/>
        <w:noProof/>
      </w:rPr>
      <w:t>2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EFB12" w14:textId="77777777" w:rsidR="00302893" w:rsidRDefault="00302893">
      <w:r>
        <w:separator/>
      </w:r>
    </w:p>
  </w:footnote>
  <w:footnote w:type="continuationSeparator" w:id="0">
    <w:p w14:paraId="1E559ABA" w14:textId="77777777" w:rsidR="00302893" w:rsidRDefault="00302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21F04" w14:textId="77777777" w:rsidR="006164CA" w:rsidRPr="00501B35" w:rsidRDefault="000E12F4" w:rsidP="00D06D64">
    <w:pPr>
      <w:pStyle w:val="a4"/>
      <w:jc w:val="right"/>
      <w:rPr>
        <w:szCs w:val="20"/>
      </w:rPr>
    </w:pPr>
    <w:r w:rsidRPr="00F212B6">
      <w:rPr>
        <w:rFonts w:hint="eastAsia"/>
        <w:noProof/>
        <w:szCs w:val="20"/>
      </w:rPr>
      <w:drawing>
        <wp:inline distT="0" distB="0" distL="0" distR="0" wp14:anchorId="63F38114" wp14:editId="0FABD01C">
          <wp:extent cx="970280" cy="810895"/>
          <wp:effectExtent l="0" t="0" r="0" b="0"/>
          <wp:docPr id="4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0280" cy="810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A8E9" w14:textId="77777777" w:rsidR="004B54B2" w:rsidRDefault="004B54B2" w:rsidP="004B54B2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7CB"/>
    <w:multiLevelType w:val="hybridMultilevel"/>
    <w:tmpl w:val="00E4663C"/>
    <w:lvl w:ilvl="0" w:tplc="1DD263D2">
      <w:start w:val="1"/>
      <w:numFmt w:val="lowerLetter"/>
      <w:lvlText w:val="(%1)"/>
      <w:lvlJc w:val="left"/>
      <w:pPr>
        <w:tabs>
          <w:tab w:val="num" w:pos="1238"/>
        </w:tabs>
        <w:ind w:left="1238" w:hanging="435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603"/>
        </w:tabs>
        <w:ind w:left="1603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3"/>
        </w:tabs>
        <w:ind w:left="2003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3"/>
        </w:tabs>
        <w:ind w:left="2403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803"/>
        </w:tabs>
        <w:ind w:left="2803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03"/>
        </w:tabs>
        <w:ind w:left="3203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3"/>
        </w:tabs>
        <w:ind w:left="3603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4003"/>
        </w:tabs>
        <w:ind w:left="4003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03"/>
        </w:tabs>
        <w:ind w:left="4403" w:hanging="400"/>
      </w:pPr>
    </w:lvl>
  </w:abstractNum>
  <w:abstractNum w:abstractNumId="1" w15:restartNumberingAfterBreak="0">
    <w:nsid w:val="01984035"/>
    <w:multiLevelType w:val="hybridMultilevel"/>
    <w:tmpl w:val="D4320364"/>
    <w:lvl w:ilvl="0" w:tplc="37F6295A">
      <w:start w:val="10"/>
      <w:numFmt w:val="bullet"/>
      <w:lvlText w:val="▼"/>
      <w:lvlJc w:val="left"/>
      <w:pPr>
        <w:ind w:left="435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47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1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5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9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63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7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1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590" w:hanging="400"/>
      </w:pPr>
      <w:rPr>
        <w:rFonts w:ascii="Wingdings" w:hAnsi="Wingdings" w:hint="default"/>
      </w:rPr>
    </w:lvl>
  </w:abstractNum>
  <w:abstractNum w:abstractNumId="2" w15:restartNumberingAfterBreak="0">
    <w:nsid w:val="02231ED6"/>
    <w:multiLevelType w:val="hybridMultilevel"/>
    <w:tmpl w:val="0C00A312"/>
    <w:lvl w:ilvl="0" w:tplc="39DC045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652EED4E">
      <w:start w:val="5"/>
      <w:numFmt w:val="bullet"/>
      <w:lvlText w:val="-"/>
      <w:lvlJc w:val="left"/>
      <w:pPr>
        <w:tabs>
          <w:tab w:val="num" w:pos="1660"/>
        </w:tabs>
        <w:ind w:left="1660" w:hanging="360"/>
      </w:pPr>
      <w:rPr>
        <w:rFonts w:ascii="굴림" w:eastAsia="굴림" w:hAnsi="굴림" w:cs="Arial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0"/>
        </w:tabs>
        <w:ind w:left="25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900"/>
        </w:tabs>
        <w:ind w:left="29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0"/>
        </w:tabs>
        <w:ind w:left="33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00"/>
        </w:tabs>
        <w:ind w:left="37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4100"/>
        </w:tabs>
        <w:ind w:left="41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00"/>
      </w:pPr>
    </w:lvl>
  </w:abstractNum>
  <w:abstractNum w:abstractNumId="3" w15:restartNumberingAfterBreak="0">
    <w:nsid w:val="02AA677D"/>
    <w:multiLevelType w:val="hybridMultilevel"/>
    <w:tmpl w:val="ED321AA6"/>
    <w:lvl w:ilvl="0" w:tplc="7BA4E5A8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eastAsia="굴림" w:hAnsi="Wingdings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A2426B1"/>
    <w:multiLevelType w:val="hybridMultilevel"/>
    <w:tmpl w:val="A5DA4A72"/>
    <w:lvl w:ilvl="0" w:tplc="9F50323C">
      <w:start w:val="2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5" w15:restartNumberingAfterBreak="0">
    <w:nsid w:val="0C1B212E"/>
    <w:multiLevelType w:val="hybridMultilevel"/>
    <w:tmpl w:val="435A56DE"/>
    <w:lvl w:ilvl="0" w:tplc="8BC0D080">
      <w:numFmt w:val="bullet"/>
      <w:lvlText w:val="-"/>
      <w:lvlJc w:val="left"/>
      <w:pPr>
        <w:ind w:left="8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6" w15:restartNumberingAfterBreak="0">
    <w:nsid w:val="0DF76188"/>
    <w:multiLevelType w:val="hybridMultilevel"/>
    <w:tmpl w:val="60866EDA"/>
    <w:lvl w:ilvl="0" w:tplc="F06AD5EC">
      <w:start w:val="1"/>
      <w:numFmt w:val="decimal"/>
      <w:lvlText w:val="%1.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7" w15:restartNumberingAfterBreak="0">
    <w:nsid w:val="0E3A7574"/>
    <w:multiLevelType w:val="hybridMultilevel"/>
    <w:tmpl w:val="88909850"/>
    <w:lvl w:ilvl="0" w:tplc="55A4ED0C">
      <w:start w:val="4"/>
      <w:numFmt w:val="bullet"/>
      <w:lvlText w:val="-"/>
      <w:lvlJc w:val="left"/>
      <w:pPr>
        <w:ind w:left="9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8" w15:restartNumberingAfterBreak="0">
    <w:nsid w:val="0E6454D3"/>
    <w:multiLevelType w:val="hybridMultilevel"/>
    <w:tmpl w:val="7CA685C6"/>
    <w:lvl w:ilvl="0" w:tplc="68F27B60">
      <w:start w:val="4"/>
      <w:numFmt w:val="bullet"/>
      <w:lvlText w:val="-"/>
      <w:lvlJc w:val="left"/>
      <w:pPr>
        <w:ind w:left="9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1C4D73D7"/>
    <w:multiLevelType w:val="hybridMultilevel"/>
    <w:tmpl w:val="F078B384"/>
    <w:lvl w:ilvl="0" w:tplc="F3CC99F6">
      <w:start w:val="10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2D23E6"/>
    <w:multiLevelType w:val="hybridMultilevel"/>
    <w:tmpl w:val="853AA3C8"/>
    <w:lvl w:ilvl="0" w:tplc="CF94ECA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7517F4B"/>
    <w:multiLevelType w:val="hybridMultilevel"/>
    <w:tmpl w:val="C69A9B7E"/>
    <w:lvl w:ilvl="0" w:tplc="D4184BBC">
      <w:start w:val="2"/>
      <w:numFmt w:val="bullet"/>
      <w:lvlText w:val="-"/>
      <w:lvlJc w:val="left"/>
      <w:pPr>
        <w:ind w:left="555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9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5" w:hanging="400"/>
      </w:pPr>
      <w:rPr>
        <w:rFonts w:ascii="Wingdings" w:hAnsi="Wingdings" w:hint="default"/>
      </w:rPr>
    </w:lvl>
  </w:abstractNum>
  <w:abstractNum w:abstractNumId="12" w15:restartNumberingAfterBreak="0">
    <w:nsid w:val="2934591B"/>
    <w:multiLevelType w:val="hybridMultilevel"/>
    <w:tmpl w:val="01ACA0B8"/>
    <w:lvl w:ilvl="0" w:tplc="19147910">
      <w:start w:val="12"/>
      <w:numFmt w:val="bullet"/>
      <w:lvlText w:val="○"/>
      <w:lvlJc w:val="left"/>
      <w:pPr>
        <w:ind w:left="760" w:hanging="360"/>
      </w:pPr>
      <w:rPr>
        <w:rFonts w:ascii="맑은 고딕" w:eastAsia="맑은 고딕" w:hAnsi="맑은 고딕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A110042"/>
    <w:multiLevelType w:val="hybridMultilevel"/>
    <w:tmpl w:val="E7F2C880"/>
    <w:lvl w:ilvl="0" w:tplc="572C8AA2">
      <w:start w:val="2"/>
      <w:numFmt w:val="bullet"/>
      <w:lvlText w:val="※"/>
      <w:lvlJc w:val="left"/>
      <w:pPr>
        <w:ind w:left="92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00"/>
      </w:pPr>
      <w:rPr>
        <w:rFonts w:ascii="Wingdings" w:hAnsi="Wingdings" w:hint="default"/>
      </w:rPr>
    </w:lvl>
  </w:abstractNum>
  <w:abstractNum w:abstractNumId="14" w15:restartNumberingAfterBreak="0">
    <w:nsid w:val="2DE574B2"/>
    <w:multiLevelType w:val="hybridMultilevel"/>
    <w:tmpl w:val="DB1676AC"/>
    <w:lvl w:ilvl="0" w:tplc="6ADE2A4A">
      <w:start w:val="12"/>
      <w:numFmt w:val="bullet"/>
      <w:lvlText w:val="○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42C2E81"/>
    <w:multiLevelType w:val="hybridMultilevel"/>
    <w:tmpl w:val="8542CE1E"/>
    <w:lvl w:ilvl="0" w:tplc="0409000F">
      <w:start w:val="1"/>
      <w:numFmt w:val="decimal"/>
      <w:lvlText w:val="%1."/>
      <w:lvlJc w:val="left"/>
      <w:pPr>
        <w:ind w:left="995" w:hanging="400"/>
      </w:pPr>
    </w:lvl>
    <w:lvl w:ilvl="1" w:tplc="04090019" w:tentative="1">
      <w:start w:val="1"/>
      <w:numFmt w:val="upperLetter"/>
      <w:lvlText w:val="%2."/>
      <w:lvlJc w:val="left"/>
      <w:pPr>
        <w:ind w:left="1395" w:hanging="400"/>
      </w:pPr>
    </w:lvl>
    <w:lvl w:ilvl="2" w:tplc="0409001B" w:tentative="1">
      <w:start w:val="1"/>
      <w:numFmt w:val="lowerRoman"/>
      <w:lvlText w:val="%3."/>
      <w:lvlJc w:val="right"/>
      <w:pPr>
        <w:ind w:left="1795" w:hanging="400"/>
      </w:pPr>
    </w:lvl>
    <w:lvl w:ilvl="3" w:tplc="0409000F" w:tentative="1">
      <w:start w:val="1"/>
      <w:numFmt w:val="decimal"/>
      <w:lvlText w:val="%4."/>
      <w:lvlJc w:val="left"/>
      <w:pPr>
        <w:ind w:left="2195" w:hanging="400"/>
      </w:pPr>
    </w:lvl>
    <w:lvl w:ilvl="4" w:tplc="04090019" w:tentative="1">
      <w:start w:val="1"/>
      <w:numFmt w:val="upperLetter"/>
      <w:lvlText w:val="%5."/>
      <w:lvlJc w:val="left"/>
      <w:pPr>
        <w:ind w:left="2595" w:hanging="400"/>
      </w:pPr>
    </w:lvl>
    <w:lvl w:ilvl="5" w:tplc="0409001B" w:tentative="1">
      <w:start w:val="1"/>
      <w:numFmt w:val="lowerRoman"/>
      <w:lvlText w:val="%6."/>
      <w:lvlJc w:val="right"/>
      <w:pPr>
        <w:ind w:left="2995" w:hanging="400"/>
      </w:pPr>
    </w:lvl>
    <w:lvl w:ilvl="6" w:tplc="0409000F" w:tentative="1">
      <w:start w:val="1"/>
      <w:numFmt w:val="decimal"/>
      <w:lvlText w:val="%7."/>
      <w:lvlJc w:val="left"/>
      <w:pPr>
        <w:ind w:left="3395" w:hanging="400"/>
      </w:pPr>
    </w:lvl>
    <w:lvl w:ilvl="7" w:tplc="04090019" w:tentative="1">
      <w:start w:val="1"/>
      <w:numFmt w:val="upperLetter"/>
      <w:lvlText w:val="%8."/>
      <w:lvlJc w:val="left"/>
      <w:pPr>
        <w:ind w:left="3795" w:hanging="400"/>
      </w:pPr>
    </w:lvl>
    <w:lvl w:ilvl="8" w:tplc="0409001B" w:tentative="1">
      <w:start w:val="1"/>
      <w:numFmt w:val="lowerRoman"/>
      <w:lvlText w:val="%9."/>
      <w:lvlJc w:val="right"/>
      <w:pPr>
        <w:ind w:left="4195" w:hanging="400"/>
      </w:pPr>
    </w:lvl>
  </w:abstractNum>
  <w:abstractNum w:abstractNumId="16" w15:restartNumberingAfterBreak="0">
    <w:nsid w:val="36505315"/>
    <w:multiLevelType w:val="hybridMultilevel"/>
    <w:tmpl w:val="98D217B2"/>
    <w:lvl w:ilvl="0" w:tplc="300CA96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eastAsia"/>
      </w:rPr>
    </w:lvl>
    <w:lvl w:ilvl="1" w:tplc="8D8A8BB8">
      <w:start w:val="12"/>
      <w:numFmt w:val="decimal"/>
      <w:lvlText w:val="%2."/>
      <w:lvlJc w:val="left"/>
      <w:pPr>
        <w:tabs>
          <w:tab w:val="num" w:pos="1660"/>
        </w:tabs>
        <w:ind w:left="1660" w:hanging="360"/>
      </w:pPr>
      <w:rPr>
        <w:rFonts w:hint="eastAsia"/>
      </w:rPr>
    </w:lvl>
    <w:lvl w:ilvl="2" w:tplc="8A7E73D2">
      <w:start w:val="3"/>
      <w:numFmt w:val="bullet"/>
      <w:lvlText w:val=""/>
      <w:lvlJc w:val="left"/>
      <w:pPr>
        <w:tabs>
          <w:tab w:val="num" w:pos="2060"/>
        </w:tabs>
        <w:ind w:left="2060" w:hanging="360"/>
      </w:pPr>
      <w:rPr>
        <w:rFonts w:ascii="Wingdings" w:eastAsia="굴림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00"/>
        </w:tabs>
        <w:ind w:left="25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900"/>
        </w:tabs>
        <w:ind w:left="29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0"/>
        </w:tabs>
        <w:ind w:left="33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00"/>
        </w:tabs>
        <w:ind w:left="37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4100"/>
        </w:tabs>
        <w:ind w:left="41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00"/>
      </w:pPr>
    </w:lvl>
  </w:abstractNum>
  <w:abstractNum w:abstractNumId="17" w15:restartNumberingAfterBreak="0">
    <w:nsid w:val="41161847"/>
    <w:multiLevelType w:val="hybridMultilevel"/>
    <w:tmpl w:val="099CE032"/>
    <w:lvl w:ilvl="0" w:tplc="CB08854A">
      <w:start w:val="1"/>
      <w:numFmt w:val="decimal"/>
      <w:lvlText w:val="%1."/>
      <w:lvlJc w:val="left"/>
      <w:pPr>
        <w:ind w:left="577" w:hanging="360"/>
      </w:pPr>
      <w:rPr>
        <w:rFonts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017" w:hanging="400"/>
      </w:pPr>
    </w:lvl>
    <w:lvl w:ilvl="2" w:tplc="0409001B" w:tentative="1">
      <w:start w:val="1"/>
      <w:numFmt w:val="lowerRoman"/>
      <w:lvlText w:val="%3."/>
      <w:lvlJc w:val="right"/>
      <w:pPr>
        <w:ind w:left="1417" w:hanging="400"/>
      </w:pPr>
    </w:lvl>
    <w:lvl w:ilvl="3" w:tplc="0409000F" w:tentative="1">
      <w:start w:val="1"/>
      <w:numFmt w:val="decimal"/>
      <w:lvlText w:val="%4."/>
      <w:lvlJc w:val="left"/>
      <w:pPr>
        <w:ind w:left="1817" w:hanging="400"/>
      </w:pPr>
    </w:lvl>
    <w:lvl w:ilvl="4" w:tplc="04090019" w:tentative="1">
      <w:start w:val="1"/>
      <w:numFmt w:val="upperLetter"/>
      <w:lvlText w:val="%5."/>
      <w:lvlJc w:val="left"/>
      <w:pPr>
        <w:ind w:left="2217" w:hanging="400"/>
      </w:pPr>
    </w:lvl>
    <w:lvl w:ilvl="5" w:tplc="0409001B" w:tentative="1">
      <w:start w:val="1"/>
      <w:numFmt w:val="lowerRoman"/>
      <w:lvlText w:val="%6."/>
      <w:lvlJc w:val="right"/>
      <w:pPr>
        <w:ind w:left="2617" w:hanging="400"/>
      </w:pPr>
    </w:lvl>
    <w:lvl w:ilvl="6" w:tplc="0409000F" w:tentative="1">
      <w:start w:val="1"/>
      <w:numFmt w:val="decimal"/>
      <w:lvlText w:val="%7."/>
      <w:lvlJc w:val="left"/>
      <w:pPr>
        <w:ind w:left="3017" w:hanging="400"/>
      </w:pPr>
    </w:lvl>
    <w:lvl w:ilvl="7" w:tplc="04090019" w:tentative="1">
      <w:start w:val="1"/>
      <w:numFmt w:val="upperLetter"/>
      <w:lvlText w:val="%8."/>
      <w:lvlJc w:val="left"/>
      <w:pPr>
        <w:ind w:left="3417" w:hanging="400"/>
      </w:pPr>
    </w:lvl>
    <w:lvl w:ilvl="8" w:tplc="0409001B" w:tentative="1">
      <w:start w:val="1"/>
      <w:numFmt w:val="lowerRoman"/>
      <w:lvlText w:val="%9."/>
      <w:lvlJc w:val="right"/>
      <w:pPr>
        <w:ind w:left="3817" w:hanging="400"/>
      </w:pPr>
    </w:lvl>
  </w:abstractNum>
  <w:abstractNum w:abstractNumId="18" w15:restartNumberingAfterBreak="0">
    <w:nsid w:val="47821668"/>
    <w:multiLevelType w:val="hybridMultilevel"/>
    <w:tmpl w:val="2376E55A"/>
    <w:lvl w:ilvl="0" w:tplc="9C9A2FB8">
      <w:start w:val="1"/>
      <w:numFmt w:val="decimal"/>
      <w:lvlText w:val="%1)"/>
      <w:lvlJc w:val="left"/>
      <w:pPr>
        <w:ind w:left="559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999" w:hanging="400"/>
      </w:pPr>
    </w:lvl>
    <w:lvl w:ilvl="2" w:tplc="0409001B" w:tentative="1">
      <w:start w:val="1"/>
      <w:numFmt w:val="lowerRoman"/>
      <w:lvlText w:val="%3."/>
      <w:lvlJc w:val="right"/>
      <w:pPr>
        <w:ind w:left="1399" w:hanging="400"/>
      </w:pPr>
    </w:lvl>
    <w:lvl w:ilvl="3" w:tplc="0409000F" w:tentative="1">
      <w:start w:val="1"/>
      <w:numFmt w:val="decimal"/>
      <w:lvlText w:val="%4."/>
      <w:lvlJc w:val="left"/>
      <w:pPr>
        <w:ind w:left="1799" w:hanging="400"/>
      </w:pPr>
    </w:lvl>
    <w:lvl w:ilvl="4" w:tplc="04090019" w:tentative="1">
      <w:start w:val="1"/>
      <w:numFmt w:val="upperLetter"/>
      <w:lvlText w:val="%5."/>
      <w:lvlJc w:val="left"/>
      <w:pPr>
        <w:ind w:left="2199" w:hanging="400"/>
      </w:pPr>
    </w:lvl>
    <w:lvl w:ilvl="5" w:tplc="0409001B" w:tentative="1">
      <w:start w:val="1"/>
      <w:numFmt w:val="lowerRoman"/>
      <w:lvlText w:val="%6."/>
      <w:lvlJc w:val="right"/>
      <w:pPr>
        <w:ind w:left="2599" w:hanging="400"/>
      </w:pPr>
    </w:lvl>
    <w:lvl w:ilvl="6" w:tplc="0409000F" w:tentative="1">
      <w:start w:val="1"/>
      <w:numFmt w:val="decimal"/>
      <w:lvlText w:val="%7."/>
      <w:lvlJc w:val="left"/>
      <w:pPr>
        <w:ind w:left="2999" w:hanging="400"/>
      </w:pPr>
    </w:lvl>
    <w:lvl w:ilvl="7" w:tplc="04090019" w:tentative="1">
      <w:start w:val="1"/>
      <w:numFmt w:val="upperLetter"/>
      <w:lvlText w:val="%8."/>
      <w:lvlJc w:val="left"/>
      <w:pPr>
        <w:ind w:left="3399" w:hanging="400"/>
      </w:pPr>
    </w:lvl>
    <w:lvl w:ilvl="8" w:tplc="0409001B" w:tentative="1">
      <w:start w:val="1"/>
      <w:numFmt w:val="lowerRoman"/>
      <w:lvlText w:val="%9."/>
      <w:lvlJc w:val="right"/>
      <w:pPr>
        <w:ind w:left="3799" w:hanging="400"/>
      </w:pPr>
    </w:lvl>
  </w:abstractNum>
  <w:abstractNum w:abstractNumId="19" w15:restartNumberingAfterBreak="0">
    <w:nsid w:val="4B5843F6"/>
    <w:multiLevelType w:val="hybridMultilevel"/>
    <w:tmpl w:val="3320AF8A"/>
    <w:lvl w:ilvl="0" w:tplc="D850F8E0">
      <w:start w:val="12"/>
      <w:numFmt w:val="bullet"/>
      <w:lvlText w:val="○"/>
      <w:lvlJc w:val="left"/>
      <w:pPr>
        <w:ind w:left="560" w:hanging="360"/>
      </w:pPr>
      <w:rPr>
        <w:rFonts w:ascii="-윤고딕320" w:eastAsia="-윤고딕320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0" w15:restartNumberingAfterBreak="0">
    <w:nsid w:val="4F3C7394"/>
    <w:multiLevelType w:val="hybridMultilevel"/>
    <w:tmpl w:val="7910CCB0"/>
    <w:lvl w:ilvl="0" w:tplc="8DD470D0">
      <w:numFmt w:val="bullet"/>
      <w:lvlText w:val="-"/>
      <w:lvlJc w:val="left"/>
      <w:pPr>
        <w:ind w:left="8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1" w15:restartNumberingAfterBreak="0">
    <w:nsid w:val="4FA93EC2"/>
    <w:multiLevelType w:val="hybridMultilevel"/>
    <w:tmpl w:val="A1A027A2"/>
    <w:lvl w:ilvl="0" w:tplc="3604AA2A">
      <w:start w:val="1"/>
      <w:numFmt w:val="decimal"/>
      <w:lvlText w:val="%1)"/>
      <w:lvlJc w:val="left"/>
      <w:pPr>
        <w:ind w:left="54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68" w:hanging="440"/>
      </w:pPr>
    </w:lvl>
    <w:lvl w:ilvl="2" w:tplc="0409001B" w:tentative="1">
      <w:start w:val="1"/>
      <w:numFmt w:val="lowerRoman"/>
      <w:lvlText w:val="%3."/>
      <w:lvlJc w:val="right"/>
      <w:pPr>
        <w:ind w:left="1508" w:hanging="440"/>
      </w:pPr>
    </w:lvl>
    <w:lvl w:ilvl="3" w:tplc="0409000F" w:tentative="1">
      <w:start w:val="1"/>
      <w:numFmt w:val="decimal"/>
      <w:lvlText w:val="%4."/>
      <w:lvlJc w:val="left"/>
      <w:pPr>
        <w:ind w:left="1948" w:hanging="440"/>
      </w:pPr>
    </w:lvl>
    <w:lvl w:ilvl="4" w:tplc="04090019" w:tentative="1">
      <w:start w:val="1"/>
      <w:numFmt w:val="upperLetter"/>
      <w:lvlText w:val="%5."/>
      <w:lvlJc w:val="left"/>
      <w:pPr>
        <w:ind w:left="2388" w:hanging="440"/>
      </w:pPr>
    </w:lvl>
    <w:lvl w:ilvl="5" w:tplc="0409001B" w:tentative="1">
      <w:start w:val="1"/>
      <w:numFmt w:val="lowerRoman"/>
      <w:lvlText w:val="%6."/>
      <w:lvlJc w:val="right"/>
      <w:pPr>
        <w:ind w:left="2828" w:hanging="440"/>
      </w:pPr>
    </w:lvl>
    <w:lvl w:ilvl="6" w:tplc="0409000F" w:tentative="1">
      <w:start w:val="1"/>
      <w:numFmt w:val="decimal"/>
      <w:lvlText w:val="%7."/>
      <w:lvlJc w:val="left"/>
      <w:pPr>
        <w:ind w:left="3268" w:hanging="440"/>
      </w:pPr>
    </w:lvl>
    <w:lvl w:ilvl="7" w:tplc="04090019" w:tentative="1">
      <w:start w:val="1"/>
      <w:numFmt w:val="upperLetter"/>
      <w:lvlText w:val="%8."/>
      <w:lvlJc w:val="left"/>
      <w:pPr>
        <w:ind w:left="3708" w:hanging="440"/>
      </w:pPr>
    </w:lvl>
    <w:lvl w:ilvl="8" w:tplc="0409001B" w:tentative="1">
      <w:start w:val="1"/>
      <w:numFmt w:val="lowerRoman"/>
      <w:lvlText w:val="%9."/>
      <w:lvlJc w:val="right"/>
      <w:pPr>
        <w:ind w:left="4148" w:hanging="440"/>
      </w:pPr>
    </w:lvl>
  </w:abstractNum>
  <w:abstractNum w:abstractNumId="22" w15:restartNumberingAfterBreak="0">
    <w:nsid w:val="536E67C2"/>
    <w:multiLevelType w:val="hybridMultilevel"/>
    <w:tmpl w:val="9B9A1278"/>
    <w:lvl w:ilvl="0" w:tplc="B010D49A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3" w15:restartNumberingAfterBreak="0">
    <w:nsid w:val="53983182"/>
    <w:multiLevelType w:val="hybridMultilevel"/>
    <w:tmpl w:val="017E796C"/>
    <w:lvl w:ilvl="0" w:tplc="04090009">
      <w:start w:val="1"/>
      <w:numFmt w:val="bullet"/>
      <w:lvlText w:val=""/>
      <w:lvlJc w:val="left"/>
      <w:pPr>
        <w:ind w:left="99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00"/>
      </w:pPr>
      <w:rPr>
        <w:rFonts w:ascii="Wingdings" w:hAnsi="Wingdings" w:hint="default"/>
      </w:rPr>
    </w:lvl>
  </w:abstractNum>
  <w:abstractNum w:abstractNumId="24" w15:restartNumberingAfterBreak="0">
    <w:nsid w:val="579708E2"/>
    <w:multiLevelType w:val="hybridMultilevel"/>
    <w:tmpl w:val="3D6CC4FC"/>
    <w:lvl w:ilvl="0" w:tplc="D8FAAB12">
      <w:start w:val="1"/>
      <w:numFmt w:val="decimal"/>
      <w:lvlText w:val="%1)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9" w:hanging="400"/>
      </w:pPr>
    </w:lvl>
    <w:lvl w:ilvl="2" w:tplc="0409001B" w:tentative="1">
      <w:start w:val="1"/>
      <w:numFmt w:val="lowerRoman"/>
      <w:lvlText w:val="%3."/>
      <w:lvlJc w:val="right"/>
      <w:pPr>
        <w:ind w:left="1399" w:hanging="400"/>
      </w:pPr>
    </w:lvl>
    <w:lvl w:ilvl="3" w:tplc="0409000F" w:tentative="1">
      <w:start w:val="1"/>
      <w:numFmt w:val="decimal"/>
      <w:lvlText w:val="%4."/>
      <w:lvlJc w:val="left"/>
      <w:pPr>
        <w:ind w:left="1799" w:hanging="400"/>
      </w:pPr>
    </w:lvl>
    <w:lvl w:ilvl="4" w:tplc="04090019" w:tentative="1">
      <w:start w:val="1"/>
      <w:numFmt w:val="upperLetter"/>
      <w:lvlText w:val="%5."/>
      <w:lvlJc w:val="left"/>
      <w:pPr>
        <w:ind w:left="2199" w:hanging="400"/>
      </w:pPr>
    </w:lvl>
    <w:lvl w:ilvl="5" w:tplc="0409001B" w:tentative="1">
      <w:start w:val="1"/>
      <w:numFmt w:val="lowerRoman"/>
      <w:lvlText w:val="%6."/>
      <w:lvlJc w:val="right"/>
      <w:pPr>
        <w:ind w:left="2599" w:hanging="400"/>
      </w:pPr>
    </w:lvl>
    <w:lvl w:ilvl="6" w:tplc="0409000F" w:tentative="1">
      <w:start w:val="1"/>
      <w:numFmt w:val="decimal"/>
      <w:lvlText w:val="%7."/>
      <w:lvlJc w:val="left"/>
      <w:pPr>
        <w:ind w:left="2999" w:hanging="400"/>
      </w:pPr>
    </w:lvl>
    <w:lvl w:ilvl="7" w:tplc="04090019" w:tentative="1">
      <w:start w:val="1"/>
      <w:numFmt w:val="upperLetter"/>
      <w:lvlText w:val="%8."/>
      <w:lvlJc w:val="left"/>
      <w:pPr>
        <w:ind w:left="3399" w:hanging="400"/>
      </w:pPr>
    </w:lvl>
    <w:lvl w:ilvl="8" w:tplc="0409001B" w:tentative="1">
      <w:start w:val="1"/>
      <w:numFmt w:val="lowerRoman"/>
      <w:lvlText w:val="%9."/>
      <w:lvlJc w:val="right"/>
      <w:pPr>
        <w:ind w:left="3799" w:hanging="400"/>
      </w:pPr>
    </w:lvl>
  </w:abstractNum>
  <w:abstractNum w:abstractNumId="25" w15:restartNumberingAfterBreak="0">
    <w:nsid w:val="60DA5346"/>
    <w:multiLevelType w:val="hybridMultilevel"/>
    <w:tmpl w:val="42C26982"/>
    <w:lvl w:ilvl="0" w:tplc="4C36248A">
      <w:start w:val="8"/>
      <w:numFmt w:val="bullet"/>
      <w:lvlText w:val="○"/>
      <w:lvlJc w:val="left"/>
      <w:pPr>
        <w:ind w:left="560" w:hanging="360"/>
      </w:pPr>
      <w:rPr>
        <w:rFonts w:ascii="맑은 고딕" w:eastAsia="맑은 고딕" w:hAnsi="맑은 고딕" w:cs="굴림" w:hint="eastAsia"/>
        <w:b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6" w15:restartNumberingAfterBreak="0">
    <w:nsid w:val="62EF24E3"/>
    <w:multiLevelType w:val="hybridMultilevel"/>
    <w:tmpl w:val="56B488B4"/>
    <w:lvl w:ilvl="0" w:tplc="90E2A382">
      <w:start w:val="1"/>
      <w:numFmt w:val="decimal"/>
      <w:lvlText w:val="%1."/>
      <w:lvlJc w:val="left"/>
      <w:pPr>
        <w:ind w:left="775" w:hanging="37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5C8685F"/>
    <w:multiLevelType w:val="hybridMultilevel"/>
    <w:tmpl w:val="6BD2B5BC"/>
    <w:lvl w:ilvl="0" w:tplc="6742E3C4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430"/>
        </w:tabs>
        <w:ind w:left="143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30"/>
        </w:tabs>
        <w:ind w:left="223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630"/>
        </w:tabs>
        <w:ind w:left="263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0"/>
        </w:tabs>
        <w:ind w:left="303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30"/>
        </w:tabs>
        <w:ind w:left="343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830"/>
        </w:tabs>
        <w:ind w:left="383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30"/>
        </w:tabs>
        <w:ind w:left="4230" w:hanging="400"/>
      </w:pPr>
    </w:lvl>
  </w:abstractNum>
  <w:abstractNum w:abstractNumId="28" w15:restartNumberingAfterBreak="0">
    <w:nsid w:val="66B909E2"/>
    <w:multiLevelType w:val="hybridMultilevel"/>
    <w:tmpl w:val="4C8027DA"/>
    <w:lvl w:ilvl="0" w:tplc="76B4578E">
      <w:start w:val="2"/>
      <w:numFmt w:val="bullet"/>
      <w:lvlText w:val=""/>
      <w:lvlJc w:val="left"/>
      <w:pPr>
        <w:ind w:left="786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29" w15:restartNumberingAfterBreak="0">
    <w:nsid w:val="66D558BC"/>
    <w:multiLevelType w:val="hybridMultilevel"/>
    <w:tmpl w:val="CE0880F4"/>
    <w:lvl w:ilvl="0" w:tplc="5BFC65F4">
      <w:start w:val="2"/>
      <w:numFmt w:val="bullet"/>
      <w:lvlText w:val="※"/>
      <w:lvlJc w:val="left"/>
      <w:pPr>
        <w:ind w:left="5038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547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87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27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667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707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47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87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8278" w:hanging="400"/>
      </w:pPr>
      <w:rPr>
        <w:rFonts w:ascii="Wingdings" w:hAnsi="Wingdings" w:hint="default"/>
      </w:rPr>
    </w:lvl>
  </w:abstractNum>
  <w:abstractNum w:abstractNumId="30" w15:restartNumberingAfterBreak="0">
    <w:nsid w:val="66E358E9"/>
    <w:multiLevelType w:val="hybridMultilevel"/>
    <w:tmpl w:val="8A88FCA6"/>
    <w:lvl w:ilvl="0" w:tplc="0414F736">
      <w:start w:val="1"/>
      <w:numFmt w:val="decimal"/>
      <w:lvlText w:val="%1."/>
      <w:lvlJc w:val="left"/>
      <w:pPr>
        <w:ind w:left="57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17" w:hanging="400"/>
      </w:pPr>
    </w:lvl>
    <w:lvl w:ilvl="2" w:tplc="0409001B" w:tentative="1">
      <w:start w:val="1"/>
      <w:numFmt w:val="lowerRoman"/>
      <w:lvlText w:val="%3."/>
      <w:lvlJc w:val="right"/>
      <w:pPr>
        <w:ind w:left="1417" w:hanging="400"/>
      </w:pPr>
    </w:lvl>
    <w:lvl w:ilvl="3" w:tplc="0409000F" w:tentative="1">
      <w:start w:val="1"/>
      <w:numFmt w:val="decimal"/>
      <w:lvlText w:val="%4."/>
      <w:lvlJc w:val="left"/>
      <w:pPr>
        <w:ind w:left="1817" w:hanging="400"/>
      </w:pPr>
    </w:lvl>
    <w:lvl w:ilvl="4" w:tplc="04090019" w:tentative="1">
      <w:start w:val="1"/>
      <w:numFmt w:val="upperLetter"/>
      <w:lvlText w:val="%5."/>
      <w:lvlJc w:val="left"/>
      <w:pPr>
        <w:ind w:left="2217" w:hanging="400"/>
      </w:pPr>
    </w:lvl>
    <w:lvl w:ilvl="5" w:tplc="0409001B" w:tentative="1">
      <w:start w:val="1"/>
      <w:numFmt w:val="lowerRoman"/>
      <w:lvlText w:val="%6."/>
      <w:lvlJc w:val="right"/>
      <w:pPr>
        <w:ind w:left="2617" w:hanging="400"/>
      </w:pPr>
    </w:lvl>
    <w:lvl w:ilvl="6" w:tplc="0409000F" w:tentative="1">
      <w:start w:val="1"/>
      <w:numFmt w:val="decimal"/>
      <w:lvlText w:val="%7."/>
      <w:lvlJc w:val="left"/>
      <w:pPr>
        <w:ind w:left="3017" w:hanging="400"/>
      </w:pPr>
    </w:lvl>
    <w:lvl w:ilvl="7" w:tplc="04090019" w:tentative="1">
      <w:start w:val="1"/>
      <w:numFmt w:val="upperLetter"/>
      <w:lvlText w:val="%8."/>
      <w:lvlJc w:val="left"/>
      <w:pPr>
        <w:ind w:left="3417" w:hanging="400"/>
      </w:pPr>
    </w:lvl>
    <w:lvl w:ilvl="8" w:tplc="0409001B" w:tentative="1">
      <w:start w:val="1"/>
      <w:numFmt w:val="lowerRoman"/>
      <w:lvlText w:val="%9."/>
      <w:lvlJc w:val="right"/>
      <w:pPr>
        <w:ind w:left="3817" w:hanging="400"/>
      </w:pPr>
    </w:lvl>
  </w:abstractNum>
  <w:abstractNum w:abstractNumId="31" w15:restartNumberingAfterBreak="0">
    <w:nsid w:val="6AA456F4"/>
    <w:multiLevelType w:val="hybridMultilevel"/>
    <w:tmpl w:val="3348D152"/>
    <w:lvl w:ilvl="0" w:tplc="04090001">
      <w:start w:val="1"/>
      <w:numFmt w:val="bullet"/>
      <w:lvlText w:val=""/>
      <w:lvlJc w:val="left"/>
      <w:pPr>
        <w:ind w:left="99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00"/>
      </w:pPr>
      <w:rPr>
        <w:rFonts w:ascii="Wingdings" w:hAnsi="Wingdings" w:hint="default"/>
      </w:rPr>
    </w:lvl>
  </w:abstractNum>
  <w:num w:numId="1" w16cid:durableId="533924997">
    <w:abstractNumId w:val="27"/>
  </w:num>
  <w:num w:numId="2" w16cid:durableId="1312438795">
    <w:abstractNumId w:val="3"/>
  </w:num>
  <w:num w:numId="3" w16cid:durableId="1726293419">
    <w:abstractNumId w:val="0"/>
  </w:num>
  <w:num w:numId="4" w16cid:durableId="115876567">
    <w:abstractNumId w:val="16"/>
  </w:num>
  <w:num w:numId="5" w16cid:durableId="966813457">
    <w:abstractNumId w:val="2"/>
  </w:num>
  <w:num w:numId="6" w16cid:durableId="1385908931">
    <w:abstractNumId w:val="6"/>
  </w:num>
  <w:num w:numId="7" w16cid:durableId="1750270622">
    <w:abstractNumId w:val="1"/>
  </w:num>
  <w:num w:numId="8" w16cid:durableId="1619411119">
    <w:abstractNumId w:val="9"/>
  </w:num>
  <w:num w:numId="9" w16cid:durableId="1041592235">
    <w:abstractNumId w:val="29"/>
  </w:num>
  <w:num w:numId="10" w16cid:durableId="993993165">
    <w:abstractNumId w:val="28"/>
  </w:num>
  <w:num w:numId="11" w16cid:durableId="973368664">
    <w:abstractNumId w:val="13"/>
  </w:num>
  <w:num w:numId="12" w16cid:durableId="646327635">
    <w:abstractNumId w:val="4"/>
  </w:num>
  <w:num w:numId="13" w16cid:durableId="220989215">
    <w:abstractNumId w:val="20"/>
  </w:num>
  <w:num w:numId="14" w16cid:durableId="2001690932">
    <w:abstractNumId w:val="5"/>
  </w:num>
  <w:num w:numId="15" w16cid:durableId="1118717656">
    <w:abstractNumId w:val="12"/>
  </w:num>
  <w:num w:numId="16" w16cid:durableId="969745965">
    <w:abstractNumId w:val="14"/>
  </w:num>
  <w:num w:numId="17" w16cid:durableId="601380325">
    <w:abstractNumId w:val="10"/>
  </w:num>
  <w:num w:numId="18" w16cid:durableId="965743663">
    <w:abstractNumId w:val="25"/>
  </w:num>
  <w:num w:numId="19" w16cid:durableId="149441667">
    <w:abstractNumId w:val="24"/>
  </w:num>
  <w:num w:numId="20" w16cid:durableId="939602291">
    <w:abstractNumId w:val="17"/>
  </w:num>
  <w:num w:numId="21" w16cid:durableId="268975267">
    <w:abstractNumId w:val="19"/>
  </w:num>
  <w:num w:numId="22" w16cid:durableId="72626101">
    <w:abstractNumId w:val="18"/>
  </w:num>
  <w:num w:numId="23" w16cid:durableId="658004754">
    <w:abstractNumId w:val="30"/>
  </w:num>
  <w:num w:numId="24" w16cid:durableId="977607148">
    <w:abstractNumId w:val="26"/>
  </w:num>
  <w:num w:numId="25" w16cid:durableId="1017659940">
    <w:abstractNumId w:val="11"/>
  </w:num>
  <w:num w:numId="26" w16cid:durableId="1382435899">
    <w:abstractNumId w:val="7"/>
  </w:num>
  <w:num w:numId="27" w16cid:durableId="984503371">
    <w:abstractNumId w:val="8"/>
  </w:num>
  <w:num w:numId="28" w16cid:durableId="531840393">
    <w:abstractNumId w:val="15"/>
  </w:num>
  <w:num w:numId="29" w16cid:durableId="2123988438">
    <w:abstractNumId w:val="31"/>
  </w:num>
  <w:num w:numId="30" w16cid:durableId="2108038130">
    <w:abstractNumId w:val="23"/>
  </w:num>
  <w:num w:numId="31" w16cid:durableId="1035614580">
    <w:abstractNumId w:val="22"/>
  </w:num>
  <w:num w:numId="32" w16cid:durableId="7551598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 style="mso-position-vertical-relative:line" fill="f" fillcolor="white" stroke="f">
      <v:fill color="white" on="f"/>
      <v:stroke on="f"/>
      <o:colormru v:ext="edit" colors="#e8ee00,#fff7e1,white,#edffc5,#f4ffdd,#e8eef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sjAxNLKwNDc1NDNR0lEKTi0uzszPAykwrQUAWi2+LSwAAAA="/>
  </w:docVars>
  <w:rsids>
    <w:rsidRoot w:val="007F474A"/>
    <w:rsid w:val="00001882"/>
    <w:rsid w:val="0000207D"/>
    <w:rsid w:val="00004C18"/>
    <w:rsid w:val="00004D58"/>
    <w:rsid w:val="00007238"/>
    <w:rsid w:val="000073B6"/>
    <w:rsid w:val="00007AE1"/>
    <w:rsid w:val="00011CDA"/>
    <w:rsid w:val="00011D8F"/>
    <w:rsid w:val="00012550"/>
    <w:rsid w:val="00012B22"/>
    <w:rsid w:val="000163EA"/>
    <w:rsid w:val="00017A8B"/>
    <w:rsid w:val="00020394"/>
    <w:rsid w:val="00020F85"/>
    <w:rsid w:val="000214BD"/>
    <w:rsid w:val="00021A22"/>
    <w:rsid w:val="0002369D"/>
    <w:rsid w:val="00024EEB"/>
    <w:rsid w:val="000263F5"/>
    <w:rsid w:val="00027FF2"/>
    <w:rsid w:val="0003086F"/>
    <w:rsid w:val="00032C8B"/>
    <w:rsid w:val="0003301F"/>
    <w:rsid w:val="00033AF3"/>
    <w:rsid w:val="00034609"/>
    <w:rsid w:val="00035CF5"/>
    <w:rsid w:val="00035F7D"/>
    <w:rsid w:val="0003656B"/>
    <w:rsid w:val="00036995"/>
    <w:rsid w:val="00036AB4"/>
    <w:rsid w:val="000409A6"/>
    <w:rsid w:val="000415CE"/>
    <w:rsid w:val="000416D0"/>
    <w:rsid w:val="000419F3"/>
    <w:rsid w:val="000432BA"/>
    <w:rsid w:val="00045175"/>
    <w:rsid w:val="000451BE"/>
    <w:rsid w:val="0004722E"/>
    <w:rsid w:val="000475EF"/>
    <w:rsid w:val="000521DB"/>
    <w:rsid w:val="00052591"/>
    <w:rsid w:val="0006097B"/>
    <w:rsid w:val="00063505"/>
    <w:rsid w:val="000636A1"/>
    <w:rsid w:val="000649C1"/>
    <w:rsid w:val="000655C0"/>
    <w:rsid w:val="0006606A"/>
    <w:rsid w:val="000668FC"/>
    <w:rsid w:val="00067312"/>
    <w:rsid w:val="000701FE"/>
    <w:rsid w:val="00072E02"/>
    <w:rsid w:val="000751EB"/>
    <w:rsid w:val="000752A5"/>
    <w:rsid w:val="000762A6"/>
    <w:rsid w:val="0008000D"/>
    <w:rsid w:val="00080ECE"/>
    <w:rsid w:val="00086CAD"/>
    <w:rsid w:val="0009112E"/>
    <w:rsid w:val="000913E0"/>
    <w:rsid w:val="0009153B"/>
    <w:rsid w:val="00092434"/>
    <w:rsid w:val="00095BCD"/>
    <w:rsid w:val="000960D3"/>
    <w:rsid w:val="00096404"/>
    <w:rsid w:val="00096CDE"/>
    <w:rsid w:val="00096EBE"/>
    <w:rsid w:val="000A0A93"/>
    <w:rsid w:val="000A1554"/>
    <w:rsid w:val="000A316C"/>
    <w:rsid w:val="000A4AE0"/>
    <w:rsid w:val="000A6021"/>
    <w:rsid w:val="000A627E"/>
    <w:rsid w:val="000A794F"/>
    <w:rsid w:val="000B6852"/>
    <w:rsid w:val="000B6A9C"/>
    <w:rsid w:val="000C26FE"/>
    <w:rsid w:val="000C317F"/>
    <w:rsid w:val="000C4304"/>
    <w:rsid w:val="000C7599"/>
    <w:rsid w:val="000D09DD"/>
    <w:rsid w:val="000D3B7B"/>
    <w:rsid w:val="000D3C98"/>
    <w:rsid w:val="000E12F4"/>
    <w:rsid w:val="000E20CA"/>
    <w:rsid w:val="000E374E"/>
    <w:rsid w:val="000E4468"/>
    <w:rsid w:val="000E54C9"/>
    <w:rsid w:val="000E79AE"/>
    <w:rsid w:val="000F09D5"/>
    <w:rsid w:val="000F33A2"/>
    <w:rsid w:val="00100ED0"/>
    <w:rsid w:val="00101D09"/>
    <w:rsid w:val="001026D4"/>
    <w:rsid w:val="00103180"/>
    <w:rsid w:val="0010521F"/>
    <w:rsid w:val="00106BB5"/>
    <w:rsid w:val="00111FEE"/>
    <w:rsid w:val="001123F5"/>
    <w:rsid w:val="00112DE9"/>
    <w:rsid w:val="00113E78"/>
    <w:rsid w:val="001175F4"/>
    <w:rsid w:val="00117795"/>
    <w:rsid w:val="00117ACD"/>
    <w:rsid w:val="00120BAD"/>
    <w:rsid w:val="0012131B"/>
    <w:rsid w:val="00125AE7"/>
    <w:rsid w:val="00127BF4"/>
    <w:rsid w:val="00130A53"/>
    <w:rsid w:val="0013232D"/>
    <w:rsid w:val="001335B3"/>
    <w:rsid w:val="0013368D"/>
    <w:rsid w:val="0013449D"/>
    <w:rsid w:val="001348F5"/>
    <w:rsid w:val="001366A1"/>
    <w:rsid w:val="001370AA"/>
    <w:rsid w:val="00137683"/>
    <w:rsid w:val="00143D95"/>
    <w:rsid w:val="00145415"/>
    <w:rsid w:val="00146CF0"/>
    <w:rsid w:val="00146E0D"/>
    <w:rsid w:val="00150985"/>
    <w:rsid w:val="00150C2C"/>
    <w:rsid w:val="00151D55"/>
    <w:rsid w:val="00152C34"/>
    <w:rsid w:val="00154971"/>
    <w:rsid w:val="001604D7"/>
    <w:rsid w:val="0016061A"/>
    <w:rsid w:val="0016116F"/>
    <w:rsid w:val="00162114"/>
    <w:rsid w:val="0016450B"/>
    <w:rsid w:val="00165807"/>
    <w:rsid w:val="00165F95"/>
    <w:rsid w:val="00166C67"/>
    <w:rsid w:val="00171973"/>
    <w:rsid w:val="00174210"/>
    <w:rsid w:val="001754BD"/>
    <w:rsid w:val="00176C4C"/>
    <w:rsid w:val="00181803"/>
    <w:rsid w:val="00181992"/>
    <w:rsid w:val="0018288A"/>
    <w:rsid w:val="00183B51"/>
    <w:rsid w:val="00184419"/>
    <w:rsid w:val="00191641"/>
    <w:rsid w:val="00192E47"/>
    <w:rsid w:val="0019407A"/>
    <w:rsid w:val="00194FB2"/>
    <w:rsid w:val="001951E3"/>
    <w:rsid w:val="00195748"/>
    <w:rsid w:val="00197146"/>
    <w:rsid w:val="001A017D"/>
    <w:rsid w:val="001A0857"/>
    <w:rsid w:val="001A167B"/>
    <w:rsid w:val="001A7B8F"/>
    <w:rsid w:val="001B175E"/>
    <w:rsid w:val="001B3FA4"/>
    <w:rsid w:val="001B69E1"/>
    <w:rsid w:val="001B7204"/>
    <w:rsid w:val="001B7B05"/>
    <w:rsid w:val="001C1D40"/>
    <w:rsid w:val="001C2DB4"/>
    <w:rsid w:val="001C300B"/>
    <w:rsid w:val="001C492C"/>
    <w:rsid w:val="001C5326"/>
    <w:rsid w:val="001C5E1B"/>
    <w:rsid w:val="001D255E"/>
    <w:rsid w:val="001D3706"/>
    <w:rsid w:val="001D6A62"/>
    <w:rsid w:val="001D6D8C"/>
    <w:rsid w:val="001E1B97"/>
    <w:rsid w:val="001E58BB"/>
    <w:rsid w:val="001F3CB6"/>
    <w:rsid w:val="001F41B0"/>
    <w:rsid w:val="001F41E6"/>
    <w:rsid w:val="001F658A"/>
    <w:rsid w:val="00202310"/>
    <w:rsid w:val="00203DCD"/>
    <w:rsid w:val="0020547C"/>
    <w:rsid w:val="002129B7"/>
    <w:rsid w:val="00213593"/>
    <w:rsid w:val="00213C18"/>
    <w:rsid w:val="00214F0A"/>
    <w:rsid w:val="00214FCC"/>
    <w:rsid w:val="0021788B"/>
    <w:rsid w:val="0021793B"/>
    <w:rsid w:val="002208C4"/>
    <w:rsid w:val="002221B1"/>
    <w:rsid w:val="00222955"/>
    <w:rsid w:val="00222976"/>
    <w:rsid w:val="00222A31"/>
    <w:rsid w:val="0022300B"/>
    <w:rsid w:val="002237D6"/>
    <w:rsid w:val="002240E1"/>
    <w:rsid w:val="002247FD"/>
    <w:rsid w:val="00227E52"/>
    <w:rsid w:val="002302FB"/>
    <w:rsid w:val="00230F9A"/>
    <w:rsid w:val="00232D19"/>
    <w:rsid w:val="00234E9D"/>
    <w:rsid w:val="00235506"/>
    <w:rsid w:val="00235D5C"/>
    <w:rsid w:val="002367F9"/>
    <w:rsid w:val="0024055A"/>
    <w:rsid w:val="00240737"/>
    <w:rsid w:val="0024490E"/>
    <w:rsid w:val="00244D6F"/>
    <w:rsid w:val="00246129"/>
    <w:rsid w:val="00246B59"/>
    <w:rsid w:val="002506FE"/>
    <w:rsid w:val="002530C0"/>
    <w:rsid w:val="0025380D"/>
    <w:rsid w:val="0025622D"/>
    <w:rsid w:val="002609BD"/>
    <w:rsid w:val="00260E03"/>
    <w:rsid w:val="0026254C"/>
    <w:rsid w:val="0026274D"/>
    <w:rsid w:val="00263293"/>
    <w:rsid w:val="00264375"/>
    <w:rsid w:val="00265067"/>
    <w:rsid w:val="00266879"/>
    <w:rsid w:val="00270C13"/>
    <w:rsid w:val="0027143A"/>
    <w:rsid w:val="00271B3D"/>
    <w:rsid w:val="00274F69"/>
    <w:rsid w:val="00275204"/>
    <w:rsid w:val="0027623C"/>
    <w:rsid w:val="0027790F"/>
    <w:rsid w:val="0028198F"/>
    <w:rsid w:val="00284976"/>
    <w:rsid w:val="002916A1"/>
    <w:rsid w:val="002919AB"/>
    <w:rsid w:val="00292502"/>
    <w:rsid w:val="002953D9"/>
    <w:rsid w:val="002A14E3"/>
    <w:rsid w:val="002A20BD"/>
    <w:rsid w:val="002A3265"/>
    <w:rsid w:val="002A46A7"/>
    <w:rsid w:val="002A6157"/>
    <w:rsid w:val="002B13EA"/>
    <w:rsid w:val="002B3C4C"/>
    <w:rsid w:val="002B51F4"/>
    <w:rsid w:val="002B5227"/>
    <w:rsid w:val="002B791A"/>
    <w:rsid w:val="002B7E4F"/>
    <w:rsid w:val="002C0838"/>
    <w:rsid w:val="002C0FD1"/>
    <w:rsid w:val="002C1964"/>
    <w:rsid w:val="002C37A5"/>
    <w:rsid w:val="002C50EB"/>
    <w:rsid w:val="002C7753"/>
    <w:rsid w:val="002D01FE"/>
    <w:rsid w:val="002D273E"/>
    <w:rsid w:val="002D3594"/>
    <w:rsid w:val="002D5941"/>
    <w:rsid w:val="002D6730"/>
    <w:rsid w:val="002E03F1"/>
    <w:rsid w:val="002E12FD"/>
    <w:rsid w:val="002E3ADD"/>
    <w:rsid w:val="002E4627"/>
    <w:rsid w:val="002E4FDB"/>
    <w:rsid w:val="002E57AC"/>
    <w:rsid w:val="002E59CB"/>
    <w:rsid w:val="002F031C"/>
    <w:rsid w:val="002F0D54"/>
    <w:rsid w:val="002F4A6E"/>
    <w:rsid w:val="002F6199"/>
    <w:rsid w:val="002F6E23"/>
    <w:rsid w:val="002F76B2"/>
    <w:rsid w:val="003016D7"/>
    <w:rsid w:val="00301D62"/>
    <w:rsid w:val="00302893"/>
    <w:rsid w:val="003029A9"/>
    <w:rsid w:val="003045EA"/>
    <w:rsid w:val="003050C0"/>
    <w:rsid w:val="003058B4"/>
    <w:rsid w:val="00305CEC"/>
    <w:rsid w:val="00305D78"/>
    <w:rsid w:val="00305E4D"/>
    <w:rsid w:val="003063B4"/>
    <w:rsid w:val="00310759"/>
    <w:rsid w:val="00311769"/>
    <w:rsid w:val="00317310"/>
    <w:rsid w:val="00323917"/>
    <w:rsid w:val="00325DDF"/>
    <w:rsid w:val="00325F25"/>
    <w:rsid w:val="003269E3"/>
    <w:rsid w:val="0033333F"/>
    <w:rsid w:val="0033384C"/>
    <w:rsid w:val="00333C18"/>
    <w:rsid w:val="00340F8E"/>
    <w:rsid w:val="00343088"/>
    <w:rsid w:val="00345340"/>
    <w:rsid w:val="00346127"/>
    <w:rsid w:val="00347DA3"/>
    <w:rsid w:val="003502D6"/>
    <w:rsid w:val="00350549"/>
    <w:rsid w:val="00350CC8"/>
    <w:rsid w:val="00350E9A"/>
    <w:rsid w:val="003522B2"/>
    <w:rsid w:val="00352367"/>
    <w:rsid w:val="003529D5"/>
    <w:rsid w:val="00353898"/>
    <w:rsid w:val="00354B05"/>
    <w:rsid w:val="00356AED"/>
    <w:rsid w:val="003619DF"/>
    <w:rsid w:val="00362ADD"/>
    <w:rsid w:val="00364EF4"/>
    <w:rsid w:val="00365F02"/>
    <w:rsid w:val="00366E61"/>
    <w:rsid w:val="003706A8"/>
    <w:rsid w:val="003717B0"/>
    <w:rsid w:val="003720FB"/>
    <w:rsid w:val="00373D2B"/>
    <w:rsid w:val="00374346"/>
    <w:rsid w:val="003751D2"/>
    <w:rsid w:val="003757B1"/>
    <w:rsid w:val="003800EA"/>
    <w:rsid w:val="00380192"/>
    <w:rsid w:val="00380BFA"/>
    <w:rsid w:val="00380D55"/>
    <w:rsid w:val="00380DD1"/>
    <w:rsid w:val="00380F19"/>
    <w:rsid w:val="00386049"/>
    <w:rsid w:val="00391848"/>
    <w:rsid w:val="0039258D"/>
    <w:rsid w:val="003928CE"/>
    <w:rsid w:val="00393870"/>
    <w:rsid w:val="00394960"/>
    <w:rsid w:val="00395315"/>
    <w:rsid w:val="003959A9"/>
    <w:rsid w:val="00395D4A"/>
    <w:rsid w:val="003A1420"/>
    <w:rsid w:val="003A16EF"/>
    <w:rsid w:val="003A5586"/>
    <w:rsid w:val="003A5B88"/>
    <w:rsid w:val="003A7910"/>
    <w:rsid w:val="003A793D"/>
    <w:rsid w:val="003B0A67"/>
    <w:rsid w:val="003B1021"/>
    <w:rsid w:val="003B2877"/>
    <w:rsid w:val="003B2CDF"/>
    <w:rsid w:val="003B504A"/>
    <w:rsid w:val="003B67BC"/>
    <w:rsid w:val="003C150E"/>
    <w:rsid w:val="003C40B8"/>
    <w:rsid w:val="003C674E"/>
    <w:rsid w:val="003D0585"/>
    <w:rsid w:val="003D1529"/>
    <w:rsid w:val="003D3C09"/>
    <w:rsid w:val="003D7DCC"/>
    <w:rsid w:val="003E003B"/>
    <w:rsid w:val="003E02B5"/>
    <w:rsid w:val="003E1A77"/>
    <w:rsid w:val="003E4D87"/>
    <w:rsid w:val="003E4DDF"/>
    <w:rsid w:val="003E7CA8"/>
    <w:rsid w:val="003F11EA"/>
    <w:rsid w:val="003F128F"/>
    <w:rsid w:val="003F571E"/>
    <w:rsid w:val="003F61ED"/>
    <w:rsid w:val="004045B7"/>
    <w:rsid w:val="004045E6"/>
    <w:rsid w:val="004067AB"/>
    <w:rsid w:val="00407647"/>
    <w:rsid w:val="00407C13"/>
    <w:rsid w:val="0041026A"/>
    <w:rsid w:val="004128BB"/>
    <w:rsid w:val="00416650"/>
    <w:rsid w:val="00421D82"/>
    <w:rsid w:val="00422802"/>
    <w:rsid w:val="00430A1E"/>
    <w:rsid w:val="004318FD"/>
    <w:rsid w:val="00431C6C"/>
    <w:rsid w:val="00432E46"/>
    <w:rsid w:val="004343C6"/>
    <w:rsid w:val="00434FF2"/>
    <w:rsid w:val="0043786B"/>
    <w:rsid w:val="00440C5C"/>
    <w:rsid w:val="00440CF7"/>
    <w:rsid w:val="0044102C"/>
    <w:rsid w:val="0044103F"/>
    <w:rsid w:val="00442988"/>
    <w:rsid w:val="004449DA"/>
    <w:rsid w:val="00444C9E"/>
    <w:rsid w:val="00446E65"/>
    <w:rsid w:val="00450117"/>
    <w:rsid w:val="004503F0"/>
    <w:rsid w:val="00452085"/>
    <w:rsid w:val="00452D30"/>
    <w:rsid w:val="00456096"/>
    <w:rsid w:val="004567F8"/>
    <w:rsid w:val="00457163"/>
    <w:rsid w:val="0045758E"/>
    <w:rsid w:val="00461717"/>
    <w:rsid w:val="00462FC5"/>
    <w:rsid w:val="004636DF"/>
    <w:rsid w:val="00463A0C"/>
    <w:rsid w:val="0046516F"/>
    <w:rsid w:val="00465AAA"/>
    <w:rsid w:val="004660BA"/>
    <w:rsid w:val="004716F9"/>
    <w:rsid w:val="00472ACA"/>
    <w:rsid w:val="00473DC5"/>
    <w:rsid w:val="00474323"/>
    <w:rsid w:val="0047749A"/>
    <w:rsid w:val="004800F6"/>
    <w:rsid w:val="00481818"/>
    <w:rsid w:val="00481BAB"/>
    <w:rsid w:val="00483530"/>
    <w:rsid w:val="00486790"/>
    <w:rsid w:val="00490374"/>
    <w:rsid w:val="00490E1F"/>
    <w:rsid w:val="004955B0"/>
    <w:rsid w:val="00495D76"/>
    <w:rsid w:val="004A087E"/>
    <w:rsid w:val="004A3666"/>
    <w:rsid w:val="004A5045"/>
    <w:rsid w:val="004A55E9"/>
    <w:rsid w:val="004A60A8"/>
    <w:rsid w:val="004A6B5E"/>
    <w:rsid w:val="004B1260"/>
    <w:rsid w:val="004B288C"/>
    <w:rsid w:val="004B2A57"/>
    <w:rsid w:val="004B3382"/>
    <w:rsid w:val="004B4ABA"/>
    <w:rsid w:val="004B4F98"/>
    <w:rsid w:val="004B54B2"/>
    <w:rsid w:val="004B5D40"/>
    <w:rsid w:val="004B6D1B"/>
    <w:rsid w:val="004B78F0"/>
    <w:rsid w:val="004C1389"/>
    <w:rsid w:val="004C2543"/>
    <w:rsid w:val="004C318C"/>
    <w:rsid w:val="004D0F8B"/>
    <w:rsid w:val="004D28F2"/>
    <w:rsid w:val="004D2C11"/>
    <w:rsid w:val="004D30BB"/>
    <w:rsid w:val="004D4966"/>
    <w:rsid w:val="004D7D2D"/>
    <w:rsid w:val="004D7D42"/>
    <w:rsid w:val="004E13E9"/>
    <w:rsid w:val="004E24B5"/>
    <w:rsid w:val="004E3AA2"/>
    <w:rsid w:val="004E55D8"/>
    <w:rsid w:val="004E5B2B"/>
    <w:rsid w:val="004E5B8F"/>
    <w:rsid w:val="004E5DD0"/>
    <w:rsid w:val="004E666C"/>
    <w:rsid w:val="004E7443"/>
    <w:rsid w:val="004F0637"/>
    <w:rsid w:val="004F1245"/>
    <w:rsid w:val="004F14D3"/>
    <w:rsid w:val="004F3AEB"/>
    <w:rsid w:val="00501B35"/>
    <w:rsid w:val="0050207E"/>
    <w:rsid w:val="005026AF"/>
    <w:rsid w:val="00502A4D"/>
    <w:rsid w:val="00502EAE"/>
    <w:rsid w:val="00505DD7"/>
    <w:rsid w:val="00510517"/>
    <w:rsid w:val="005119DF"/>
    <w:rsid w:val="00512C16"/>
    <w:rsid w:val="0051368C"/>
    <w:rsid w:val="00514B10"/>
    <w:rsid w:val="00516E82"/>
    <w:rsid w:val="00521C5B"/>
    <w:rsid w:val="00521D75"/>
    <w:rsid w:val="00522D09"/>
    <w:rsid w:val="00523384"/>
    <w:rsid w:val="00526795"/>
    <w:rsid w:val="005276DE"/>
    <w:rsid w:val="00530133"/>
    <w:rsid w:val="00530FA8"/>
    <w:rsid w:val="005311A7"/>
    <w:rsid w:val="0053616D"/>
    <w:rsid w:val="0053789D"/>
    <w:rsid w:val="00545D68"/>
    <w:rsid w:val="00550125"/>
    <w:rsid w:val="00551095"/>
    <w:rsid w:val="00551DDC"/>
    <w:rsid w:val="00552E00"/>
    <w:rsid w:val="00553E7B"/>
    <w:rsid w:val="005549E1"/>
    <w:rsid w:val="00554D80"/>
    <w:rsid w:val="005608F0"/>
    <w:rsid w:val="00561CD8"/>
    <w:rsid w:val="00561FC0"/>
    <w:rsid w:val="00562B80"/>
    <w:rsid w:val="0056392A"/>
    <w:rsid w:val="00563F78"/>
    <w:rsid w:val="00566397"/>
    <w:rsid w:val="00570097"/>
    <w:rsid w:val="00571264"/>
    <w:rsid w:val="00572E2A"/>
    <w:rsid w:val="005751B4"/>
    <w:rsid w:val="00576108"/>
    <w:rsid w:val="00577108"/>
    <w:rsid w:val="0057722C"/>
    <w:rsid w:val="005802E3"/>
    <w:rsid w:val="005812CB"/>
    <w:rsid w:val="00582412"/>
    <w:rsid w:val="005824E7"/>
    <w:rsid w:val="00582C22"/>
    <w:rsid w:val="00582C93"/>
    <w:rsid w:val="00583286"/>
    <w:rsid w:val="00586373"/>
    <w:rsid w:val="00586912"/>
    <w:rsid w:val="00590357"/>
    <w:rsid w:val="00592721"/>
    <w:rsid w:val="00593BD3"/>
    <w:rsid w:val="005971A8"/>
    <w:rsid w:val="005A0B65"/>
    <w:rsid w:val="005A3DD6"/>
    <w:rsid w:val="005B4E53"/>
    <w:rsid w:val="005B526C"/>
    <w:rsid w:val="005C20F7"/>
    <w:rsid w:val="005C2769"/>
    <w:rsid w:val="005C2C88"/>
    <w:rsid w:val="005C2CD7"/>
    <w:rsid w:val="005C3F3E"/>
    <w:rsid w:val="005C4159"/>
    <w:rsid w:val="005C56AE"/>
    <w:rsid w:val="005D05FA"/>
    <w:rsid w:val="005D0B18"/>
    <w:rsid w:val="005D1323"/>
    <w:rsid w:val="005D30E8"/>
    <w:rsid w:val="005D3A84"/>
    <w:rsid w:val="005D4906"/>
    <w:rsid w:val="005E03B1"/>
    <w:rsid w:val="005E522D"/>
    <w:rsid w:val="005E5410"/>
    <w:rsid w:val="005E567C"/>
    <w:rsid w:val="005E68D5"/>
    <w:rsid w:val="005E6AA5"/>
    <w:rsid w:val="005E796F"/>
    <w:rsid w:val="005F2F1A"/>
    <w:rsid w:val="005F49A6"/>
    <w:rsid w:val="005F5CBE"/>
    <w:rsid w:val="005F70BF"/>
    <w:rsid w:val="005F78F1"/>
    <w:rsid w:val="00600128"/>
    <w:rsid w:val="00603F1C"/>
    <w:rsid w:val="00605251"/>
    <w:rsid w:val="00610CBE"/>
    <w:rsid w:val="00612BA4"/>
    <w:rsid w:val="00613125"/>
    <w:rsid w:val="006148A6"/>
    <w:rsid w:val="00615647"/>
    <w:rsid w:val="00615B2A"/>
    <w:rsid w:val="006164CA"/>
    <w:rsid w:val="006169AB"/>
    <w:rsid w:val="00617E9E"/>
    <w:rsid w:val="00621469"/>
    <w:rsid w:val="00621DC2"/>
    <w:rsid w:val="00621F5B"/>
    <w:rsid w:val="00623B42"/>
    <w:rsid w:val="00624BE0"/>
    <w:rsid w:val="00626A89"/>
    <w:rsid w:val="00627C47"/>
    <w:rsid w:val="00630EA0"/>
    <w:rsid w:val="00631E36"/>
    <w:rsid w:val="006326C9"/>
    <w:rsid w:val="0063465A"/>
    <w:rsid w:val="006352F5"/>
    <w:rsid w:val="006378E2"/>
    <w:rsid w:val="00640712"/>
    <w:rsid w:val="00641083"/>
    <w:rsid w:val="006430DD"/>
    <w:rsid w:val="006465A7"/>
    <w:rsid w:val="00646DDD"/>
    <w:rsid w:val="00650AC3"/>
    <w:rsid w:val="00652189"/>
    <w:rsid w:val="0065488E"/>
    <w:rsid w:val="0065565C"/>
    <w:rsid w:val="00656BE0"/>
    <w:rsid w:val="00660FCA"/>
    <w:rsid w:val="00661509"/>
    <w:rsid w:val="006624E0"/>
    <w:rsid w:val="00665310"/>
    <w:rsid w:val="006668A7"/>
    <w:rsid w:val="006715AF"/>
    <w:rsid w:val="006726D8"/>
    <w:rsid w:val="00675E78"/>
    <w:rsid w:val="00675F75"/>
    <w:rsid w:val="00677BA5"/>
    <w:rsid w:val="006803D6"/>
    <w:rsid w:val="00684705"/>
    <w:rsid w:val="00685601"/>
    <w:rsid w:val="00685891"/>
    <w:rsid w:val="00686B22"/>
    <w:rsid w:val="00690589"/>
    <w:rsid w:val="00690890"/>
    <w:rsid w:val="00690D09"/>
    <w:rsid w:val="006911F1"/>
    <w:rsid w:val="00693544"/>
    <w:rsid w:val="006972FC"/>
    <w:rsid w:val="006A4338"/>
    <w:rsid w:val="006A49B3"/>
    <w:rsid w:val="006A7A67"/>
    <w:rsid w:val="006B0066"/>
    <w:rsid w:val="006B1D70"/>
    <w:rsid w:val="006B2577"/>
    <w:rsid w:val="006B312A"/>
    <w:rsid w:val="006B3E4F"/>
    <w:rsid w:val="006C082B"/>
    <w:rsid w:val="006C2998"/>
    <w:rsid w:val="006C6B30"/>
    <w:rsid w:val="006D1695"/>
    <w:rsid w:val="006D363C"/>
    <w:rsid w:val="006D6507"/>
    <w:rsid w:val="006D67CB"/>
    <w:rsid w:val="006D7409"/>
    <w:rsid w:val="006E0475"/>
    <w:rsid w:val="006E0801"/>
    <w:rsid w:val="006E0998"/>
    <w:rsid w:val="006E19DF"/>
    <w:rsid w:val="006E66B8"/>
    <w:rsid w:val="006E7B9A"/>
    <w:rsid w:val="006F0D4D"/>
    <w:rsid w:val="006F17A9"/>
    <w:rsid w:val="006F5723"/>
    <w:rsid w:val="006F5AF8"/>
    <w:rsid w:val="006F5BFD"/>
    <w:rsid w:val="00701026"/>
    <w:rsid w:val="0070343E"/>
    <w:rsid w:val="007038D8"/>
    <w:rsid w:val="00704335"/>
    <w:rsid w:val="00704D70"/>
    <w:rsid w:val="00706632"/>
    <w:rsid w:val="00706C5B"/>
    <w:rsid w:val="0070753D"/>
    <w:rsid w:val="007127B5"/>
    <w:rsid w:val="00712CD0"/>
    <w:rsid w:val="00715A29"/>
    <w:rsid w:val="00720927"/>
    <w:rsid w:val="00721CEA"/>
    <w:rsid w:val="00721EBD"/>
    <w:rsid w:val="00723867"/>
    <w:rsid w:val="00724B2E"/>
    <w:rsid w:val="00725188"/>
    <w:rsid w:val="00730BCF"/>
    <w:rsid w:val="00730BE1"/>
    <w:rsid w:val="00733570"/>
    <w:rsid w:val="00733875"/>
    <w:rsid w:val="00733D1D"/>
    <w:rsid w:val="0073417B"/>
    <w:rsid w:val="007359A5"/>
    <w:rsid w:val="007372D0"/>
    <w:rsid w:val="00737911"/>
    <w:rsid w:val="0074076C"/>
    <w:rsid w:val="007429C9"/>
    <w:rsid w:val="00751416"/>
    <w:rsid w:val="007514C0"/>
    <w:rsid w:val="00752056"/>
    <w:rsid w:val="007544E9"/>
    <w:rsid w:val="00755EA9"/>
    <w:rsid w:val="007602BB"/>
    <w:rsid w:val="007617BE"/>
    <w:rsid w:val="00764747"/>
    <w:rsid w:val="00764CDC"/>
    <w:rsid w:val="00765AD6"/>
    <w:rsid w:val="0076681D"/>
    <w:rsid w:val="007669CA"/>
    <w:rsid w:val="00770882"/>
    <w:rsid w:val="007714B7"/>
    <w:rsid w:val="007723D1"/>
    <w:rsid w:val="007730B4"/>
    <w:rsid w:val="007741A9"/>
    <w:rsid w:val="00777A52"/>
    <w:rsid w:val="00781646"/>
    <w:rsid w:val="0078222C"/>
    <w:rsid w:val="0078265C"/>
    <w:rsid w:val="007841B2"/>
    <w:rsid w:val="00786074"/>
    <w:rsid w:val="0079078A"/>
    <w:rsid w:val="0079129E"/>
    <w:rsid w:val="0079399C"/>
    <w:rsid w:val="007A2318"/>
    <w:rsid w:val="007A27B4"/>
    <w:rsid w:val="007A3875"/>
    <w:rsid w:val="007A7109"/>
    <w:rsid w:val="007A7F73"/>
    <w:rsid w:val="007B02FF"/>
    <w:rsid w:val="007B3D48"/>
    <w:rsid w:val="007B5AC6"/>
    <w:rsid w:val="007B6AE8"/>
    <w:rsid w:val="007B76F0"/>
    <w:rsid w:val="007B78ED"/>
    <w:rsid w:val="007B7BD8"/>
    <w:rsid w:val="007C0C69"/>
    <w:rsid w:val="007C15F8"/>
    <w:rsid w:val="007C38C9"/>
    <w:rsid w:val="007C3D39"/>
    <w:rsid w:val="007C3D70"/>
    <w:rsid w:val="007C7671"/>
    <w:rsid w:val="007D1F4C"/>
    <w:rsid w:val="007D3A02"/>
    <w:rsid w:val="007D503B"/>
    <w:rsid w:val="007D7A99"/>
    <w:rsid w:val="007E31A9"/>
    <w:rsid w:val="007E545B"/>
    <w:rsid w:val="007E68E7"/>
    <w:rsid w:val="007E6A26"/>
    <w:rsid w:val="007E6C85"/>
    <w:rsid w:val="007E758A"/>
    <w:rsid w:val="007F0580"/>
    <w:rsid w:val="007F18E2"/>
    <w:rsid w:val="007F1C5C"/>
    <w:rsid w:val="007F2517"/>
    <w:rsid w:val="007F38BA"/>
    <w:rsid w:val="007F3A75"/>
    <w:rsid w:val="007F474A"/>
    <w:rsid w:val="007F491C"/>
    <w:rsid w:val="007F5823"/>
    <w:rsid w:val="007F5A6F"/>
    <w:rsid w:val="007F6033"/>
    <w:rsid w:val="00801E2D"/>
    <w:rsid w:val="00802310"/>
    <w:rsid w:val="00802E1F"/>
    <w:rsid w:val="0080306E"/>
    <w:rsid w:val="008059B1"/>
    <w:rsid w:val="0081007F"/>
    <w:rsid w:val="00810B7A"/>
    <w:rsid w:val="008117AE"/>
    <w:rsid w:val="0082049B"/>
    <w:rsid w:val="008216D8"/>
    <w:rsid w:val="008221FF"/>
    <w:rsid w:val="008251EF"/>
    <w:rsid w:val="00825451"/>
    <w:rsid w:val="008267B8"/>
    <w:rsid w:val="00826BCA"/>
    <w:rsid w:val="0082749D"/>
    <w:rsid w:val="00827A9B"/>
    <w:rsid w:val="00830301"/>
    <w:rsid w:val="00830667"/>
    <w:rsid w:val="00831CB1"/>
    <w:rsid w:val="00832F83"/>
    <w:rsid w:val="00833D2B"/>
    <w:rsid w:val="00834745"/>
    <w:rsid w:val="00840860"/>
    <w:rsid w:val="00840C11"/>
    <w:rsid w:val="00840DCB"/>
    <w:rsid w:val="00841614"/>
    <w:rsid w:val="00842504"/>
    <w:rsid w:val="008434D4"/>
    <w:rsid w:val="008455EB"/>
    <w:rsid w:val="008461BA"/>
    <w:rsid w:val="0084620E"/>
    <w:rsid w:val="0085178E"/>
    <w:rsid w:val="008519EB"/>
    <w:rsid w:val="00854D71"/>
    <w:rsid w:val="008571DE"/>
    <w:rsid w:val="008578DC"/>
    <w:rsid w:val="00860807"/>
    <w:rsid w:val="0086158B"/>
    <w:rsid w:val="00861AA5"/>
    <w:rsid w:val="00861BE2"/>
    <w:rsid w:val="00861DEE"/>
    <w:rsid w:val="00861F05"/>
    <w:rsid w:val="00863024"/>
    <w:rsid w:val="0086357D"/>
    <w:rsid w:val="00863D04"/>
    <w:rsid w:val="00863D3C"/>
    <w:rsid w:val="00863DFF"/>
    <w:rsid w:val="008653EF"/>
    <w:rsid w:val="00866A76"/>
    <w:rsid w:val="00866BA0"/>
    <w:rsid w:val="008721AE"/>
    <w:rsid w:val="008731B0"/>
    <w:rsid w:val="008753FA"/>
    <w:rsid w:val="008800E9"/>
    <w:rsid w:val="0088193E"/>
    <w:rsid w:val="0088256C"/>
    <w:rsid w:val="00883D5D"/>
    <w:rsid w:val="00884190"/>
    <w:rsid w:val="00884717"/>
    <w:rsid w:val="008854CE"/>
    <w:rsid w:val="00886CC0"/>
    <w:rsid w:val="0089110B"/>
    <w:rsid w:val="008911E7"/>
    <w:rsid w:val="00893817"/>
    <w:rsid w:val="00895206"/>
    <w:rsid w:val="00895DE1"/>
    <w:rsid w:val="008962B7"/>
    <w:rsid w:val="008A1FE8"/>
    <w:rsid w:val="008A2E9D"/>
    <w:rsid w:val="008A40CB"/>
    <w:rsid w:val="008A6568"/>
    <w:rsid w:val="008A6EC5"/>
    <w:rsid w:val="008B100B"/>
    <w:rsid w:val="008B1AF3"/>
    <w:rsid w:val="008B31F5"/>
    <w:rsid w:val="008B3F38"/>
    <w:rsid w:val="008B4120"/>
    <w:rsid w:val="008B4415"/>
    <w:rsid w:val="008B6303"/>
    <w:rsid w:val="008B69A0"/>
    <w:rsid w:val="008B7885"/>
    <w:rsid w:val="008C042B"/>
    <w:rsid w:val="008C1149"/>
    <w:rsid w:val="008C4652"/>
    <w:rsid w:val="008C6574"/>
    <w:rsid w:val="008D03BE"/>
    <w:rsid w:val="008D1649"/>
    <w:rsid w:val="008D3123"/>
    <w:rsid w:val="008D5EEF"/>
    <w:rsid w:val="008D68F1"/>
    <w:rsid w:val="008D6956"/>
    <w:rsid w:val="008E2357"/>
    <w:rsid w:val="008E2E8A"/>
    <w:rsid w:val="008E312D"/>
    <w:rsid w:val="008E3F0B"/>
    <w:rsid w:val="008F0670"/>
    <w:rsid w:val="008F38C8"/>
    <w:rsid w:val="008F6ADA"/>
    <w:rsid w:val="00900757"/>
    <w:rsid w:val="009020CF"/>
    <w:rsid w:val="00902CCB"/>
    <w:rsid w:val="00902E56"/>
    <w:rsid w:val="00904FD5"/>
    <w:rsid w:val="00905EED"/>
    <w:rsid w:val="00910BB8"/>
    <w:rsid w:val="00911179"/>
    <w:rsid w:val="00912264"/>
    <w:rsid w:val="00913867"/>
    <w:rsid w:val="00914922"/>
    <w:rsid w:val="0091582B"/>
    <w:rsid w:val="0091739F"/>
    <w:rsid w:val="009176D7"/>
    <w:rsid w:val="009272E3"/>
    <w:rsid w:val="00933403"/>
    <w:rsid w:val="00934073"/>
    <w:rsid w:val="0094569E"/>
    <w:rsid w:val="0095029C"/>
    <w:rsid w:val="00950A78"/>
    <w:rsid w:val="00950EA8"/>
    <w:rsid w:val="009534B2"/>
    <w:rsid w:val="0095715C"/>
    <w:rsid w:val="00960679"/>
    <w:rsid w:val="009647D7"/>
    <w:rsid w:val="009679DF"/>
    <w:rsid w:val="00967B32"/>
    <w:rsid w:val="00972B02"/>
    <w:rsid w:val="00973F4A"/>
    <w:rsid w:val="00975336"/>
    <w:rsid w:val="00982AA2"/>
    <w:rsid w:val="00983023"/>
    <w:rsid w:val="0098477B"/>
    <w:rsid w:val="00984CE7"/>
    <w:rsid w:val="00985B91"/>
    <w:rsid w:val="00985BF0"/>
    <w:rsid w:val="00986962"/>
    <w:rsid w:val="0099061A"/>
    <w:rsid w:val="00993B16"/>
    <w:rsid w:val="00996501"/>
    <w:rsid w:val="00996764"/>
    <w:rsid w:val="009A268B"/>
    <w:rsid w:val="009A3FA1"/>
    <w:rsid w:val="009A4055"/>
    <w:rsid w:val="009A53FC"/>
    <w:rsid w:val="009A6366"/>
    <w:rsid w:val="009A6B83"/>
    <w:rsid w:val="009A6B9D"/>
    <w:rsid w:val="009B05F9"/>
    <w:rsid w:val="009B341E"/>
    <w:rsid w:val="009B554B"/>
    <w:rsid w:val="009B58EB"/>
    <w:rsid w:val="009C055C"/>
    <w:rsid w:val="009C20A7"/>
    <w:rsid w:val="009C2269"/>
    <w:rsid w:val="009C2691"/>
    <w:rsid w:val="009C339C"/>
    <w:rsid w:val="009C6804"/>
    <w:rsid w:val="009C6D16"/>
    <w:rsid w:val="009D065C"/>
    <w:rsid w:val="009D10AE"/>
    <w:rsid w:val="009D2265"/>
    <w:rsid w:val="009D3C20"/>
    <w:rsid w:val="009D4634"/>
    <w:rsid w:val="009D4E03"/>
    <w:rsid w:val="009D4F94"/>
    <w:rsid w:val="009D54FA"/>
    <w:rsid w:val="009D6044"/>
    <w:rsid w:val="009E1B41"/>
    <w:rsid w:val="009E2206"/>
    <w:rsid w:val="009E2497"/>
    <w:rsid w:val="009E30D3"/>
    <w:rsid w:val="009E4977"/>
    <w:rsid w:val="009E6FF0"/>
    <w:rsid w:val="009E720D"/>
    <w:rsid w:val="009E7B6F"/>
    <w:rsid w:val="009F2C21"/>
    <w:rsid w:val="009F35D8"/>
    <w:rsid w:val="009F36D8"/>
    <w:rsid w:val="009F4388"/>
    <w:rsid w:val="009F5359"/>
    <w:rsid w:val="009F58D4"/>
    <w:rsid w:val="009F7EB4"/>
    <w:rsid w:val="00A12BEF"/>
    <w:rsid w:val="00A13A19"/>
    <w:rsid w:val="00A15C29"/>
    <w:rsid w:val="00A1605D"/>
    <w:rsid w:val="00A20019"/>
    <w:rsid w:val="00A219EF"/>
    <w:rsid w:val="00A240D4"/>
    <w:rsid w:val="00A244E8"/>
    <w:rsid w:val="00A2507C"/>
    <w:rsid w:val="00A31B14"/>
    <w:rsid w:val="00A33D57"/>
    <w:rsid w:val="00A34216"/>
    <w:rsid w:val="00A34A7A"/>
    <w:rsid w:val="00A34CA1"/>
    <w:rsid w:val="00A35A7D"/>
    <w:rsid w:val="00A410B1"/>
    <w:rsid w:val="00A44DEC"/>
    <w:rsid w:val="00A53314"/>
    <w:rsid w:val="00A536AF"/>
    <w:rsid w:val="00A55EF8"/>
    <w:rsid w:val="00A55FE9"/>
    <w:rsid w:val="00A60D37"/>
    <w:rsid w:val="00A61308"/>
    <w:rsid w:val="00A64EC7"/>
    <w:rsid w:val="00A67F2F"/>
    <w:rsid w:val="00A70BB7"/>
    <w:rsid w:val="00A70DF8"/>
    <w:rsid w:val="00A719C4"/>
    <w:rsid w:val="00A73C0E"/>
    <w:rsid w:val="00A74CB2"/>
    <w:rsid w:val="00A76EB5"/>
    <w:rsid w:val="00A778CC"/>
    <w:rsid w:val="00A81AD1"/>
    <w:rsid w:val="00A82538"/>
    <w:rsid w:val="00A83BA9"/>
    <w:rsid w:val="00A84CD6"/>
    <w:rsid w:val="00A8591B"/>
    <w:rsid w:val="00A86DA6"/>
    <w:rsid w:val="00A93581"/>
    <w:rsid w:val="00A936C1"/>
    <w:rsid w:val="00A93D3A"/>
    <w:rsid w:val="00A9425E"/>
    <w:rsid w:val="00A97EF4"/>
    <w:rsid w:val="00AA0798"/>
    <w:rsid w:val="00AA1877"/>
    <w:rsid w:val="00AA2418"/>
    <w:rsid w:val="00AA253F"/>
    <w:rsid w:val="00AA74A8"/>
    <w:rsid w:val="00AA778C"/>
    <w:rsid w:val="00AB0023"/>
    <w:rsid w:val="00AB116B"/>
    <w:rsid w:val="00AB17EB"/>
    <w:rsid w:val="00AB232A"/>
    <w:rsid w:val="00AB2F17"/>
    <w:rsid w:val="00AB5D16"/>
    <w:rsid w:val="00AB7BE4"/>
    <w:rsid w:val="00AC0625"/>
    <w:rsid w:val="00AC1730"/>
    <w:rsid w:val="00AC2473"/>
    <w:rsid w:val="00AC393C"/>
    <w:rsid w:val="00AC4318"/>
    <w:rsid w:val="00AC5713"/>
    <w:rsid w:val="00AC71D6"/>
    <w:rsid w:val="00AD02A2"/>
    <w:rsid w:val="00AD1D63"/>
    <w:rsid w:val="00AD3B6C"/>
    <w:rsid w:val="00AD3BB3"/>
    <w:rsid w:val="00AD53BF"/>
    <w:rsid w:val="00AD7E83"/>
    <w:rsid w:val="00AE179F"/>
    <w:rsid w:val="00AE199D"/>
    <w:rsid w:val="00AE4E86"/>
    <w:rsid w:val="00AE7200"/>
    <w:rsid w:val="00AF0E96"/>
    <w:rsid w:val="00AF126E"/>
    <w:rsid w:val="00AF1E99"/>
    <w:rsid w:val="00AF400E"/>
    <w:rsid w:val="00AF4E10"/>
    <w:rsid w:val="00AF4E3F"/>
    <w:rsid w:val="00B00CA3"/>
    <w:rsid w:val="00B01917"/>
    <w:rsid w:val="00B04B94"/>
    <w:rsid w:val="00B04BD8"/>
    <w:rsid w:val="00B0636D"/>
    <w:rsid w:val="00B107E4"/>
    <w:rsid w:val="00B11963"/>
    <w:rsid w:val="00B12874"/>
    <w:rsid w:val="00B13518"/>
    <w:rsid w:val="00B13567"/>
    <w:rsid w:val="00B14177"/>
    <w:rsid w:val="00B144BD"/>
    <w:rsid w:val="00B179AD"/>
    <w:rsid w:val="00B2157C"/>
    <w:rsid w:val="00B216D2"/>
    <w:rsid w:val="00B24988"/>
    <w:rsid w:val="00B24D4D"/>
    <w:rsid w:val="00B254D8"/>
    <w:rsid w:val="00B278CE"/>
    <w:rsid w:val="00B31192"/>
    <w:rsid w:val="00B328CE"/>
    <w:rsid w:val="00B332E7"/>
    <w:rsid w:val="00B34D42"/>
    <w:rsid w:val="00B373F3"/>
    <w:rsid w:val="00B4280E"/>
    <w:rsid w:val="00B43240"/>
    <w:rsid w:val="00B43934"/>
    <w:rsid w:val="00B459E5"/>
    <w:rsid w:val="00B47308"/>
    <w:rsid w:val="00B50063"/>
    <w:rsid w:val="00B5035B"/>
    <w:rsid w:val="00B51B5A"/>
    <w:rsid w:val="00B53882"/>
    <w:rsid w:val="00B53A3A"/>
    <w:rsid w:val="00B54348"/>
    <w:rsid w:val="00B54811"/>
    <w:rsid w:val="00B566AC"/>
    <w:rsid w:val="00B572F5"/>
    <w:rsid w:val="00B573DF"/>
    <w:rsid w:val="00B603C0"/>
    <w:rsid w:val="00B6308B"/>
    <w:rsid w:val="00B63B21"/>
    <w:rsid w:val="00B64126"/>
    <w:rsid w:val="00B649D8"/>
    <w:rsid w:val="00B65B72"/>
    <w:rsid w:val="00B665EE"/>
    <w:rsid w:val="00B679A4"/>
    <w:rsid w:val="00B67AFA"/>
    <w:rsid w:val="00B71378"/>
    <w:rsid w:val="00B715C9"/>
    <w:rsid w:val="00B74AAF"/>
    <w:rsid w:val="00B7676D"/>
    <w:rsid w:val="00B76C77"/>
    <w:rsid w:val="00B80404"/>
    <w:rsid w:val="00B811C2"/>
    <w:rsid w:val="00B82CD8"/>
    <w:rsid w:val="00B83094"/>
    <w:rsid w:val="00B867C0"/>
    <w:rsid w:val="00B87627"/>
    <w:rsid w:val="00B879DE"/>
    <w:rsid w:val="00B90AF3"/>
    <w:rsid w:val="00B92E07"/>
    <w:rsid w:val="00B972F3"/>
    <w:rsid w:val="00B9737A"/>
    <w:rsid w:val="00B976D5"/>
    <w:rsid w:val="00BA0596"/>
    <w:rsid w:val="00BA16D3"/>
    <w:rsid w:val="00BA2BD0"/>
    <w:rsid w:val="00BA33FD"/>
    <w:rsid w:val="00BA3469"/>
    <w:rsid w:val="00BA44D5"/>
    <w:rsid w:val="00BA5123"/>
    <w:rsid w:val="00BA6A1F"/>
    <w:rsid w:val="00BB133E"/>
    <w:rsid w:val="00BB1A54"/>
    <w:rsid w:val="00BB2000"/>
    <w:rsid w:val="00BB2625"/>
    <w:rsid w:val="00BB7021"/>
    <w:rsid w:val="00BC032D"/>
    <w:rsid w:val="00BC135E"/>
    <w:rsid w:val="00BC1BF7"/>
    <w:rsid w:val="00BC1FD7"/>
    <w:rsid w:val="00BC21CB"/>
    <w:rsid w:val="00BC4DC0"/>
    <w:rsid w:val="00BC6129"/>
    <w:rsid w:val="00BC6C40"/>
    <w:rsid w:val="00BD4474"/>
    <w:rsid w:val="00BD60E2"/>
    <w:rsid w:val="00BD6892"/>
    <w:rsid w:val="00BE3BA2"/>
    <w:rsid w:val="00BE4D56"/>
    <w:rsid w:val="00BE5CE8"/>
    <w:rsid w:val="00BE60DC"/>
    <w:rsid w:val="00BF01C3"/>
    <w:rsid w:val="00BF3229"/>
    <w:rsid w:val="00BF3890"/>
    <w:rsid w:val="00C00728"/>
    <w:rsid w:val="00C00AF1"/>
    <w:rsid w:val="00C02362"/>
    <w:rsid w:val="00C02B93"/>
    <w:rsid w:val="00C04F83"/>
    <w:rsid w:val="00C0517C"/>
    <w:rsid w:val="00C061BB"/>
    <w:rsid w:val="00C11933"/>
    <w:rsid w:val="00C122F3"/>
    <w:rsid w:val="00C14F5A"/>
    <w:rsid w:val="00C14FF1"/>
    <w:rsid w:val="00C16172"/>
    <w:rsid w:val="00C16517"/>
    <w:rsid w:val="00C1714D"/>
    <w:rsid w:val="00C200FD"/>
    <w:rsid w:val="00C24522"/>
    <w:rsid w:val="00C2475E"/>
    <w:rsid w:val="00C25F12"/>
    <w:rsid w:val="00C26876"/>
    <w:rsid w:val="00C272A8"/>
    <w:rsid w:val="00C27565"/>
    <w:rsid w:val="00C31314"/>
    <w:rsid w:val="00C321DC"/>
    <w:rsid w:val="00C3465A"/>
    <w:rsid w:val="00C357A5"/>
    <w:rsid w:val="00C35C69"/>
    <w:rsid w:val="00C35CD7"/>
    <w:rsid w:val="00C36AB6"/>
    <w:rsid w:val="00C418E2"/>
    <w:rsid w:val="00C41F84"/>
    <w:rsid w:val="00C4313F"/>
    <w:rsid w:val="00C457AE"/>
    <w:rsid w:val="00C52A27"/>
    <w:rsid w:val="00C54726"/>
    <w:rsid w:val="00C57F18"/>
    <w:rsid w:val="00C61633"/>
    <w:rsid w:val="00C65086"/>
    <w:rsid w:val="00C6516C"/>
    <w:rsid w:val="00C65A52"/>
    <w:rsid w:val="00C679FE"/>
    <w:rsid w:val="00C70419"/>
    <w:rsid w:val="00C70F17"/>
    <w:rsid w:val="00C716B7"/>
    <w:rsid w:val="00C71BE0"/>
    <w:rsid w:val="00C72659"/>
    <w:rsid w:val="00C72D74"/>
    <w:rsid w:val="00C8039D"/>
    <w:rsid w:val="00C80B6A"/>
    <w:rsid w:val="00C82D2B"/>
    <w:rsid w:val="00C843F8"/>
    <w:rsid w:val="00C85775"/>
    <w:rsid w:val="00C861E7"/>
    <w:rsid w:val="00C87A24"/>
    <w:rsid w:val="00C901E5"/>
    <w:rsid w:val="00C903B8"/>
    <w:rsid w:val="00C90DD2"/>
    <w:rsid w:val="00C92908"/>
    <w:rsid w:val="00C9428A"/>
    <w:rsid w:val="00C94436"/>
    <w:rsid w:val="00CA13EA"/>
    <w:rsid w:val="00CA2750"/>
    <w:rsid w:val="00CA2824"/>
    <w:rsid w:val="00CA28C9"/>
    <w:rsid w:val="00CA3F81"/>
    <w:rsid w:val="00CA4F19"/>
    <w:rsid w:val="00CA65BD"/>
    <w:rsid w:val="00CA6975"/>
    <w:rsid w:val="00CA75D7"/>
    <w:rsid w:val="00CA7E01"/>
    <w:rsid w:val="00CB0150"/>
    <w:rsid w:val="00CB0353"/>
    <w:rsid w:val="00CB1D16"/>
    <w:rsid w:val="00CB23F9"/>
    <w:rsid w:val="00CB2E10"/>
    <w:rsid w:val="00CB4036"/>
    <w:rsid w:val="00CB4F91"/>
    <w:rsid w:val="00CB5E0D"/>
    <w:rsid w:val="00CB63DF"/>
    <w:rsid w:val="00CC12F2"/>
    <w:rsid w:val="00CC3440"/>
    <w:rsid w:val="00CC37A6"/>
    <w:rsid w:val="00CC3CA7"/>
    <w:rsid w:val="00CC6FD9"/>
    <w:rsid w:val="00CD1C30"/>
    <w:rsid w:val="00CD208B"/>
    <w:rsid w:val="00CD36F0"/>
    <w:rsid w:val="00CD3BA3"/>
    <w:rsid w:val="00CD61DB"/>
    <w:rsid w:val="00CD62C3"/>
    <w:rsid w:val="00CD6C79"/>
    <w:rsid w:val="00CD7D19"/>
    <w:rsid w:val="00CE06A4"/>
    <w:rsid w:val="00CE1097"/>
    <w:rsid w:val="00CE240B"/>
    <w:rsid w:val="00CE3F42"/>
    <w:rsid w:val="00CE4B4D"/>
    <w:rsid w:val="00CE52B6"/>
    <w:rsid w:val="00CE55A5"/>
    <w:rsid w:val="00CE72CB"/>
    <w:rsid w:val="00CE7AA9"/>
    <w:rsid w:val="00CF2458"/>
    <w:rsid w:val="00CF5B75"/>
    <w:rsid w:val="00CF6DB2"/>
    <w:rsid w:val="00CF76C5"/>
    <w:rsid w:val="00CF7CF0"/>
    <w:rsid w:val="00D000AB"/>
    <w:rsid w:val="00D00D9B"/>
    <w:rsid w:val="00D02109"/>
    <w:rsid w:val="00D02C62"/>
    <w:rsid w:val="00D047EF"/>
    <w:rsid w:val="00D051F2"/>
    <w:rsid w:val="00D0524C"/>
    <w:rsid w:val="00D06D64"/>
    <w:rsid w:val="00D101C5"/>
    <w:rsid w:val="00D10F7B"/>
    <w:rsid w:val="00D1221D"/>
    <w:rsid w:val="00D13F26"/>
    <w:rsid w:val="00D14642"/>
    <w:rsid w:val="00D15FE8"/>
    <w:rsid w:val="00D2559D"/>
    <w:rsid w:val="00D262DD"/>
    <w:rsid w:val="00D3152A"/>
    <w:rsid w:val="00D32DE3"/>
    <w:rsid w:val="00D34800"/>
    <w:rsid w:val="00D359B4"/>
    <w:rsid w:val="00D35F3C"/>
    <w:rsid w:val="00D378C9"/>
    <w:rsid w:val="00D40131"/>
    <w:rsid w:val="00D40D61"/>
    <w:rsid w:val="00D46A06"/>
    <w:rsid w:val="00D50882"/>
    <w:rsid w:val="00D51B9E"/>
    <w:rsid w:val="00D52CD3"/>
    <w:rsid w:val="00D54784"/>
    <w:rsid w:val="00D6029D"/>
    <w:rsid w:val="00D618D1"/>
    <w:rsid w:val="00D61DE5"/>
    <w:rsid w:val="00D62B66"/>
    <w:rsid w:val="00D672D1"/>
    <w:rsid w:val="00D67556"/>
    <w:rsid w:val="00D67F91"/>
    <w:rsid w:val="00D72D30"/>
    <w:rsid w:val="00D734BF"/>
    <w:rsid w:val="00D73F67"/>
    <w:rsid w:val="00D76393"/>
    <w:rsid w:val="00D775F9"/>
    <w:rsid w:val="00D8318A"/>
    <w:rsid w:val="00D83385"/>
    <w:rsid w:val="00D85923"/>
    <w:rsid w:val="00D85A6D"/>
    <w:rsid w:val="00D92BAC"/>
    <w:rsid w:val="00D9355D"/>
    <w:rsid w:val="00D93E9B"/>
    <w:rsid w:val="00D95C6A"/>
    <w:rsid w:val="00D96774"/>
    <w:rsid w:val="00D976C4"/>
    <w:rsid w:val="00DA2588"/>
    <w:rsid w:val="00DA330F"/>
    <w:rsid w:val="00DA44E2"/>
    <w:rsid w:val="00DA49A4"/>
    <w:rsid w:val="00DA6ECB"/>
    <w:rsid w:val="00DB0CC9"/>
    <w:rsid w:val="00DB337E"/>
    <w:rsid w:val="00DB4357"/>
    <w:rsid w:val="00DB7E9B"/>
    <w:rsid w:val="00DC12BC"/>
    <w:rsid w:val="00DC20E0"/>
    <w:rsid w:val="00DC3F56"/>
    <w:rsid w:val="00DC428E"/>
    <w:rsid w:val="00DC50FD"/>
    <w:rsid w:val="00DC5710"/>
    <w:rsid w:val="00DC5BDF"/>
    <w:rsid w:val="00DD0029"/>
    <w:rsid w:val="00DD3AFD"/>
    <w:rsid w:val="00DD3E32"/>
    <w:rsid w:val="00DD68D1"/>
    <w:rsid w:val="00DD7577"/>
    <w:rsid w:val="00DE0E7F"/>
    <w:rsid w:val="00DE1A4C"/>
    <w:rsid w:val="00DE23CC"/>
    <w:rsid w:val="00DE47ED"/>
    <w:rsid w:val="00DE4C1C"/>
    <w:rsid w:val="00DE596A"/>
    <w:rsid w:val="00DF0FC6"/>
    <w:rsid w:val="00DF348E"/>
    <w:rsid w:val="00DF4604"/>
    <w:rsid w:val="00DF6A8E"/>
    <w:rsid w:val="00DF7E06"/>
    <w:rsid w:val="00E00EB4"/>
    <w:rsid w:val="00E032E7"/>
    <w:rsid w:val="00E03CE9"/>
    <w:rsid w:val="00E0534A"/>
    <w:rsid w:val="00E05DC3"/>
    <w:rsid w:val="00E10680"/>
    <w:rsid w:val="00E13F6A"/>
    <w:rsid w:val="00E153B1"/>
    <w:rsid w:val="00E1580B"/>
    <w:rsid w:val="00E16A58"/>
    <w:rsid w:val="00E172A4"/>
    <w:rsid w:val="00E20843"/>
    <w:rsid w:val="00E212A1"/>
    <w:rsid w:val="00E21DF7"/>
    <w:rsid w:val="00E22137"/>
    <w:rsid w:val="00E22429"/>
    <w:rsid w:val="00E22E44"/>
    <w:rsid w:val="00E257EB"/>
    <w:rsid w:val="00E26ECE"/>
    <w:rsid w:val="00E27102"/>
    <w:rsid w:val="00E30396"/>
    <w:rsid w:val="00E32D18"/>
    <w:rsid w:val="00E33214"/>
    <w:rsid w:val="00E3386F"/>
    <w:rsid w:val="00E33BC2"/>
    <w:rsid w:val="00E33D09"/>
    <w:rsid w:val="00E348AF"/>
    <w:rsid w:val="00E3556D"/>
    <w:rsid w:val="00E355E0"/>
    <w:rsid w:val="00E42FF8"/>
    <w:rsid w:val="00E43A6A"/>
    <w:rsid w:val="00E45F99"/>
    <w:rsid w:val="00E508A8"/>
    <w:rsid w:val="00E50C27"/>
    <w:rsid w:val="00E53FCD"/>
    <w:rsid w:val="00E54BAF"/>
    <w:rsid w:val="00E55872"/>
    <w:rsid w:val="00E55E2B"/>
    <w:rsid w:val="00E560B4"/>
    <w:rsid w:val="00E56782"/>
    <w:rsid w:val="00E653CA"/>
    <w:rsid w:val="00E67955"/>
    <w:rsid w:val="00E757F2"/>
    <w:rsid w:val="00E82A2C"/>
    <w:rsid w:val="00E847C4"/>
    <w:rsid w:val="00E90E78"/>
    <w:rsid w:val="00E90F56"/>
    <w:rsid w:val="00E92C1C"/>
    <w:rsid w:val="00E94187"/>
    <w:rsid w:val="00E94498"/>
    <w:rsid w:val="00E95A50"/>
    <w:rsid w:val="00E96CF5"/>
    <w:rsid w:val="00EA0604"/>
    <w:rsid w:val="00EA4F0C"/>
    <w:rsid w:val="00EA5E53"/>
    <w:rsid w:val="00EB4CB8"/>
    <w:rsid w:val="00EB60CE"/>
    <w:rsid w:val="00EC15E3"/>
    <w:rsid w:val="00EC171A"/>
    <w:rsid w:val="00EC3378"/>
    <w:rsid w:val="00EC5163"/>
    <w:rsid w:val="00EC58CF"/>
    <w:rsid w:val="00EC69E2"/>
    <w:rsid w:val="00ED260A"/>
    <w:rsid w:val="00ED328C"/>
    <w:rsid w:val="00ED34C5"/>
    <w:rsid w:val="00ED3956"/>
    <w:rsid w:val="00ED39EB"/>
    <w:rsid w:val="00ED5006"/>
    <w:rsid w:val="00ED60BC"/>
    <w:rsid w:val="00ED71E5"/>
    <w:rsid w:val="00EE171E"/>
    <w:rsid w:val="00EE18C9"/>
    <w:rsid w:val="00EE2854"/>
    <w:rsid w:val="00EE2944"/>
    <w:rsid w:val="00EE2D14"/>
    <w:rsid w:val="00EE3E2C"/>
    <w:rsid w:val="00EE43EE"/>
    <w:rsid w:val="00EE5173"/>
    <w:rsid w:val="00EE5FF0"/>
    <w:rsid w:val="00EE79C5"/>
    <w:rsid w:val="00EF39CE"/>
    <w:rsid w:val="00EF4599"/>
    <w:rsid w:val="00EF55DC"/>
    <w:rsid w:val="00EF61D5"/>
    <w:rsid w:val="00EF6CD1"/>
    <w:rsid w:val="00EF6EB9"/>
    <w:rsid w:val="00EF7865"/>
    <w:rsid w:val="00F0062A"/>
    <w:rsid w:val="00F0071B"/>
    <w:rsid w:val="00F019DF"/>
    <w:rsid w:val="00F025AC"/>
    <w:rsid w:val="00F04C87"/>
    <w:rsid w:val="00F05D0E"/>
    <w:rsid w:val="00F07ACF"/>
    <w:rsid w:val="00F07E4F"/>
    <w:rsid w:val="00F11A03"/>
    <w:rsid w:val="00F12124"/>
    <w:rsid w:val="00F13044"/>
    <w:rsid w:val="00F15E43"/>
    <w:rsid w:val="00F171D1"/>
    <w:rsid w:val="00F3277C"/>
    <w:rsid w:val="00F32BC1"/>
    <w:rsid w:val="00F363FA"/>
    <w:rsid w:val="00F3769A"/>
    <w:rsid w:val="00F37A90"/>
    <w:rsid w:val="00F41A47"/>
    <w:rsid w:val="00F44EB2"/>
    <w:rsid w:val="00F45981"/>
    <w:rsid w:val="00F4793B"/>
    <w:rsid w:val="00F52428"/>
    <w:rsid w:val="00F550CD"/>
    <w:rsid w:val="00F558AC"/>
    <w:rsid w:val="00F56DEC"/>
    <w:rsid w:val="00F57E9E"/>
    <w:rsid w:val="00F627CF"/>
    <w:rsid w:val="00F62C7E"/>
    <w:rsid w:val="00F62F9B"/>
    <w:rsid w:val="00F6378E"/>
    <w:rsid w:val="00F65696"/>
    <w:rsid w:val="00F670CA"/>
    <w:rsid w:val="00F673A1"/>
    <w:rsid w:val="00F71394"/>
    <w:rsid w:val="00F71468"/>
    <w:rsid w:val="00F71C7F"/>
    <w:rsid w:val="00F73389"/>
    <w:rsid w:val="00F74274"/>
    <w:rsid w:val="00F80A00"/>
    <w:rsid w:val="00F83EC1"/>
    <w:rsid w:val="00F84CDA"/>
    <w:rsid w:val="00F90361"/>
    <w:rsid w:val="00F907AA"/>
    <w:rsid w:val="00F92BC5"/>
    <w:rsid w:val="00F95171"/>
    <w:rsid w:val="00F9600C"/>
    <w:rsid w:val="00F97CC7"/>
    <w:rsid w:val="00FA3109"/>
    <w:rsid w:val="00FA70AB"/>
    <w:rsid w:val="00FB3863"/>
    <w:rsid w:val="00FB45F9"/>
    <w:rsid w:val="00FB558B"/>
    <w:rsid w:val="00FC0F53"/>
    <w:rsid w:val="00FC2D1D"/>
    <w:rsid w:val="00FC2D53"/>
    <w:rsid w:val="00FC570E"/>
    <w:rsid w:val="00FC5FCD"/>
    <w:rsid w:val="00FC6BC4"/>
    <w:rsid w:val="00FD1788"/>
    <w:rsid w:val="00FD2C1A"/>
    <w:rsid w:val="00FD693A"/>
    <w:rsid w:val="00FE143B"/>
    <w:rsid w:val="00FE20B1"/>
    <w:rsid w:val="00FE3122"/>
    <w:rsid w:val="00FE5610"/>
    <w:rsid w:val="00FE745C"/>
    <w:rsid w:val="00FE785C"/>
    <w:rsid w:val="00FF2A1D"/>
    <w:rsid w:val="00FF3974"/>
    <w:rsid w:val="00FF42FA"/>
    <w:rsid w:val="00FF4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 stroke="f">
      <v:fill color="white" on="f"/>
      <v:stroke on="f"/>
      <o:colormru v:ext="edit" colors="#e8ee00,#fff7e1,white,#edffc5,#f4ffdd,#e8eef8"/>
    </o:shapedefaults>
    <o:shapelayout v:ext="edit">
      <o:idmap v:ext="edit" data="2"/>
    </o:shapelayout>
  </w:shapeDefaults>
  <w:decimalSymbol w:val="."/>
  <w:listSeparator w:val=","/>
  <w14:docId w14:val="47AEFF22"/>
  <w15:chartTrackingRefBased/>
  <w15:docId w15:val="{C721396E-5616-4B1C-918B-D838E3DAB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F0580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next w:val="a"/>
    <w:link w:val="1Char"/>
    <w:qFormat/>
    <w:rsid w:val="007F0580"/>
    <w:pPr>
      <w:keepNext/>
      <w:autoSpaceDE/>
      <w:autoSpaceDN/>
      <w:outlineLvl w:val="0"/>
    </w:pPr>
    <w:rPr>
      <w:rFonts w:ascii="Arial" w:eastAsia="바탕체" w:hAnsi="Arial"/>
      <w:sz w:val="24"/>
      <w:szCs w:val="20"/>
    </w:rPr>
  </w:style>
  <w:style w:type="paragraph" w:styleId="2">
    <w:name w:val="heading 2"/>
    <w:basedOn w:val="a"/>
    <w:next w:val="a"/>
    <w:qFormat/>
    <w:rsid w:val="00244D6F"/>
    <w:pPr>
      <w:keepNext/>
      <w:outlineLvl w:val="1"/>
    </w:pPr>
    <w:rPr>
      <w:rFonts w:ascii="Arial" w:eastAsia="돋움" w:hAnsi="Arial"/>
    </w:rPr>
  </w:style>
  <w:style w:type="paragraph" w:styleId="3">
    <w:name w:val="heading 3"/>
    <w:basedOn w:val="a"/>
    <w:next w:val="a"/>
    <w:qFormat/>
    <w:rsid w:val="00244D6F"/>
    <w:pPr>
      <w:keepNext/>
      <w:ind w:leftChars="300" w:left="300" w:hangingChars="200" w:hanging="2000"/>
      <w:outlineLvl w:val="2"/>
    </w:pPr>
    <w:rPr>
      <w:rFonts w:ascii="Arial" w:eastAsia="돋움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s1">
    <w:name w:val="hs1"/>
    <w:basedOn w:val="a"/>
    <w:rsid w:val="007F474A"/>
    <w:pPr>
      <w:widowControl/>
      <w:wordWrap/>
      <w:autoSpaceDE/>
      <w:autoSpaceDN/>
      <w:spacing w:line="360" w:lineRule="atLeast"/>
    </w:pPr>
    <w:rPr>
      <w:rFonts w:ascii="휴먼옛체" w:eastAsia="휴먼옛체" w:hAnsi="굴림" w:cs="굴림"/>
      <w:color w:val="000000"/>
      <w:kern w:val="0"/>
      <w:sz w:val="24"/>
    </w:rPr>
  </w:style>
  <w:style w:type="paragraph" w:styleId="a3">
    <w:name w:val="Normal (Web)"/>
    <w:basedOn w:val="a"/>
    <w:uiPriority w:val="99"/>
    <w:rsid w:val="007F474A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4">
    <w:name w:val="header"/>
    <w:basedOn w:val="a"/>
    <w:rsid w:val="007F474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link w:val="Char"/>
    <w:rsid w:val="007F474A"/>
    <w:pPr>
      <w:tabs>
        <w:tab w:val="center" w:pos="4252"/>
        <w:tab w:val="right" w:pos="8504"/>
      </w:tabs>
      <w:snapToGrid w:val="0"/>
    </w:pPr>
  </w:style>
  <w:style w:type="character" w:styleId="a6">
    <w:name w:val="page number"/>
    <w:basedOn w:val="a0"/>
    <w:rsid w:val="00DC5710"/>
  </w:style>
  <w:style w:type="table" w:styleId="a7">
    <w:name w:val="Table Grid"/>
    <w:basedOn w:val="a1"/>
    <w:uiPriority w:val="59"/>
    <w:rsid w:val="00586912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B43240"/>
    <w:rPr>
      <w:color w:val="0000FF"/>
      <w:u w:val="single"/>
    </w:rPr>
  </w:style>
  <w:style w:type="paragraph" w:customStyle="1" w:styleId="hs3">
    <w:name w:val="hs3"/>
    <w:basedOn w:val="a"/>
    <w:rsid w:val="001B7204"/>
    <w:pPr>
      <w:widowControl/>
      <w:wordWrap/>
      <w:autoSpaceDE/>
      <w:autoSpaceDN/>
      <w:spacing w:line="300" w:lineRule="atLeast"/>
    </w:pPr>
    <w:rPr>
      <w:rFonts w:ascii="바탕체" w:eastAsia="바탕체" w:hAnsi="바탕체" w:cs="굴림"/>
      <w:color w:val="000000"/>
      <w:kern w:val="0"/>
      <w:szCs w:val="20"/>
    </w:rPr>
  </w:style>
  <w:style w:type="paragraph" w:customStyle="1" w:styleId="hs2">
    <w:name w:val="hs2"/>
    <w:basedOn w:val="a"/>
    <w:rsid w:val="001B7204"/>
    <w:pPr>
      <w:widowControl/>
      <w:wordWrap/>
      <w:autoSpaceDE/>
      <w:autoSpaceDN/>
      <w:spacing w:line="320" w:lineRule="atLeast"/>
      <w:ind w:left="149" w:hanging="149"/>
    </w:pPr>
    <w:rPr>
      <w:rFonts w:ascii="한양신명조" w:eastAsia="한양신명조" w:hAnsi="굴림" w:cs="굴림"/>
      <w:color w:val="000000"/>
      <w:kern w:val="0"/>
      <w:szCs w:val="20"/>
    </w:rPr>
  </w:style>
  <w:style w:type="paragraph" w:customStyle="1" w:styleId="hs0">
    <w:name w:val="hs0"/>
    <w:basedOn w:val="a"/>
    <w:rsid w:val="001B7204"/>
    <w:pPr>
      <w:widowControl/>
      <w:wordWrap/>
      <w:autoSpaceDE/>
      <w:autoSpaceDN/>
      <w:spacing w:line="320" w:lineRule="atLeast"/>
    </w:pPr>
    <w:rPr>
      <w:rFonts w:ascii="한양신명조" w:eastAsia="한양신명조" w:hAnsi="굴림" w:cs="굴림"/>
      <w:color w:val="000000"/>
      <w:kern w:val="0"/>
      <w:szCs w:val="20"/>
    </w:rPr>
  </w:style>
  <w:style w:type="paragraph" w:styleId="a9">
    <w:name w:val="Date"/>
    <w:basedOn w:val="a"/>
    <w:next w:val="a"/>
    <w:rsid w:val="00EE79C5"/>
    <w:pPr>
      <w:autoSpaceDE/>
      <w:autoSpaceDN/>
    </w:pPr>
    <w:rPr>
      <w:rFonts w:ascii="Arial" w:eastAsia="바탕체" w:hAnsi="Arial"/>
      <w:kern w:val="0"/>
      <w:sz w:val="24"/>
      <w:szCs w:val="20"/>
    </w:rPr>
  </w:style>
  <w:style w:type="paragraph" w:styleId="aa">
    <w:name w:val="Note Heading"/>
    <w:basedOn w:val="a"/>
    <w:next w:val="a"/>
    <w:link w:val="Char0"/>
    <w:rsid w:val="00EE79C5"/>
    <w:pPr>
      <w:autoSpaceDE/>
      <w:autoSpaceDN/>
      <w:jc w:val="center"/>
    </w:pPr>
    <w:rPr>
      <w:rFonts w:ascii="Arial" w:eastAsia="바탕체" w:hAnsi="Arial"/>
      <w:szCs w:val="20"/>
    </w:rPr>
  </w:style>
  <w:style w:type="paragraph" w:customStyle="1" w:styleId="hstyle0">
    <w:name w:val="hstyle0"/>
    <w:basedOn w:val="a"/>
    <w:rsid w:val="00350E9A"/>
    <w:pPr>
      <w:widowControl/>
      <w:wordWrap/>
      <w:autoSpaceDE/>
      <w:autoSpaceDN/>
      <w:spacing w:line="384" w:lineRule="auto"/>
    </w:pPr>
    <w:rPr>
      <w:rFonts w:ascii="한양신명조" w:eastAsia="한양신명조" w:hAnsi="굴림" w:cs="굴림"/>
      <w:color w:val="000000"/>
      <w:kern w:val="0"/>
      <w:szCs w:val="20"/>
    </w:rPr>
  </w:style>
  <w:style w:type="character" w:customStyle="1" w:styleId="exporum">
    <w:name w:val="exporum"/>
    <w:semiHidden/>
    <w:rsid w:val="00CA4F19"/>
    <w:rPr>
      <w:rFonts w:ascii="굴림" w:eastAsia="굴림" w:hAnsi="Arial" w:cs="Arial"/>
      <w:color w:val="auto"/>
      <w:sz w:val="20"/>
      <w:szCs w:val="20"/>
    </w:rPr>
  </w:style>
  <w:style w:type="paragraph" w:styleId="ab">
    <w:name w:val="Balloon Text"/>
    <w:basedOn w:val="a"/>
    <w:semiHidden/>
    <w:rsid w:val="00884190"/>
    <w:rPr>
      <w:rFonts w:ascii="Arial" w:eastAsia="돋움" w:hAnsi="Arial"/>
      <w:sz w:val="18"/>
      <w:szCs w:val="18"/>
    </w:rPr>
  </w:style>
  <w:style w:type="paragraph" w:customStyle="1" w:styleId="ac">
    <w:name w:val="바탕글"/>
    <w:basedOn w:val="a"/>
    <w:rsid w:val="00317310"/>
    <w:pPr>
      <w:widowControl/>
      <w:wordWrap/>
      <w:autoSpaceDE/>
      <w:autoSpaceDN/>
      <w:snapToGrid w:val="0"/>
      <w:spacing w:line="384" w:lineRule="auto"/>
    </w:pPr>
    <w:rPr>
      <w:rFonts w:ascii="한양신명조" w:eastAsia="한양신명조" w:hAnsi="한양신명조" w:cs="굴림"/>
      <w:color w:val="000000"/>
      <w:kern w:val="0"/>
      <w:szCs w:val="20"/>
    </w:rPr>
  </w:style>
  <w:style w:type="paragraph" w:styleId="20">
    <w:name w:val="Body Text 2"/>
    <w:basedOn w:val="a"/>
    <w:link w:val="2Char"/>
    <w:rsid w:val="00501B35"/>
    <w:pPr>
      <w:jc w:val="left"/>
    </w:pPr>
    <w:rPr>
      <w:rFonts w:ascii="Arial" w:eastAsia="명조" w:hAnsi="Arial" w:cs="Arial"/>
    </w:rPr>
  </w:style>
  <w:style w:type="character" w:customStyle="1" w:styleId="2Char">
    <w:name w:val="본문 2 Char"/>
    <w:link w:val="20"/>
    <w:rsid w:val="00501B35"/>
    <w:rPr>
      <w:rFonts w:ascii="Arial" w:eastAsia="명조" w:hAnsi="Arial" w:cs="Arial"/>
      <w:kern w:val="2"/>
      <w:szCs w:val="24"/>
    </w:rPr>
  </w:style>
  <w:style w:type="paragraph" w:styleId="ad">
    <w:name w:val="Body Text Indent"/>
    <w:basedOn w:val="a"/>
    <w:link w:val="Char1"/>
    <w:rsid w:val="007038D8"/>
    <w:pPr>
      <w:spacing w:after="180"/>
      <w:ind w:leftChars="400" w:left="851"/>
    </w:pPr>
  </w:style>
  <w:style w:type="character" w:customStyle="1" w:styleId="Char1">
    <w:name w:val="본문 들여쓰기 Char"/>
    <w:link w:val="ad"/>
    <w:rsid w:val="007038D8"/>
    <w:rPr>
      <w:rFonts w:ascii="바탕"/>
      <w:kern w:val="2"/>
      <w:szCs w:val="24"/>
    </w:rPr>
  </w:style>
  <w:style w:type="character" w:customStyle="1" w:styleId="1Char">
    <w:name w:val="제목 1 Char"/>
    <w:link w:val="1"/>
    <w:rsid w:val="007F0580"/>
    <w:rPr>
      <w:rFonts w:ascii="Arial" w:eastAsia="바탕체" w:hAnsi="Arial"/>
      <w:kern w:val="2"/>
      <w:sz w:val="24"/>
    </w:rPr>
  </w:style>
  <w:style w:type="character" w:customStyle="1" w:styleId="Char0">
    <w:name w:val="각주/미주 머리글 Char"/>
    <w:link w:val="aa"/>
    <w:rsid w:val="007F0580"/>
    <w:rPr>
      <w:rFonts w:ascii="Arial" w:eastAsia="바탕체" w:hAnsi="Arial"/>
      <w:kern w:val="2"/>
    </w:rPr>
  </w:style>
  <w:style w:type="character" w:customStyle="1" w:styleId="Char">
    <w:name w:val="바닥글 Char"/>
    <w:link w:val="a5"/>
    <w:rsid w:val="007F0580"/>
    <w:rPr>
      <w:rFonts w:ascii="바탕"/>
      <w:kern w:val="2"/>
      <w:szCs w:val="24"/>
    </w:rPr>
  </w:style>
  <w:style w:type="character" w:customStyle="1" w:styleId="apple-converted-space">
    <w:name w:val="apple-converted-space"/>
    <w:rsid w:val="008221FF"/>
  </w:style>
  <w:style w:type="character" w:styleId="ae">
    <w:name w:val="Emphasis"/>
    <w:uiPriority w:val="20"/>
    <w:qFormat/>
    <w:rsid w:val="00706632"/>
    <w:rPr>
      <w:i/>
      <w:iCs/>
    </w:rPr>
  </w:style>
  <w:style w:type="paragraph" w:styleId="af">
    <w:name w:val="List Paragraph"/>
    <w:basedOn w:val="a"/>
    <w:uiPriority w:val="34"/>
    <w:qFormat/>
    <w:rsid w:val="008C042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66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54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77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05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ce@aving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19AC6-F5EC-4CFF-A5C5-C63645A61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Samsung Electronics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</dc:creator>
  <cp:keywords/>
  <cp:lastModifiedBy>wis</cp:lastModifiedBy>
  <cp:revision>3</cp:revision>
  <cp:lastPrinted>2020-07-09T00:45:00Z</cp:lastPrinted>
  <dcterms:created xsi:type="dcterms:W3CDTF">2024-02-19T02:29:00Z</dcterms:created>
  <dcterms:modified xsi:type="dcterms:W3CDTF">2024-02-19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kom001\OneDrive - Reed Elsevier Group ICO Reed Elsevier Inc\Desktop\2020 서울 홈테이블데코페어 코로나19 참가업체 방역 관리 안내(내용추가).doc</vt:lpwstr>
  </property>
</Properties>
</file>